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5473"/>
      </w:tblGrid>
      <w:tr w:rsidR="00560E35" w:rsidRPr="00774841" w14:paraId="5CFDB0D3" w14:textId="77777777" w:rsidTr="00904BC2">
        <w:tc>
          <w:tcPr>
            <w:tcW w:w="2143" w:type="pct"/>
            <w:shd w:val="clear" w:color="auto" w:fill="auto"/>
          </w:tcPr>
          <w:p w14:paraId="0FDF02DC"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How is your organisation currently funded? </w:t>
            </w:r>
          </w:p>
        </w:tc>
        <w:tc>
          <w:tcPr>
            <w:tcW w:w="2857" w:type="pct"/>
            <w:shd w:val="clear" w:color="auto" w:fill="auto"/>
            <w:vAlign w:val="center"/>
          </w:tcPr>
          <w:p w14:paraId="797D74FB" w14:textId="71CB3CB4"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Max </w:t>
            </w:r>
            <w:r w:rsidR="00E80CE3">
              <w:rPr>
                <w:rFonts w:ascii="Montserrat" w:hAnsi="Montserrat" w:cstheme="minorHAnsi"/>
              </w:rPr>
              <w:t>3</w:t>
            </w:r>
            <w:r w:rsidRPr="00774841">
              <w:rPr>
                <w:rFonts w:ascii="Montserrat" w:hAnsi="Montserrat" w:cstheme="minorHAnsi"/>
              </w:rPr>
              <w:t>0 words)</w:t>
            </w:r>
          </w:p>
        </w:tc>
      </w:tr>
    </w:tbl>
    <w:p w14:paraId="5B9D3556" w14:textId="0867D768" w:rsidR="006D149E" w:rsidRPr="00774841" w:rsidRDefault="006D149E" w:rsidP="006D149E">
      <w:pPr>
        <w:spacing w:before="0" w:after="0"/>
        <w:rPr>
          <w:rFonts w:ascii="Montserrat" w:hAnsi="Montserrat" w:cstheme="minorHAnsi"/>
          <w:bCs/>
        </w:rPr>
      </w:pPr>
    </w:p>
    <w:sectPr w:rsidR="006D149E" w:rsidRPr="00774841" w:rsidSect="003D11CC">
      <w:headerReference w:type="even" r:id="rId12"/>
      <w:headerReference w:type="default" r:id="rId13"/>
      <w:footerReference w:type="even" r:id="rId14"/>
      <w:footerReference w:type="default" r:id="rId15"/>
      <w:headerReference w:type="first" r:id="rId16"/>
      <w:footerReference w:type="first" r:id="rId17"/>
      <w:pgSz w:w="11906" w:h="16838" w:code="9"/>
      <w:pgMar w:top="1843"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C85EC" w14:textId="77777777" w:rsidR="00AD3F16" w:rsidRDefault="00AD3F16" w:rsidP="005E72DF">
      <w:r>
        <w:separator/>
      </w:r>
    </w:p>
  </w:endnote>
  <w:endnote w:type="continuationSeparator" w:id="0">
    <w:p w14:paraId="1DFDB032" w14:textId="77777777" w:rsidR="00AD3F16" w:rsidRDefault="00AD3F16" w:rsidP="005E72DF">
      <w:r>
        <w:continuationSeparator/>
      </w:r>
    </w:p>
  </w:endnote>
  <w:endnote w:type="continuationNotice" w:id="1">
    <w:p w14:paraId="1770474C" w14:textId="77777777" w:rsidR="00AD3F16" w:rsidRDefault="00AD3F1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0ADB4949" w:rsidR="0000761F" w:rsidRDefault="0000761F" w:rsidP="005E72DF">
    <w:pPr>
      <w:pStyle w:val="Pieddepage"/>
      <w:rPr>
        <w:rStyle w:val="Numrodepage"/>
      </w:rPr>
    </w:pPr>
    <w:r>
      <w:rPr>
        <w:rStyle w:val="Numrodepage"/>
      </w:rPr>
      <w:fldChar w:fldCharType="begin"/>
    </w:r>
    <w:r>
      <w:rPr>
        <w:rStyle w:val="Numrodepage"/>
      </w:rPr>
      <w:instrText xml:space="preserve">PAGE  </w:instrText>
    </w:r>
    <w:r>
      <w:rPr>
        <w:rStyle w:val="Numrodepage"/>
      </w:rPr>
      <w:fldChar w:fldCharType="separate"/>
    </w:r>
    <w:r w:rsidR="00827B67">
      <w:rPr>
        <w:rStyle w:val="Numrodepage"/>
        <w:noProof/>
      </w:rPr>
      <w:t>1</w:t>
    </w:r>
    <w:r>
      <w:rPr>
        <w:rStyle w:val="Numrodepage"/>
      </w:rPr>
      <w:fldChar w:fldCharType="end"/>
    </w:r>
  </w:p>
  <w:p w14:paraId="4B9C6397" w14:textId="77777777" w:rsidR="0000761F" w:rsidRDefault="0000761F" w:rsidP="005E72D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4701265"/>
      <w:docPartObj>
        <w:docPartGallery w:val="Page Numbers (Bottom of Page)"/>
        <w:docPartUnique/>
      </w:docPartObj>
    </w:sdtPr>
    <w:sdtEndPr>
      <w:rPr>
        <w:rFonts w:ascii="Montserrat" w:hAnsi="Montserrat"/>
        <w:noProof/>
        <w:sz w:val="20"/>
        <w:szCs w:val="20"/>
      </w:rPr>
    </w:sdtEndPr>
    <w:sdtContent>
      <w:p w14:paraId="5C2E1FAD" w14:textId="1C6BE0BF" w:rsidR="00FF637C" w:rsidRPr="005E4EFA" w:rsidRDefault="00FF637C" w:rsidP="009E371D">
        <w:pPr>
          <w:pStyle w:val="Pieddepage"/>
          <w:jc w:val="center"/>
          <w:rPr>
            <w:rFonts w:ascii="Montserrat" w:hAnsi="Montserrat"/>
            <w:sz w:val="20"/>
            <w:szCs w:val="20"/>
          </w:rPr>
        </w:pPr>
        <w:r w:rsidRPr="005E4EFA">
          <w:rPr>
            <w:rFonts w:ascii="Montserrat" w:hAnsi="Montserrat"/>
            <w:sz w:val="20"/>
            <w:szCs w:val="20"/>
          </w:rPr>
          <w:fldChar w:fldCharType="begin"/>
        </w:r>
        <w:r w:rsidRPr="005E4EFA">
          <w:rPr>
            <w:rFonts w:ascii="Montserrat" w:hAnsi="Montserrat"/>
            <w:sz w:val="20"/>
            <w:szCs w:val="20"/>
          </w:rPr>
          <w:instrText xml:space="preserve"> PAGE   \* MERGEFORMAT </w:instrText>
        </w:r>
        <w:r w:rsidRPr="005E4EFA">
          <w:rPr>
            <w:rFonts w:ascii="Montserrat" w:hAnsi="Montserrat"/>
            <w:sz w:val="20"/>
            <w:szCs w:val="20"/>
          </w:rPr>
          <w:fldChar w:fldCharType="separate"/>
        </w:r>
        <w:r w:rsidRPr="005E4EFA">
          <w:rPr>
            <w:rFonts w:ascii="Montserrat" w:hAnsi="Montserrat"/>
            <w:noProof/>
            <w:sz w:val="20"/>
            <w:szCs w:val="20"/>
          </w:rPr>
          <w:t>2</w:t>
        </w:r>
        <w:r w:rsidRPr="005E4EFA">
          <w:rPr>
            <w:rFonts w:ascii="Montserrat" w:hAnsi="Montserra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0"/>
        <w:szCs w:val="20"/>
      </w:rPr>
      <w:id w:val="-105890918"/>
      <w:docPartObj>
        <w:docPartGallery w:val="Page Numbers (Bottom of Page)"/>
        <w:docPartUnique/>
      </w:docPartObj>
    </w:sdtPr>
    <w:sdtEndPr>
      <w:rPr>
        <w:noProof/>
      </w:rPr>
    </w:sdtEndPr>
    <w:sdtContent>
      <w:p w14:paraId="671DAD65" w14:textId="50027C74" w:rsidR="00071102" w:rsidRPr="008E3197" w:rsidRDefault="008E3197" w:rsidP="008E3197">
        <w:pPr>
          <w:pStyle w:val="Pieddepage"/>
          <w:jc w:val="center"/>
          <w:rPr>
            <w:rFonts w:ascii="Montserrat" w:hAnsi="Montserrat"/>
            <w:sz w:val="20"/>
            <w:szCs w:val="20"/>
          </w:rPr>
        </w:pPr>
        <w:r w:rsidRPr="008E3197">
          <w:rPr>
            <w:rFonts w:ascii="Montserrat" w:hAnsi="Montserrat"/>
            <w:sz w:val="20"/>
            <w:szCs w:val="20"/>
          </w:rPr>
          <w:fldChar w:fldCharType="begin"/>
        </w:r>
        <w:r w:rsidRPr="008E3197">
          <w:rPr>
            <w:rFonts w:ascii="Montserrat" w:hAnsi="Montserrat"/>
            <w:sz w:val="20"/>
            <w:szCs w:val="20"/>
          </w:rPr>
          <w:instrText xml:space="preserve"> PAGE   \* MERGEFORMAT </w:instrText>
        </w:r>
        <w:r w:rsidRPr="008E3197">
          <w:rPr>
            <w:rFonts w:ascii="Montserrat" w:hAnsi="Montserrat"/>
            <w:sz w:val="20"/>
            <w:szCs w:val="20"/>
          </w:rPr>
          <w:fldChar w:fldCharType="separate"/>
        </w:r>
        <w:r w:rsidRPr="008E3197">
          <w:rPr>
            <w:rFonts w:ascii="Montserrat" w:hAnsi="Montserrat"/>
            <w:noProof/>
            <w:sz w:val="20"/>
            <w:szCs w:val="20"/>
          </w:rPr>
          <w:t>2</w:t>
        </w:r>
        <w:r w:rsidRPr="008E3197">
          <w:rPr>
            <w:rFonts w:ascii="Montserrat" w:hAnsi="Montserra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01D82" w14:textId="77777777" w:rsidR="00AD3F16" w:rsidRDefault="00AD3F16" w:rsidP="005E72DF">
      <w:r>
        <w:separator/>
      </w:r>
    </w:p>
  </w:footnote>
  <w:footnote w:type="continuationSeparator" w:id="0">
    <w:p w14:paraId="2AA15C04" w14:textId="77777777" w:rsidR="00AD3F16" w:rsidRDefault="00AD3F16" w:rsidP="005E72DF">
      <w:r>
        <w:continuationSeparator/>
      </w:r>
    </w:p>
  </w:footnote>
  <w:footnote w:type="continuationNotice" w:id="1">
    <w:p w14:paraId="2B1A5863" w14:textId="77777777" w:rsidR="00AD3F16" w:rsidRDefault="00AD3F1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47A4" w14:textId="77777777" w:rsidR="00341876" w:rsidRDefault="0034187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75E6" w14:textId="34B33CA0" w:rsidR="00DF79BA" w:rsidRDefault="00BC7E57" w:rsidP="00BC7E57">
    <w:pPr>
      <w:pStyle w:val="En-tte"/>
      <w:spacing w:before="0" w:after="0"/>
    </w:pPr>
    <w:r w:rsidRPr="00E72666">
      <w:rPr>
        <w:b/>
        <w:bCs/>
        <w:noProof/>
        <w:color w:val="F2AE51"/>
      </w:rPr>
      <mc:AlternateContent>
        <mc:Choice Requires="wpg">
          <w:drawing>
            <wp:anchor distT="0" distB="0" distL="114300" distR="114300" simplePos="0" relativeHeight="251658240" behindDoc="0" locked="0" layoutInCell="1" allowOverlap="1" wp14:anchorId="504DF998" wp14:editId="1AD4739F">
              <wp:simplePos x="0" y="0"/>
              <wp:positionH relativeFrom="margin">
                <wp:align>right</wp:align>
              </wp:positionH>
              <wp:positionV relativeFrom="paragraph">
                <wp:posOffset>219075</wp:posOffset>
              </wp:positionV>
              <wp:extent cx="2490017" cy="224155"/>
              <wp:effectExtent l="0" t="0" r="5715" b="4445"/>
              <wp:wrapNone/>
              <wp:docPr id="14" name="Group 14"/>
              <wp:cNvGraphicFramePr/>
              <a:graphic xmlns:a="http://schemas.openxmlformats.org/drawingml/2006/main">
                <a:graphicData uri="http://schemas.microsoft.com/office/word/2010/wordprocessingGroup">
                  <wpg:wgp>
                    <wpg:cNvGrpSpPr/>
                    <wpg:grpSpPr>
                      <a:xfrm>
                        <a:off x="0" y="0"/>
                        <a:ext cx="2490017" cy="224155"/>
                        <a:chOff x="3801291" y="0"/>
                        <a:chExt cx="2490017" cy="22415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33703" y="0"/>
                          <a:ext cx="1157605" cy="224155"/>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801291" y="104503"/>
                          <a:ext cx="1224915" cy="57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670A6320">
            <v:group id="Group 14" style="position:absolute;margin-left:144.85pt;margin-top:17.25pt;width:196.05pt;height:17.65pt;z-index:251658240;mso-position-horizontal:right;mso-position-horizontal-relative:margin;mso-width-relative:margin;mso-height-relative:margin" coordsize="24900,2241" coordorigin="38012" o:spid="_x0000_s1026" w14:anchorId="5331346D"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51337;width:11576;height:22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">
                <v:imagedata o:title="" r:id="rId3"/>
              </v:shape>
              <v:shape id="Picture 16" style="position:absolute;left:38012;top:1045;width:12250;height:5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">
                <v:imagedata o:title="" r:id="rId4"/>
              </v:shape>
              <w10:wrap anchorx="margin"/>
            </v:group>
          </w:pict>
        </mc:Fallback>
      </mc:AlternateContent>
    </w:r>
    <w:r>
      <w:rPr>
        <w:noProof/>
      </w:rPr>
      <w:drawing>
        <wp:inline distT="0" distB="0" distL="0" distR="0" wp14:anchorId="0DA0A346" wp14:editId="19EE5C35">
          <wp:extent cx="1940118" cy="627904"/>
          <wp:effectExtent l="0" t="0" r="3175" b="1270"/>
          <wp:docPr id="1509432614" name="Picture 15094326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47550" name="Picture 3" descr="A black background with blue text&#10;&#10;Description automatically generated"/>
                  <pic:cNvPicPr/>
                </pic:nvPicPr>
                <pic:blipFill rotWithShape="1">
                  <a:blip r:embed="rId5">
                    <a:extLst>
                      <a:ext uri="{28A0092B-C50C-407E-A947-70E740481C1C}">
                        <a14:useLocalDpi xmlns:a14="http://schemas.microsoft.com/office/drawing/2010/main" val="0"/>
                      </a:ext>
                    </a:extLst>
                  </a:blip>
                  <a:srcRect l="5412" t="11226" r="6534" b="8134"/>
                  <a:stretch/>
                </pic:blipFill>
                <pic:spPr bwMode="auto">
                  <a:xfrm>
                    <a:off x="0" y="0"/>
                    <a:ext cx="1941351" cy="628303"/>
                  </a:xfrm>
                  <a:prstGeom prst="rect">
                    <a:avLst/>
                  </a:prstGeom>
                  <a:ln>
                    <a:noFill/>
                  </a:ln>
                  <a:extLst>
                    <a:ext uri="{53640926-AAD7-44D8-BBD7-CCE9431645EC}">
                      <a14:shadowObscured xmlns:a14="http://schemas.microsoft.com/office/drawing/2010/main"/>
                    </a:ext>
                  </a:extLst>
                </pic:spPr>
              </pic:pic>
            </a:graphicData>
          </a:graphic>
        </wp:inline>
      </w:drawing>
    </w:r>
  </w:p>
  <w:p w14:paraId="4D60AC38" w14:textId="77777777" w:rsidR="00BC7E57" w:rsidRDefault="00BC7E57" w:rsidP="00BC7E57">
    <w:pPr>
      <w:pStyle w:val="En-tte"/>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ACF96" w14:textId="3B28298F" w:rsidR="00071102" w:rsidRDefault="008E3197" w:rsidP="008E3197">
    <w:pPr>
      <w:pStyle w:val="En-tte"/>
      <w:jc w:val="right"/>
    </w:pPr>
    <w:r>
      <w:rPr>
        <w:noProof/>
        <w14:ligatures w14:val="standardContextual"/>
      </w:rPr>
      <w:drawing>
        <wp:inline distT="0" distB="0" distL="0" distR="0" wp14:anchorId="0ECF1C4F" wp14:editId="3A7DAF82">
          <wp:extent cx="2350669" cy="832513"/>
          <wp:effectExtent l="0" t="0" r="0" b="5715"/>
          <wp:docPr id="1798003698" name="Picture 1798003698"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03698" name="Picture 2" descr="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0668" cy="8431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D8E4FB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1F1F47C"/>
    <w:multiLevelType w:val="hybridMultilevel"/>
    <w:tmpl w:val="FFFFFFFF"/>
    <w:lvl w:ilvl="0" w:tplc="73AC0DE8">
      <w:start w:val="1"/>
      <w:numFmt w:val="decimal"/>
      <w:lvlText w:val="%1."/>
      <w:lvlJc w:val="left"/>
      <w:pPr>
        <w:ind w:left="720" w:hanging="360"/>
      </w:pPr>
    </w:lvl>
    <w:lvl w:ilvl="1" w:tplc="E236ADFC">
      <w:start w:val="1"/>
      <w:numFmt w:val="lowerLetter"/>
      <w:lvlText w:val="%2."/>
      <w:lvlJc w:val="left"/>
      <w:pPr>
        <w:ind w:left="1440" w:hanging="360"/>
      </w:pPr>
    </w:lvl>
    <w:lvl w:ilvl="2" w:tplc="0F5A30FA">
      <w:start w:val="1"/>
      <w:numFmt w:val="lowerRoman"/>
      <w:lvlText w:val="%3."/>
      <w:lvlJc w:val="right"/>
      <w:pPr>
        <w:ind w:left="2160" w:hanging="180"/>
      </w:pPr>
    </w:lvl>
    <w:lvl w:ilvl="3" w:tplc="39E69754">
      <w:start w:val="1"/>
      <w:numFmt w:val="decimal"/>
      <w:lvlText w:val="%4."/>
      <w:lvlJc w:val="left"/>
      <w:pPr>
        <w:ind w:left="2880" w:hanging="360"/>
      </w:pPr>
    </w:lvl>
    <w:lvl w:ilvl="4" w:tplc="17B861C0">
      <w:start w:val="1"/>
      <w:numFmt w:val="lowerLetter"/>
      <w:lvlText w:val="%5."/>
      <w:lvlJc w:val="left"/>
      <w:pPr>
        <w:ind w:left="3600" w:hanging="360"/>
      </w:pPr>
    </w:lvl>
    <w:lvl w:ilvl="5" w:tplc="58BEDAA2">
      <w:start w:val="1"/>
      <w:numFmt w:val="lowerRoman"/>
      <w:lvlText w:val="%6."/>
      <w:lvlJc w:val="right"/>
      <w:pPr>
        <w:ind w:left="4320" w:hanging="180"/>
      </w:pPr>
    </w:lvl>
    <w:lvl w:ilvl="6" w:tplc="0A5603D8">
      <w:start w:val="1"/>
      <w:numFmt w:val="decimal"/>
      <w:lvlText w:val="%7."/>
      <w:lvlJc w:val="left"/>
      <w:pPr>
        <w:ind w:left="5040" w:hanging="360"/>
      </w:pPr>
    </w:lvl>
    <w:lvl w:ilvl="7" w:tplc="ACB88630">
      <w:start w:val="1"/>
      <w:numFmt w:val="lowerLetter"/>
      <w:lvlText w:val="%8."/>
      <w:lvlJc w:val="left"/>
      <w:pPr>
        <w:ind w:left="5760" w:hanging="360"/>
      </w:pPr>
    </w:lvl>
    <w:lvl w:ilvl="8" w:tplc="3FA40A2C">
      <w:start w:val="1"/>
      <w:numFmt w:val="lowerRoman"/>
      <w:lvlText w:val="%9."/>
      <w:lvlJc w:val="right"/>
      <w:pPr>
        <w:ind w:left="6480" w:hanging="180"/>
      </w:pPr>
    </w:lvl>
  </w:abstractNum>
  <w:abstractNum w:abstractNumId="5"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48B0"/>
    <w:multiLevelType w:val="hybridMultilevel"/>
    <w:tmpl w:val="E366599E"/>
    <w:lvl w:ilvl="0" w:tplc="79D09992">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13DB7C75"/>
    <w:multiLevelType w:val="multilevel"/>
    <w:tmpl w:val="C76E69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426724B"/>
    <w:multiLevelType w:val="hybridMultilevel"/>
    <w:tmpl w:val="7E9C86E2"/>
    <w:lvl w:ilvl="0" w:tplc="F4C84E4A">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878DA"/>
    <w:multiLevelType w:val="hybridMultilevel"/>
    <w:tmpl w:val="22EE49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2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0C2F6"/>
    <w:multiLevelType w:val="hybridMultilevel"/>
    <w:tmpl w:val="FFFFFFFF"/>
    <w:lvl w:ilvl="0" w:tplc="E1400CEC">
      <w:start w:val="3"/>
      <w:numFmt w:val="decimal"/>
      <w:lvlText w:val="%1."/>
      <w:lvlJc w:val="left"/>
      <w:pPr>
        <w:ind w:left="720" w:hanging="360"/>
      </w:pPr>
    </w:lvl>
    <w:lvl w:ilvl="1" w:tplc="3454CE54">
      <w:start w:val="1"/>
      <w:numFmt w:val="lowerLetter"/>
      <w:lvlText w:val="%2."/>
      <w:lvlJc w:val="left"/>
      <w:pPr>
        <w:ind w:left="1440" w:hanging="360"/>
      </w:pPr>
    </w:lvl>
    <w:lvl w:ilvl="2" w:tplc="FA564F68">
      <w:start w:val="1"/>
      <w:numFmt w:val="lowerRoman"/>
      <w:lvlText w:val="%3."/>
      <w:lvlJc w:val="right"/>
      <w:pPr>
        <w:ind w:left="2160" w:hanging="180"/>
      </w:pPr>
    </w:lvl>
    <w:lvl w:ilvl="3" w:tplc="AFB42968">
      <w:start w:val="1"/>
      <w:numFmt w:val="decimal"/>
      <w:lvlText w:val="%4."/>
      <w:lvlJc w:val="left"/>
      <w:pPr>
        <w:ind w:left="2880" w:hanging="360"/>
      </w:pPr>
    </w:lvl>
    <w:lvl w:ilvl="4" w:tplc="01AA2A58">
      <w:start w:val="1"/>
      <w:numFmt w:val="lowerLetter"/>
      <w:lvlText w:val="%5."/>
      <w:lvlJc w:val="left"/>
      <w:pPr>
        <w:ind w:left="3600" w:hanging="360"/>
      </w:pPr>
    </w:lvl>
    <w:lvl w:ilvl="5" w:tplc="C75EDA8E">
      <w:start w:val="1"/>
      <w:numFmt w:val="lowerRoman"/>
      <w:lvlText w:val="%6."/>
      <w:lvlJc w:val="right"/>
      <w:pPr>
        <w:ind w:left="4320" w:hanging="180"/>
      </w:pPr>
    </w:lvl>
    <w:lvl w:ilvl="6" w:tplc="3A44C438">
      <w:start w:val="1"/>
      <w:numFmt w:val="decimal"/>
      <w:lvlText w:val="%7."/>
      <w:lvlJc w:val="left"/>
      <w:pPr>
        <w:ind w:left="5040" w:hanging="360"/>
      </w:pPr>
    </w:lvl>
    <w:lvl w:ilvl="7" w:tplc="48262A2A">
      <w:start w:val="1"/>
      <w:numFmt w:val="lowerLetter"/>
      <w:lvlText w:val="%8."/>
      <w:lvlJc w:val="left"/>
      <w:pPr>
        <w:ind w:left="5760" w:hanging="360"/>
      </w:pPr>
    </w:lvl>
    <w:lvl w:ilvl="8" w:tplc="F0C699E2">
      <w:start w:val="1"/>
      <w:numFmt w:val="lowerRoman"/>
      <w:lvlText w:val="%9."/>
      <w:lvlJc w:val="right"/>
      <w:pPr>
        <w:ind w:left="6480" w:hanging="180"/>
      </w:pPr>
    </w:lvl>
  </w:abstractNum>
  <w:abstractNum w:abstractNumId="29"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1" w15:restartNumberingAfterBreak="0">
    <w:nsid w:val="59863A42"/>
    <w:multiLevelType w:val="hybridMultilevel"/>
    <w:tmpl w:val="53D8F280"/>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0165A7"/>
    <w:multiLevelType w:val="hybridMultilevel"/>
    <w:tmpl w:val="186894DC"/>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0809A"/>
    <w:multiLevelType w:val="hybridMultilevel"/>
    <w:tmpl w:val="FFFFFFFF"/>
    <w:lvl w:ilvl="0" w:tplc="1748AE24">
      <w:start w:val="1"/>
      <w:numFmt w:val="decimal"/>
      <w:lvlText w:val="%1."/>
      <w:lvlJc w:val="left"/>
      <w:pPr>
        <w:ind w:left="720" w:hanging="360"/>
      </w:pPr>
    </w:lvl>
    <w:lvl w:ilvl="1" w:tplc="36C80F58">
      <w:start w:val="1"/>
      <w:numFmt w:val="lowerLetter"/>
      <w:lvlText w:val="%2."/>
      <w:lvlJc w:val="left"/>
      <w:pPr>
        <w:ind w:left="1440" w:hanging="360"/>
      </w:pPr>
    </w:lvl>
    <w:lvl w:ilvl="2" w:tplc="EFC2A726">
      <w:start w:val="1"/>
      <w:numFmt w:val="lowerRoman"/>
      <w:lvlText w:val="%3."/>
      <w:lvlJc w:val="right"/>
      <w:pPr>
        <w:ind w:left="2160" w:hanging="180"/>
      </w:pPr>
    </w:lvl>
    <w:lvl w:ilvl="3" w:tplc="C7467D6A">
      <w:start w:val="1"/>
      <w:numFmt w:val="decimal"/>
      <w:lvlText w:val="%4."/>
      <w:lvlJc w:val="left"/>
      <w:pPr>
        <w:ind w:left="2880" w:hanging="360"/>
      </w:pPr>
    </w:lvl>
    <w:lvl w:ilvl="4" w:tplc="EDEAF2BE">
      <w:start w:val="1"/>
      <w:numFmt w:val="lowerLetter"/>
      <w:lvlText w:val="%5."/>
      <w:lvlJc w:val="left"/>
      <w:pPr>
        <w:ind w:left="3600" w:hanging="360"/>
      </w:pPr>
    </w:lvl>
    <w:lvl w:ilvl="5" w:tplc="13309E00">
      <w:start w:val="1"/>
      <w:numFmt w:val="lowerRoman"/>
      <w:lvlText w:val="%6."/>
      <w:lvlJc w:val="right"/>
      <w:pPr>
        <w:ind w:left="4320" w:hanging="180"/>
      </w:pPr>
    </w:lvl>
    <w:lvl w:ilvl="6" w:tplc="0592F306">
      <w:start w:val="1"/>
      <w:numFmt w:val="decimal"/>
      <w:lvlText w:val="%7."/>
      <w:lvlJc w:val="left"/>
      <w:pPr>
        <w:ind w:left="5040" w:hanging="360"/>
      </w:pPr>
    </w:lvl>
    <w:lvl w:ilvl="7" w:tplc="B44EA8B2">
      <w:start w:val="1"/>
      <w:numFmt w:val="lowerLetter"/>
      <w:lvlText w:val="%8."/>
      <w:lvlJc w:val="left"/>
      <w:pPr>
        <w:ind w:left="5760" w:hanging="360"/>
      </w:pPr>
    </w:lvl>
    <w:lvl w:ilvl="8" w:tplc="1D6ABBB0">
      <w:start w:val="1"/>
      <w:numFmt w:val="lowerRoman"/>
      <w:lvlText w:val="%9."/>
      <w:lvlJc w:val="right"/>
      <w:pPr>
        <w:ind w:left="6480" w:hanging="180"/>
      </w:pPr>
    </w:lvl>
  </w:abstractNum>
  <w:abstractNum w:abstractNumId="3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F78DE"/>
    <w:multiLevelType w:val="hybridMultilevel"/>
    <w:tmpl w:val="AEBAB838"/>
    <w:lvl w:ilvl="0" w:tplc="CDB2B7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E2F"/>
    <w:multiLevelType w:val="multilevel"/>
    <w:tmpl w:val="7F22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A06132"/>
    <w:multiLevelType w:val="hybridMultilevel"/>
    <w:tmpl w:val="0B6A3EA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6C66AB"/>
    <w:multiLevelType w:val="hybridMultilevel"/>
    <w:tmpl w:val="FFFFFFFF"/>
    <w:lvl w:ilvl="0" w:tplc="F2B47142">
      <w:start w:val="2"/>
      <w:numFmt w:val="decimal"/>
      <w:lvlText w:val="%1."/>
      <w:lvlJc w:val="left"/>
      <w:pPr>
        <w:ind w:left="720" w:hanging="360"/>
      </w:pPr>
    </w:lvl>
    <w:lvl w:ilvl="1" w:tplc="5C8243A8">
      <w:start w:val="1"/>
      <w:numFmt w:val="lowerLetter"/>
      <w:lvlText w:val="%2."/>
      <w:lvlJc w:val="left"/>
      <w:pPr>
        <w:ind w:left="1440" w:hanging="360"/>
      </w:pPr>
    </w:lvl>
    <w:lvl w:ilvl="2" w:tplc="DA3E2830">
      <w:start w:val="1"/>
      <w:numFmt w:val="lowerRoman"/>
      <w:lvlText w:val="%3."/>
      <w:lvlJc w:val="right"/>
      <w:pPr>
        <w:ind w:left="2160" w:hanging="180"/>
      </w:pPr>
    </w:lvl>
    <w:lvl w:ilvl="3" w:tplc="1FAC82F2">
      <w:start w:val="1"/>
      <w:numFmt w:val="decimal"/>
      <w:lvlText w:val="%4."/>
      <w:lvlJc w:val="left"/>
      <w:pPr>
        <w:ind w:left="2880" w:hanging="360"/>
      </w:pPr>
    </w:lvl>
    <w:lvl w:ilvl="4" w:tplc="132CE078">
      <w:start w:val="1"/>
      <w:numFmt w:val="lowerLetter"/>
      <w:lvlText w:val="%5."/>
      <w:lvlJc w:val="left"/>
      <w:pPr>
        <w:ind w:left="3600" w:hanging="360"/>
      </w:pPr>
    </w:lvl>
    <w:lvl w:ilvl="5" w:tplc="19040A48">
      <w:start w:val="1"/>
      <w:numFmt w:val="lowerRoman"/>
      <w:lvlText w:val="%6."/>
      <w:lvlJc w:val="right"/>
      <w:pPr>
        <w:ind w:left="4320" w:hanging="180"/>
      </w:pPr>
    </w:lvl>
    <w:lvl w:ilvl="6" w:tplc="B93CC9E8">
      <w:start w:val="1"/>
      <w:numFmt w:val="decimal"/>
      <w:lvlText w:val="%7."/>
      <w:lvlJc w:val="left"/>
      <w:pPr>
        <w:ind w:left="5040" w:hanging="360"/>
      </w:pPr>
    </w:lvl>
    <w:lvl w:ilvl="7" w:tplc="44AE533E">
      <w:start w:val="1"/>
      <w:numFmt w:val="lowerLetter"/>
      <w:lvlText w:val="%8."/>
      <w:lvlJc w:val="left"/>
      <w:pPr>
        <w:ind w:left="5760" w:hanging="360"/>
      </w:pPr>
    </w:lvl>
    <w:lvl w:ilvl="8" w:tplc="CC2AEF50">
      <w:start w:val="1"/>
      <w:numFmt w:val="lowerRoman"/>
      <w:lvlText w:val="%9."/>
      <w:lvlJc w:val="right"/>
      <w:pPr>
        <w:ind w:left="6480" w:hanging="180"/>
      </w:pPr>
    </w:lvl>
  </w:abstractNum>
  <w:abstractNum w:abstractNumId="4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7858307">
    <w:abstractNumId w:val="12"/>
  </w:num>
  <w:num w:numId="2" w16cid:durableId="541284823">
    <w:abstractNumId w:val="10"/>
  </w:num>
  <w:num w:numId="3" w16cid:durableId="1036275329">
    <w:abstractNumId w:val="3"/>
  </w:num>
  <w:num w:numId="4" w16cid:durableId="1620643796">
    <w:abstractNumId w:val="13"/>
  </w:num>
  <w:num w:numId="5" w16cid:durableId="1391071880">
    <w:abstractNumId w:val="6"/>
  </w:num>
  <w:num w:numId="6" w16cid:durableId="361632800">
    <w:abstractNumId w:val="23"/>
  </w:num>
  <w:num w:numId="7" w16cid:durableId="461577820">
    <w:abstractNumId w:val="16"/>
  </w:num>
  <w:num w:numId="8" w16cid:durableId="349137870">
    <w:abstractNumId w:val="21"/>
  </w:num>
  <w:num w:numId="9" w16cid:durableId="1286230358">
    <w:abstractNumId w:val="34"/>
  </w:num>
  <w:num w:numId="10" w16cid:durableId="1326483">
    <w:abstractNumId w:val="44"/>
  </w:num>
  <w:num w:numId="11" w16cid:durableId="443958450">
    <w:abstractNumId w:val="27"/>
  </w:num>
  <w:num w:numId="12" w16cid:durableId="257564928">
    <w:abstractNumId w:val="19"/>
  </w:num>
  <w:num w:numId="13" w16cid:durableId="351959104">
    <w:abstractNumId w:val="24"/>
  </w:num>
  <w:num w:numId="14" w16cid:durableId="1302661721">
    <w:abstractNumId w:val="29"/>
  </w:num>
  <w:num w:numId="15" w16cid:durableId="649214753">
    <w:abstractNumId w:val="17"/>
  </w:num>
  <w:num w:numId="16" w16cid:durableId="1456944952">
    <w:abstractNumId w:val="30"/>
  </w:num>
  <w:num w:numId="17" w16cid:durableId="426393063">
    <w:abstractNumId w:val="18"/>
  </w:num>
  <w:num w:numId="18" w16cid:durableId="1613512363">
    <w:abstractNumId w:val="36"/>
  </w:num>
  <w:num w:numId="19" w16cid:durableId="1332366893">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99418015">
    <w:abstractNumId w:val="0"/>
  </w:num>
  <w:num w:numId="21" w16cid:durableId="1220674304">
    <w:abstractNumId w:val="45"/>
  </w:num>
  <w:num w:numId="22" w16cid:durableId="83259926">
    <w:abstractNumId w:val="42"/>
  </w:num>
  <w:num w:numId="23" w16cid:durableId="1892421884">
    <w:abstractNumId w:val="26"/>
  </w:num>
  <w:num w:numId="24" w16cid:durableId="1647667527">
    <w:abstractNumId w:val="22"/>
  </w:num>
  <w:num w:numId="25" w16cid:durableId="323625452">
    <w:abstractNumId w:val="39"/>
  </w:num>
  <w:num w:numId="26" w16cid:durableId="1100377044">
    <w:abstractNumId w:val="7"/>
  </w:num>
  <w:num w:numId="27" w16cid:durableId="1965311513">
    <w:abstractNumId w:val="42"/>
  </w:num>
  <w:num w:numId="28" w16cid:durableId="1868175515">
    <w:abstractNumId w:val="9"/>
  </w:num>
  <w:num w:numId="29" w16cid:durableId="855463852">
    <w:abstractNumId w:val="5"/>
  </w:num>
  <w:num w:numId="30" w16cid:durableId="1703238477">
    <w:abstractNumId w:val="41"/>
  </w:num>
  <w:num w:numId="31" w16cid:durableId="496267125">
    <w:abstractNumId w:val="37"/>
  </w:num>
  <w:num w:numId="32" w16cid:durableId="1553151122">
    <w:abstractNumId w:val="1"/>
  </w:num>
  <w:num w:numId="33" w16cid:durableId="505635412">
    <w:abstractNumId w:val="15"/>
  </w:num>
  <w:num w:numId="34" w16cid:durableId="2142576197">
    <w:abstractNumId w:val="1"/>
  </w:num>
  <w:num w:numId="35" w16cid:durableId="1490825536">
    <w:abstractNumId w:val="25"/>
  </w:num>
  <w:num w:numId="36" w16cid:durableId="313224644">
    <w:abstractNumId w:val="8"/>
  </w:num>
  <w:num w:numId="37" w16cid:durableId="1502163432">
    <w:abstractNumId w:val="33"/>
  </w:num>
  <w:num w:numId="38" w16cid:durableId="504829048">
    <w:abstractNumId w:val="28"/>
  </w:num>
  <w:num w:numId="39" w16cid:durableId="1202012574">
    <w:abstractNumId w:val="43"/>
  </w:num>
  <w:num w:numId="40" w16cid:durableId="1287080545">
    <w:abstractNumId w:val="4"/>
  </w:num>
  <w:num w:numId="41" w16cid:durableId="831868508">
    <w:abstractNumId w:val="32"/>
  </w:num>
  <w:num w:numId="42" w16cid:durableId="31422138">
    <w:abstractNumId w:val="14"/>
  </w:num>
  <w:num w:numId="43" w16cid:durableId="2101096726">
    <w:abstractNumId w:val="40"/>
  </w:num>
  <w:num w:numId="44" w16cid:durableId="1987007105">
    <w:abstractNumId w:val="31"/>
  </w:num>
  <w:num w:numId="45" w16cid:durableId="1877740746">
    <w:abstractNumId w:val="38"/>
  </w:num>
  <w:num w:numId="46" w16cid:durableId="745223883">
    <w:abstractNumId w:val="35"/>
  </w:num>
  <w:num w:numId="47" w16cid:durableId="1112479271">
    <w:abstractNumId w:val="20"/>
  </w:num>
  <w:num w:numId="48" w16cid:durableId="1169753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3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092"/>
    <w:rsid w:val="00000B3B"/>
    <w:rsid w:val="000011F1"/>
    <w:rsid w:val="00001E05"/>
    <w:rsid w:val="000021CB"/>
    <w:rsid w:val="00003A5C"/>
    <w:rsid w:val="00003CD4"/>
    <w:rsid w:val="00004841"/>
    <w:rsid w:val="00004CB7"/>
    <w:rsid w:val="00006442"/>
    <w:rsid w:val="00007007"/>
    <w:rsid w:val="0000761F"/>
    <w:rsid w:val="00007FF4"/>
    <w:rsid w:val="00010002"/>
    <w:rsid w:val="000102D1"/>
    <w:rsid w:val="00010633"/>
    <w:rsid w:val="00012642"/>
    <w:rsid w:val="000139B8"/>
    <w:rsid w:val="00013EB6"/>
    <w:rsid w:val="00015256"/>
    <w:rsid w:val="00015CEE"/>
    <w:rsid w:val="000201CC"/>
    <w:rsid w:val="00020563"/>
    <w:rsid w:val="00020C42"/>
    <w:rsid w:val="00020C9C"/>
    <w:rsid w:val="000213C2"/>
    <w:rsid w:val="00021E79"/>
    <w:rsid w:val="00021F2D"/>
    <w:rsid w:val="00022059"/>
    <w:rsid w:val="000221D8"/>
    <w:rsid w:val="000224BB"/>
    <w:rsid w:val="00022929"/>
    <w:rsid w:val="000231E3"/>
    <w:rsid w:val="00023D7F"/>
    <w:rsid w:val="00023EDF"/>
    <w:rsid w:val="00023F4B"/>
    <w:rsid w:val="000241B8"/>
    <w:rsid w:val="00024C9F"/>
    <w:rsid w:val="00024F79"/>
    <w:rsid w:val="0003074A"/>
    <w:rsid w:val="00031448"/>
    <w:rsid w:val="000323EE"/>
    <w:rsid w:val="0003259E"/>
    <w:rsid w:val="00032B48"/>
    <w:rsid w:val="00033FF6"/>
    <w:rsid w:val="00034403"/>
    <w:rsid w:val="000344D2"/>
    <w:rsid w:val="0003471A"/>
    <w:rsid w:val="00035893"/>
    <w:rsid w:val="000367DA"/>
    <w:rsid w:val="0003754A"/>
    <w:rsid w:val="00037838"/>
    <w:rsid w:val="00040475"/>
    <w:rsid w:val="000406C6"/>
    <w:rsid w:val="00041C98"/>
    <w:rsid w:val="00042FCC"/>
    <w:rsid w:val="00043250"/>
    <w:rsid w:val="00043E07"/>
    <w:rsid w:val="00044B36"/>
    <w:rsid w:val="000450BB"/>
    <w:rsid w:val="00045648"/>
    <w:rsid w:val="00045C49"/>
    <w:rsid w:val="00046ABC"/>
    <w:rsid w:val="00047980"/>
    <w:rsid w:val="00047D61"/>
    <w:rsid w:val="000500D2"/>
    <w:rsid w:val="0005068D"/>
    <w:rsid w:val="00050D43"/>
    <w:rsid w:val="00051116"/>
    <w:rsid w:val="00052836"/>
    <w:rsid w:val="00052939"/>
    <w:rsid w:val="00052D79"/>
    <w:rsid w:val="00053E1D"/>
    <w:rsid w:val="0005472F"/>
    <w:rsid w:val="00055015"/>
    <w:rsid w:val="00055174"/>
    <w:rsid w:val="00055B98"/>
    <w:rsid w:val="000561B2"/>
    <w:rsid w:val="00056ADA"/>
    <w:rsid w:val="00057711"/>
    <w:rsid w:val="00060EB2"/>
    <w:rsid w:val="00060EEE"/>
    <w:rsid w:val="00062025"/>
    <w:rsid w:val="00063FF3"/>
    <w:rsid w:val="000649B4"/>
    <w:rsid w:val="000653A7"/>
    <w:rsid w:val="00065E3E"/>
    <w:rsid w:val="00066B58"/>
    <w:rsid w:val="00066BFE"/>
    <w:rsid w:val="00066E85"/>
    <w:rsid w:val="000670A4"/>
    <w:rsid w:val="000673F7"/>
    <w:rsid w:val="0006766C"/>
    <w:rsid w:val="00067781"/>
    <w:rsid w:val="0006798A"/>
    <w:rsid w:val="00067C0F"/>
    <w:rsid w:val="000702D5"/>
    <w:rsid w:val="00070C06"/>
    <w:rsid w:val="00070E6E"/>
    <w:rsid w:val="00071102"/>
    <w:rsid w:val="000716DB"/>
    <w:rsid w:val="000729A9"/>
    <w:rsid w:val="00072CC3"/>
    <w:rsid w:val="000739B2"/>
    <w:rsid w:val="00073ED7"/>
    <w:rsid w:val="0007412E"/>
    <w:rsid w:val="00074755"/>
    <w:rsid w:val="00074CC0"/>
    <w:rsid w:val="00074CC9"/>
    <w:rsid w:val="00074D41"/>
    <w:rsid w:val="00074FD4"/>
    <w:rsid w:val="000758CA"/>
    <w:rsid w:val="00075A6C"/>
    <w:rsid w:val="00075FE0"/>
    <w:rsid w:val="00076D40"/>
    <w:rsid w:val="000772B6"/>
    <w:rsid w:val="00077830"/>
    <w:rsid w:val="00077B77"/>
    <w:rsid w:val="00077B88"/>
    <w:rsid w:val="00081843"/>
    <w:rsid w:val="000818C9"/>
    <w:rsid w:val="00084240"/>
    <w:rsid w:val="0008514A"/>
    <w:rsid w:val="000854F5"/>
    <w:rsid w:val="00085B24"/>
    <w:rsid w:val="00085C8E"/>
    <w:rsid w:val="00086550"/>
    <w:rsid w:val="000865C2"/>
    <w:rsid w:val="00087592"/>
    <w:rsid w:val="000879D6"/>
    <w:rsid w:val="00087EAC"/>
    <w:rsid w:val="000901D2"/>
    <w:rsid w:val="000925A4"/>
    <w:rsid w:val="0009289B"/>
    <w:rsid w:val="00093E56"/>
    <w:rsid w:val="00093F83"/>
    <w:rsid w:val="00094648"/>
    <w:rsid w:val="00095564"/>
    <w:rsid w:val="00095BEC"/>
    <w:rsid w:val="00095E27"/>
    <w:rsid w:val="00095E73"/>
    <w:rsid w:val="000962F7"/>
    <w:rsid w:val="00097F47"/>
    <w:rsid w:val="000A0070"/>
    <w:rsid w:val="000A0F6F"/>
    <w:rsid w:val="000A195D"/>
    <w:rsid w:val="000A1C0A"/>
    <w:rsid w:val="000A1D1F"/>
    <w:rsid w:val="000A2838"/>
    <w:rsid w:val="000A30D6"/>
    <w:rsid w:val="000A3296"/>
    <w:rsid w:val="000A42CC"/>
    <w:rsid w:val="000A449F"/>
    <w:rsid w:val="000A4715"/>
    <w:rsid w:val="000A48CC"/>
    <w:rsid w:val="000A49FA"/>
    <w:rsid w:val="000A5915"/>
    <w:rsid w:val="000A6B14"/>
    <w:rsid w:val="000A6F42"/>
    <w:rsid w:val="000A705E"/>
    <w:rsid w:val="000A7E62"/>
    <w:rsid w:val="000B00C3"/>
    <w:rsid w:val="000B14B1"/>
    <w:rsid w:val="000B1A91"/>
    <w:rsid w:val="000B434D"/>
    <w:rsid w:val="000B43DB"/>
    <w:rsid w:val="000B4EF9"/>
    <w:rsid w:val="000B54AF"/>
    <w:rsid w:val="000B64EC"/>
    <w:rsid w:val="000B6C08"/>
    <w:rsid w:val="000C0835"/>
    <w:rsid w:val="000C1E73"/>
    <w:rsid w:val="000C2187"/>
    <w:rsid w:val="000C2469"/>
    <w:rsid w:val="000C2D13"/>
    <w:rsid w:val="000C354F"/>
    <w:rsid w:val="000C3938"/>
    <w:rsid w:val="000C3E71"/>
    <w:rsid w:val="000C4B48"/>
    <w:rsid w:val="000C55AD"/>
    <w:rsid w:val="000C5BCE"/>
    <w:rsid w:val="000C6A91"/>
    <w:rsid w:val="000C7F2C"/>
    <w:rsid w:val="000D06AD"/>
    <w:rsid w:val="000D0832"/>
    <w:rsid w:val="000D1011"/>
    <w:rsid w:val="000D1323"/>
    <w:rsid w:val="000D1E15"/>
    <w:rsid w:val="000D2541"/>
    <w:rsid w:val="000D32D3"/>
    <w:rsid w:val="000D3487"/>
    <w:rsid w:val="000D460E"/>
    <w:rsid w:val="000D49AE"/>
    <w:rsid w:val="000D52B1"/>
    <w:rsid w:val="000D61B1"/>
    <w:rsid w:val="000D709C"/>
    <w:rsid w:val="000D7331"/>
    <w:rsid w:val="000D751A"/>
    <w:rsid w:val="000D7727"/>
    <w:rsid w:val="000D7792"/>
    <w:rsid w:val="000D7CEA"/>
    <w:rsid w:val="000E0404"/>
    <w:rsid w:val="000E04D0"/>
    <w:rsid w:val="000E05C8"/>
    <w:rsid w:val="000E0CE2"/>
    <w:rsid w:val="000E1745"/>
    <w:rsid w:val="000E19B4"/>
    <w:rsid w:val="000E21BB"/>
    <w:rsid w:val="000E3EF1"/>
    <w:rsid w:val="000E3FDB"/>
    <w:rsid w:val="000E42EB"/>
    <w:rsid w:val="000E45EB"/>
    <w:rsid w:val="000E489D"/>
    <w:rsid w:val="000E4B93"/>
    <w:rsid w:val="000E579B"/>
    <w:rsid w:val="000E5D79"/>
    <w:rsid w:val="000E6334"/>
    <w:rsid w:val="000E6528"/>
    <w:rsid w:val="000F026F"/>
    <w:rsid w:val="000F118A"/>
    <w:rsid w:val="000F1B22"/>
    <w:rsid w:val="000F2244"/>
    <w:rsid w:val="000F2D5E"/>
    <w:rsid w:val="000F2D8F"/>
    <w:rsid w:val="000F366A"/>
    <w:rsid w:val="000F49EC"/>
    <w:rsid w:val="000F4E62"/>
    <w:rsid w:val="000F5FE7"/>
    <w:rsid w:val="000F69CA"/>
    <w:rsid w:val="000F77B1"/>
    <w:rsid w:val="0010076C"/>
    <w:rsid w:val="001008AE"/>
    <w:rsid w:val="00100933"/>
    <w:rsid w:val="001010BF"/>
    <w:rsid w:val="001018B7"/>
    <w:rsid w:val="00103961"/>
    <w:rsid w:val="001039BC"/>
    <w:rsid w:val="00103ADD"/>
    <w:rsid w:val="00103ECE"/>
    <w:rsid w:val="001048A8"/>
    <w:rsid w:val="00104BEF"/>
    <w:rsid w:val="00104D06"/>
    <w:rsid w:val="00105169"/>
    <w:rsid w:val="0010522F"/>
    <w:rsid w:val="001057F6"/>
    <w:rsid w:val="00105912"/>
    <w:rsid w:val="00105A9D"/>
    <w:rsid w:val="00105C46"/>
    <w:rsid w:val="00105C76"/>
    <w:rsid w:val="00106105"/>
    <w:rsid w:val="00106294"/>
    <w:rsid w:val="00106B7C"/>
    <w:rsid w:val="00106D01"/>
    <w:rsid w:val="00106D69"/>
    <w:rsid w:val="00107257"/>
    <w:rsid w:val="00107760"/>
    <w:rsid w:val="0010797A"/>
    <w:rsid w:val="001102BC"/>
    <w:rsid w:val="00111485"/>
    <w:rsid w:val="00111637"/>
    <w:rsid w:val="00111644"/>
    <w:rsid w:val="00112675"/>
    <w:rsid w:val="00112DBE"/>
    <w:rsid w:val="00113668"/>
    <w:rsid w:val="001138A6"/>
    <w:rsid w:val="00113D5E"/>
    <w:rsid w:val="00114A68"/>
    <w:rsid w:val="00114EE1"/>
    <w:rsid w:val="001163F9"/>
    <w:rsid w:val="001165E7"/>
    <w:rsid w:val="001166DB"/>
    <w:rsid w:val="001169F8"/>
    <w:rsid w:val="0011721C"/>
    <w:rsid w:val="0011788D"/>
    <w:rsid w:val="00117BA0"/>
    <w:rsid w:val="00117BB9"/>
    <w:rsid w:val="0012004D"/>
    <w:rsid w:val="001212E9"/>
    <w:rsid w:val="001224E8"/>
    <w:rsid w:val="001228D3"/>
    <w:rsid w:val="00122B74"/>
    <w:rsid w:val="00122FCA"/>
    <w:rsid w:val="0012321A"/>
    <w:rsid w:val="00123AA9"/>
    <w:rsid w:val="00124980"/>
    <w:rsid w:val="00125E1C"/>
    <w:rsid w:val="00126900"/>
    <w:rsid w:val="00126B14"/>
    <w:rsid w:val="00127A06"/>
    <w:rsid w:val="0013041E"/>
    <w:rsid w:val="001313D3"/>
    <w:rsid w:val="00131CC4"/>
    <w:rsid w:val="00132A5B"/>
    <w:rsid w:val="00132B1F"/>
    <w:rsid w:val="00132DDB"/>
    <w:rsid w:val="00132E02"/>
    <w:rsid w:val="0013341C"/>
    <w:rsid w:val="00133B35"/>
    <w:rsid w:val="001349B9"/>
    <w:rsid w:val="00135B82"/>
    <w:rsid w:val="001374D4"/>
    <w:rsid w:val="00137B26"/>
    <w:rsid w:val="00140106"/>
    <w:rsid w:val="0014025E"/>
    <w:rsid w:val="00140F38"/>
    <w:rsid w:val="00141521"/>
    <w:rsid w:val="00141FDB"/>
    <w:rsid w:val="00142820"/>
    <w:rsid w:val="00143047"/>
    <w:rsid w:val="001436C3"/>
    <w:rsid w:val="00144C65"/>
    <w:rsid w:val="00144D2D"/>
    <w:rsid w:val="0014652B"/>
    <w:rsid w:val="00146E01"/>
    <w:rsid w:val="001470A9"/>
    <w:rsid w:val="0014718E"/>
    <w:rsid w:val="001474A3"/>
    <w:rsid w:val="0015027D"/>
    <w:rsid w:val="001520D5"/>
    <w:rsid w:val="00153474"/>
    <w:rsid w:val="00153576"/>
    <w:rsid w:val="00154610"/>
    <w:rsid w:val="00155EB5"/>
    <w:rsid w:val="00156699"/>
    <w:rsid w:val="001568C3"/>
    <w:rsid w:val="00156989"/>
    <w:rsid w:val="00156F84"/>
    <w:rsid w:val="00157291"/>
    <w:rsid w:val="00157703"/>
    <w:rsid w:val="001578C3"/>
    <w:rsid w:val="00157D12"/>
    <w:rsid w:val="00157EEA"/>
    <w:rsid w:val="0016064B"/>
    <w:rsid w:val="00160AD2"/>
    <w:rsid w:val="0016158F"/>
    <w:rsid w:val="00161C0A"/>
    <w:rsid w:val="00161CC6"/>
    <w:rsid w:val="00161DE2"/>
    <w:rsid w:val="00161E29"/>
    <w:rsid w:val="00162D36"/>
    <w:rsid w:val="00162F70"/>
    <w:rsid w:val="001631D8"/>
    <w:rsid w:val="00163983"/>
    <w:rsid w:val="00163C94"/>
    <w:rsid w:val="0016459B"/>
    <w:rsid w:val="001646C3"/>
    <w:rsid w:val="001648CB"/>
    <w:rsid w:val="00166360"/>
    <w:rsid w:val="0016776D"/>
    <w:rsid w:val="00167964"/>
    <w:rsid w:val="00167D10"/>
    <w:rsid w:val="00167E4E"/>
    <w:rsid w:val="0017013D"/>
    <w:rsid w:val="001715FD"/>
    <w:rsid w:val="001717BD"/>
    <w:rsid w:val="001732D7"/>
    <w:rsid w:val="00173712"/>
    <w:rsid w:val="00173945"/>
    <w:rsid w:val="001745A0"/>
    <w:rsid w:val="00174666"/>
    <w:rsid w:val="00174962"/>
    <w:rsid w:val="00174D69"/>
    <w:rsid w:val="001754EC"/>
    <w:rsid w:val="00175C0D"/>
    <w:rsid w:val="00176379"/>
    <w:rsid w:val="00176660"/>
    <w:rsid w:val="00176E24"/>
    <w:rsid w:val="001772B6"/>
    <w:rsid w:val="001775D3"/>
    <w:rsid w:val="00180A51"/>
    <w:rsid w:val="00181EBE"/>
    <w:rsid w:val="0018236E"/>
    <w:rsid w:val="00183517"/>
    <w:rsid w:val="00184162"/>
    <w:rsid w:val="001851D9"/>
    <w:rsid w:val="0018596E"/>
    <w:rsid w:val="00185A37"/>
    <w:rsid w:val="00185D8A"/>
    <w:rsid w:val="00185FF3"/>
    <w:rsid w:val="00186867"/>
    <w:rsid w:val="0018746F"/>
    <w:rsid w:val="00187931"/>
    <w:rsid w:val="00187EF3"/>
    <w:rsid w:val="00190355"/>
    <w:rsid w:val="00190C9B"/>
    <w:rsid w:val="00191A41"/>
    <w:rsid w:val="0019272A"/>
    <w:rsid w:val="00193052"/>
    <w:rsid w:val="00194A81"/>
    <w:rsid w:val="00194A83"/>
    <w:rsid w:val="00195C1E"/>
    <w:rsid w:val="001965AE"/>
    <w:rsid w:val="00196E93"/>
    <w:rsid w:val="001970AC"/>
    <w:rsid w:val="001979F6"/>
    <w:rsid w:val="00197C96"/>
    <w:rsid w:val="001A009E"/>
    <w:rsid w:val="001A1334"/>
    <w:rsid w:val="001A186F"/>
    <w:rsid w:val="001A1AEC"/>
    <w:rsid w:val="001A23B8"/>
    <w:rsid w:val="001A3DBD"/>
    <w:rsid w:val="001A4955"/>
    <w:rsid w:val="001A49C2"/>
    <w:rsid w:val="001A4BE8"/>
    <w:rsid w:val="001A4D7D"/>
    <w:rsid w:val="001A4DCF"/>
    <w:rsid w:val="001A5844"/>
    <w:rsid w:val="001A6450"/>
    <w:rsid w:val="001A7C36"/>
    <w:rsid w:val="001A7E1A"/>
    <w:rsid w:val="001B179A"/>
    <w:rsid w:val="001B1D00"/>
    <w:rsid w:val="001B1F59"/>
    <w:rsid w:val="001B320F"/>
    <w:rsid w:val="001B3C0D"/>
    <w:rsid w:val="001B3CE0"/>
    <w:rsid w:val="001B3D02"/>
    <w:rsid w:val="001B40AC"/>
    <w:rsid w:val="001B495D"/>
    <w:rsid w:val="001B4ECC"/>
    <w:rsid w:val="001B52F2"/>
    <w:rsid w:val="001B5BE3"/>
    <w:rsid w:val="001B621B"/>
    <w:rsid w:val="001B799A"/>
    <w:rsid w:val="001C06E8"/>
    <w:rsid w:val="001C0D57"/>
    <w:rsid w:val="001C14A3"/>
    <w:rsid w:val="001C1850"/>
    <w:rsid w:val="001C185D"/>
    <w:rsid w:val="001C1C87"/>
    <w:rsid w:val="001C2914"/>
    <w:rsid w:val="001C2C74"/>
    <w:rsid w:val="001C3109"/>
    <w:rsid w:val="001C381B"/>
    <w:rsid w:val="001C4169"/>
    <w:rsid w:val="001C4538"/>
    <w:rsid w:val="001C45E5"/>
    <w:rsid w:val="001C4DC3"/>
    <w:rsid w:val="001C4E35"/>
    <w:rsid w:val="001C4FC0"/>
    <w:rsid w:val="001C5B2A"/>
    <w:rsid w:val="001C5DE8"/>
    <w:rsid w:val="001D0051"/>
    <w:rsid w:val="001D0ED4"/>
    <w:rsid w:val="001D25B6"/>
    <w:rsid w:val="001D2A5F"/>
    <w:rsid w:val="001D3222"/>
    <w:rsid w:val="001D38FD"/>
    <w:rsid w:val="001D4088"/>
    <w:rsid w:val="001D4F4B"/>
    <w:rsid w:val="001D562B"/>
    <w:rsid w:val="001D5E75"/>
    <w:rsid w:val="001D6149"/>
    <w:rsid w:val="001D63FB"/>
    <w:rsid w:val="001D6AE9"/>
    <w:rsid w:val="001D6F0B"/>
    <w:rsid w:val="001D763E"/>
    <w:rsid w:val="001D7CB1"/>
    <w:rsid w:val="001E1309"/>
    <w:rsid w:val="001E2691"/>
    <w:rsid w:val="001E29EC"/>
    <w:rsid w:val="001E2A7A"/>
    <w:rsid w:val="001E311A"/>
    <w:rsid w:val="001E5538"/>
    <w:rsid w:val="001E6437"/>
    <w:rsid w:val="001E7159"/>
    <w:rsid w:val="001E720C"/>
    <w:rsid w:val="001E7819"/>
    <w:rsid w:val="001E798D"/>
    <w:rsid w:val="001F0736"/>
    <w:rsid w:val="001F0E8F"/>
    <w:rsid w:val="001F10D1"/>
    <w:rsid w:val="001F140F"/>
    <w:rsid w:val="001F1D28"/>
    <w:rsid w:val="001F2642"/>
    <w:rsid w:val="001F2691"/>
    <w:rsid w:val="001F29D9"/>
    <w:rsid w:val="001F2C91"/>
    <w:rsid w:val="001F37D9"/>
    <w:rsid w:val="001F3D47"/>
    <w:rsid w:val="001F5120"/>
    <w:rsid w:val="001F551F"/>
    <w:rsid w:val="001F5963"/>
    <w:rsid w:val="001F5AD2"/>
    <w:rsid w:val="001F60A8"/>
    <w:rsid w:val="001F6417"/>
    <w:rsid w:val="001F68EF"/>
    <w:rsid w:val="001F6A12"/>
    <w:rsid w:val="001F6A52"/>
    <w:rsid w:val="001F6D9D"/>
    <w:rsid w:val="0020066E"/>
    <w:rsid w:val="002008AD"/>
    <w:rsid w:val="00201018"/>
    <w:rsid w:val="0020133A"/>
    <w:rsid w:val="002015CA"/>
    <w:rsid w:val="00201A6D"/>
    <w:rsid w:val="00202F5C"/>
    <w:rsid w:val="0020345C"/>
    <w:rsid w:val="00203461"/>
    <w:rsid w:val="00203655"/>
    <w:rsid w:val="00207092"/>
    <w:rsid w:val="002106C0"/>
    <w:rsid w:val="0021103D"/>
    <w:rsid w:val="00211082"/>
    <w:rsid w:val="002110E9"/>
    <w:rsid w:val="002112E3"/>
    <w:rsid w:val="002113A3"/>
    <w:rsid w:val="002124A6"/>
    <w:rsid w:val="00212772"/>
    <w:rsid w:val="00212CA9"/>
    <w:rsid w:val="00212FF2"/>
    <w:rsid w:val="00213C58"/>
    <w:rsid w:val="00215905"/>
    <w:rsid w:val="0021639E"/>
    <w:rsid w:val="00216B1B"/>
    <w:rsid w:val="00217953"/>
    <w:rsid w:val="0022003E"/>
    <w:rsid w:val="0022004A"/>
    <w:rsid w:val="00220B31"/>
    <w:rsid w:val="00221D7C"/>
    <w:rsid w:val="00221E1C"/>
    <w:rsid w:val="00222260"/>
    <w:rsid w:val="002222F9"/>
    <w:rsid w:val="002229FC"/>
    <w:rsid w:val="0022393D"/>
    <w:rsid w:val="002245D5"/>
    <w:rsid w:val="00224D98"/>
    <w:rsid w:val="00224EE8"/>
    <w:rsid w:val="00225641"/>
    <w:rsid w:val="00227B17"/>
    <w:rsid w:val="00227F58"/>
    <w:rsid w:val="00230B58"/>
    <w:rsid w:val="00232A0E"/>
    <w:rsid w:val="00232C1A"/>
    <w:rsid w:val="00232ED4"/>
    <w:rsid w:val="00233098"/>
    <w:rsid w:val="002330E7"/>
    <w:rsid w:val="002332B9"/>
    <w:rsid w:val="0023345C"/>
    <w:rsid w:val="00233976"/>
    <w:rsid w:val="00233AC1"/>
    <w:rsid w:val="00233D12"/>
    <w:rsid w:val="002344EF"/>
    <w:rsid w:val="002353D2"/>
    <w:rsid w:val="00235776"/>
    <w:rsid w:val="002357B0"/>
    <w:rsid w:val="00235A8A"/>
    <w:rsid w:val="002360FE"/>
    <w:rsid w:val="00236D37"/>
    <w:rsid w:val="00237502"/>
    <w:rsid w:val="00237712"/>
    <w:rsid w:val="002401D7"/>
    <w:rsid w:val="002409CB"/>
    <w:rsid w:val="00241BF7"/>
    <w:rsid w:val="00243058"/>
    <w:rsid w:val="0024322F"/>
    <w:rsid w:val="002443E4"/>
    <w:rsid w:val="00246BB1"/>
    <w:rsid w:val="002471E4"/>
    <w:rsid w:val="00247508"/>
    <w:rsid w:val="00247D5E"/>
    <w:rsid w:val="00250382"/>
    <w:rsid w:val="002503C1"/>
    <w:rsid w:val="00250525"/>
    <w:rsid w:val="002507FB"/>
    <w:rsid w:val="0025081C"/>
    <w:rsid w:val="002517B3"/>
    <w:rsid w:val="002518FD"/>
    <w:rsid w:val="00251E30"/>
    <w:rsid w:val="00254021"/>
    <w:rsid w:val="002543BD"/>
    <w:rsid w:val="00254537"/>
    <w:rsid w:val="00254DD8"/>
    <w:rsid w:val="002558A4"/>
    <w:rsid w:val="002558AA"/>
    <w:rsid w:val="00255BF0"/>
    <w:rsid w:val="00256FD2"/>
    <w:rsid w:val="00257516"/>
    <w:rsid w:val="0025752D"/>
    <w:rsid w:val="00257A5B"/>
    <w:rsid w:val="00260071"/>
    <w:rsid w:val="00260377"/>
    <w:rsid w:val="002605EC"/>
    <w:rsid w:val="00261338"/>
    <w:rsid w:val="002627D7"/>
    <w:rsid w:val="00262919"/>
    <w:rsid w:val="0026333B"/>
    <w:rsid w:val="002647D4"/>
    <w:rsid w:val="002648B1"/>
    <w:rsid w:val="0026523F"/>
    <w:rsid w:val="00265689"/>
    <w:rsid w:val="002658DD"/>
    <w:rsid w:val="0026598F"/>
    <w:rsid w:val="00267BCD"/>
    <w:rsid w:val="00267CB6"/>
    <w:rsid w:val="002703A5"/>
    <w:rsid w:val="00271581"/>
    <w:rsid w:val="0027318E"/>
    <w:rsid w:val="00274A31"/>
    <w:rsid w:val="00274DB4"/>
    <w:rsid w:val="0027528F"/>
    <w:rsid w:val="00275360"/>
    <w:rsid w:val="00275AE8"/>
    <w:rsid w:val="00275D6E"/>
    <w:rsid w:val="00276619"/>
    <w:rsid w:val="00282765"/>
    <w:rsid w:val="00282FB5"/>
    <w:rsid w:val="0028491E"/>
    <w:rsid w:val="00284AB0"/>
    <w:rsid w:val="00285DB6"/>
    <w:rsid w:val="002868FD"/>
    <w:rsid w:val="00286E5B"/>
    <w:rsid w:val="00287A73"/>
    <w:rsid w:val="00287D7F"/>
    <w:rsid w:val="00287E1D"/>
    <w:rsid w:val="00291190"/>
    <w:rsid w:val="00291C7C"/>
    <w:rsid w:val="0029253F"/>
    <w:rsid w:val="00292DF3"/>
    <w:rsid w:val="002936D1"/>
    <w:rsid w:val="002949BC"/>
    <w:rsid w:val="00294C22"/>
    <w:rsid w:val="00295523"/>
    <w:rsid w:val="002957DE"/>
    <w:rsid w:val="0029678E"/>
    <w:rsid w:val="002967E5"/>
    <w:rsid w:val="0029724A"/>
    <w:rsid w:val="00297C0D"/>
    <w:rsid w:val="002A106D"/>
    <w:rsid w:val="002A28E1"/>
    <w:rsid w:val="002A2922"/>
    <w:rsid w:val="002A30DF"/>
    <w:rsid w:val="002A39BB"/>
    <w:rsid w:val="002A4563"/>
    <w:rsid w:val="002A472F"/>
    <w:rsid w:val="002A4799"/>
    <w:rsid w:val="002A48B8"/>
    <w:rsid w:val="002A4B92"/>
    <w:rsid w:val="002A58C7"/>
    <w:rsid w:val="002A610C"/>
    <w:rsid w:val="002B0D41"/>
    <w:rsid w:val="002B1204"/>
    <w:rsid w:val="002B1959"/>
    <w:rsid w:val="002B21F5"/>
    <w:rsid w:val="002B292F"/>
    <w:rsid w:val="002B2C38"/>
    <w:rsid w:val="002B3070"/>
    <w:rsid w:val="002B3FD7"/>
    <w:rsid w:val="002B4062"/>
    <w:rsid w:val="002B4374"/>
    <w:rsid w:val="002B4D3F"/>
    <w:rsid w:val="002B5F07"/>
    <w:rsid w:val="002B66B0"/>
    <w:rsid w:val="002B6958"/>
    <w:rsid w:val="002B6EC6"/>
    <w:rsid w:val="002B7AD6"/>
    <w:rsid w:val="002C00FE"/>
    <w:rsid w:val="002C0C73"/>
    <w:rsid w:val="002C0DEE"/>
    <w:rsid w:val="002C155D"/>
    <w:rsid w:val="002C1FCF"/>
    <w:rsid w:val="002C2CA2"/>
    <w:rsid w:val="002C2DAF"/>
    <w:rsid w:val="002C2EE2"/>
    <w:rsid w:val="002C37F8"/>
    <w:rsid w:val="002C4743"/>
    <w:rsid w:val="002C4B31"/>
    <w:rsid w:val="002C505E"/>
    <w:rsid w:val="002C53C8"/>
    <w:rsid w:val="002C59AD"/>
    <w:rsid w:val="002C66BA"/>
    <w:rsid w:val="002C6DDB"/>
    <w:rsid w:val="002C73BE"/>
    <w:rsid w:val="002C77B0"/>
    <w:rsid w:val="002C79AF"/>
    <w:rsid w:val="002C79B2"/>
    <w:rsid w:val="002D040E"/>
    <w:rsid w:val="002D0A5C"/>
    <w:rsid w:val="002D0AFB"/>
    <w:rsid w:val="002D17A0"/>
    <w:rsid w:val="002D2361"/>
    <w:rsid w:val="002D2730"/>
    <w:rsid w:val="002D2D2D"/>
    <w:rsid w:val="002D305D"/>
    <w:rsid w:val="002D3595"/>
    <w:rsid w:val="002D41A2"/>
    <w:rsid w:val="002D4427"/>
    <w:rsid w:val="002D468B"/>
    <w:rsid w:val="002D6F71"/>
    <w:rsid w:val="002E0DD3"/>
    <w:rsid w:val="002E1133"/>
    <w:rsid w:val="002E11B4"/>
    <w:rsid w:val="002E120B"/>
    <w:rsid w:val="002E2198"/>
    <w:rsid w:val="002E2241"/>
    <w:rsid w:val="002E26BB"/>
    <w:rsid w:val="002E2F7E"/>
    <w:rsid w:val="002E3859"/>
    <w:rsid w:val="002E3C3B"/>
    <w:rsid w:val="002E4155"/>
    <w:rsid w:val="002E474E"/>
    <w:rsid w:val="002E4BBB"/>
    <w:rsid w:val="002E4E15"/>
    <w:rsid w:val="002E5090"/>
    <w:rsid w:val="002E53BC"/>
    <w:rsid w:val="002E5AEE"/>
    <w:rsid w:val="002E60A3"/>
    <w:rsid w:val="002E673D"/>
    <w:rsid w:val="002E6D78"/>
    <w:rsid w:val="002F0DB0"/>
    <w:rsid w:val="002F1331"/>
    <w:rsid w:val="002F186F"/>
    <w:rsid w:val="002F20C1"/>
    <w:rsid w:val="002F2FFB"/>
    <w:rsid w:val="002F3135"/>
    <w:rsid w:val="002F31A7"/>
    <w:rsid w:val="002F3325"/>
    <w:rsid w:val="002F3870"/>
    <w:rsid w:val="002F3A34"/>
    <w:rsid w:val="002F3D1E"/>
    <w:rsid w:val="002F3E6C"/>
    <w:rsid w:val="002F525C"/>
    <w:rsid w:val="002F6041"/>
    <w:rsid w:val="002F632B"/>
    <w:rsid w:val="002F70CE"/>
    <w:rsid w:val="00300A93"/>
    <w:rsid w:val="00300BCC"/>
    <w:rsid w:val="00301F13"/>
    <w:rsid w:val="003020B1"/>
    <w:rsid w:val="003025DA"/>
    <w:rsid w:val="00303C88"/>
    <w:rsid w:val="0030424E"/>
    <w:rsid w:val="00304EA0"/>
    <w:rsid w:val="003054A3"/>
    <w:rsid w:val="00305882"/>
    <w:rsid w:val="00305912"/>
    <w:rsid w:val="00305D3B"/>
    <w:rsid w:val="00305DA6"/>
    <w:rsid w:val="00305F8D"/>
    <w:rsid w:val="0030626C"/>
    <w:rsid w:val="00306337"/>
    <w:rsid w:val="003065E0"/>
    <w:rsid w:val="00310BA2"/>
    <w:rsid w:val="00311722"/>
    <w:rsid w:val="00312336"/>
    <w:rsid w:val="00312AB3"/>
    <w:rsid w:val="00312FDD"/>
    <w:rsid w:val="0031310C"/>
    <w:rsid w:val="003131AE"/>
    <w:rsid w:val="0031345C"/>
    <w:rsid w:val="0031374A"/>
    <w:rsid w:val="003139FD"/>
    <w:rsid w:val="00313A95"/>
    <w:rsid w:val="00313F25"/>
    <w:rsid w:val="0031484C"/>
    <w:rsid w:val="003149EF"/>
    <w:rsid w:val="003164CD"/>
    <w:rsid w:val="003168F5"/>
    <w:rsid w:val="003200C9"/>
    <w:rsid w:val="0032024F"/>
    <w:rsid w:val="003202C8"/>
    <w:rsid w:val="00320E41"/>
    <w:rsid w:val="00320F83"/>
    <w:rsid w:val="00321667"/>
    <w:rsid w:val="00321965"/>
    <w:rsid w:val="00321A7C"/>
    <w:rsid w:val="00321B5D"/>
    <w:rsid w:val="00321DC7"/>
    <w:rsid w:val="003220A9"/>
    <w:rsid w:val="00322C4B"/>
    <w:rsid w:val="00322E9E"/>
    <w:rsid w:val="003244F0"/>
    <w:rsid w:val="0032490D"/>
    <w:rsid w:val="00324A25"/>
    <w:rsid w:val="00324B4C"/>
    <w:rsid w:val="00324D8D"/>
    <w:rsid w:val="00325046"/>
    <w:rsid w:val="003255D5"/>
    <w:rsid w:val="0032634C"/>
    <w:rsid w:val="00326359"/>
    <w:rsid w:val="00326454"/>
    <w:rsid w:val="00326AD2"/>
    <w:rsid w:val="00326E64"/>
    <w:rsid w:val="00326E95"/>
    <w:rsid w:val="00331271"/>
    <w:rsid w:val="00333C10"/>
    <w:rsid w:val="00333E06"/>
    <w:rsid w:val="00334136"/>
    <w:rsid w:val="00334AA3"/>
    <w:rsid w:val="00334F17"/>
    <w:rsid w:val="0033542B"/>
    <w:rsid w:val="0033572B"/>
    <w:rsid w:val="00335A95"/>
    <w:rsid w:val="00336009"/>
    <w:rsid w:val="003374D4"/>
    <w:rsid w:val="00337886"/>
    <w:rsid w:val="00340F88"/>
    <w:rsid w:val="00341876"/>
    <w:rsid w:val="003419A5"/>
    <w:rsid w:val="00342197"/>
    <w:rsid w:val="00342E9E"/>
    <w:rsid w:val="00342F62"/>
    <w:rsid w:val="00343393"/>
    <w:rsid w:val="003435C5"/>
    <w:rsid w:val="00343BB2"/>
    <w:rsid w:val="00343CA3"/>
    <w:rsid w:val="00344846"/>
    <w:rsid w:val="00344A13"/>
    <w:rsid w:val="00344C34"/>
    <w:rsid w:val="003458B4"/>
    <w:rsid w:val="0034600C"/>
    <w:rsid w:val="00346070"/>
    <w:rsid w:val="003470A5"/>
    <w:rsid w:val="003473A9"/>
    <w:rsid w:val="00347497"/>
    <w:rsid w:val="00347692"/>
    <w:rsid w:val="003477F2"/>
    <w:rsid w:val="00347C11"/>
    <w:rsid w:val="00347ED9"/>
    <w:rsid w:val="00347F26"/>
    <w:rsid w:val="0035002E"/>
    <w:rsid w:val="0035162E"/>
    <w:rsid w:val="00351695"/>
    <w:rsid w:val="003517F2"/>
    <w:rsid w:val="00351922"/>
    <w:rsid w:val="0035256E"/>
    <w:rsid w:val="00352DA9"/>
    <w:rsid w:val="00352F51"/>
    <w:rsid w:val="00353A2E"/>
    <w:rsid w:val="00353B9E"/>
    <w:rsid w:val="0035494D"/>
    <w:rsid w:val="00354A5A"/>
    <w:rsid w:val="003554D7"/>
    <w:rsid w:val="0035553E"/>
    <w:rsid w:val="0035681E"/>
    <w:rsid w:val="00357976"/>
    <w:rsid w:val="00357A9B"/>
    <w:rsid w:val="00357DEA"/>
    <w:rsid w:val="003608A6"/>
    <w:rsid w:val="00360AD5"/>
    <w:rsid w:val="00360C94"/>
    <w:rsid w:val="00362D98"/>
    <w:rsid w:val="003634D7"/>
    <w:rsid w:val="0036371E"/>
    <w:rsid w:val="00363D33"/>
    <w:rsid w:val="00365078"/>
    <w:rsid w:val="00365927"/>
    <w:rsid w:val="00367ACA"/>
    <w:rsid w:val="00370629"/>
    <w:rsid w:val="0037093F"/>
    <w:rsid w:val="00372C93"/>
    <w:rsid w:val="00372E82"/>
    <w:rsid w:val="00375B8F"/>
    <w:rsid w:val="0037656F"/>
    <w:rsid w:val="00376B09"/>
    <w:rsid w:val="00376CBD"/>
    <w:rsid w:val="00376F01"/>
    <w:rsid w:val="00376FB4"/>
    <w:rsid w:val="0037732C"/>
    <w:rsid w:val="003779DC"/>
    <w:rsid w:val="00377E8B"/>
    <w:rsid w:val="00380361"/>
    <w:rsid w:val="003807B0"/>
    <w:rsid w:val="00380F5C"/>
    <w:rsid w:val="003828B2"/>
    <w:rsid w:val="00383302"/>
    <w:rsid w:val="00383D1D"/>
    <w:rsid w:val="00384440"/>
    <w:rsid w:val="0038448F"/>
    <w:rsid w:val="003844D5"/>
    <w:rsid w:val="003848A2"/>
    <w:rsid w:val="00384AA9"/>
    <w:rsid w:val="00385342"/>
    <w:rsid w:val="00386AD8"/>
    <w:rsid w:val="00386FAC"/>
    <w:rsid w:val="00387141"/>
    <w:rsid w:val="0038721D"/>
    <w:rsid w:val="00387297"/>
    <w:rsid w:val="0038799A"/>
    <w:rsid w:val="00387B37"/>
    <w:rsid w:val="00390C7D"/>
    <w:rsid w:val="003921CA"/>
    <w:rsid w:val="00392257"/>
    <w:rsid w:val="00392303"/>
    <w:rsid w:val="00392691"/>
    <w:rsid w:val="003928A2"/>
    <w:rsid w:val="00392A24"/>
    <w:rsid w:val="00392A47"/>
    <w:rsid w:val="00393CB9"/>
    <w:rsid w:val="00393F6E"/>
    <w:rsid w:val="00394189"/>
    <w:rsid w:val="003949BA"/>
    <w:rsid w:val="00394C3B"/>
    <w:rsid w:val="00394D97"/>
    <w:rsid w:val="00395726"/>
    <w:rsid w:val="00396D97"/>
    <w:rsid w:val="00396DF3"/>
    <w:rsid w:val="0039758C"/>
    <w:rsid w:val="003A0278"/>
    <w:rsid w:val="003A0317"/>
    <w:rsid w:val="003A064F"/>
    <w:rsid w:val="003A0A64"/>
    <w:rsid w:val="003A188F"/>
    <w:rsid w:val="003A1DCB"/>
    <w:rsid w:val="003A20D1"/>
    <w:rsid w:val="003A23DB"/>
    <w:rsid w:val="003A3C66"/>
    <w:rsid w:val="003A4580"/>
    <w:rsid w:val="003A6A60"/>
    <w:rsid w:val="003A6CFB"/>
    <w:rsid w:val="003B10A7"/>
    <w:rsid w:val="003B1831"/>
    <w:rsid w:val="003B1879"/>
    <w:rsid w:val="003B309A"/>
    <w:rsid w:val="003B377B"/>
    <w:rsid w:val="003B6125"/>
    <w:rsid w:val="003B6C1B"/>
    <w:rsid w:val="003B6DF0"/>
    <w:rsid w:val="003B711B"/>
    <w:rsid w:val="003B7F66"/>
    <w:rsid w:val="003C0996"/>
    <w:rsid w:val="003C09D3"/>
    <w:rsid w:val="003C2BC6"/>
    <w:rsid w:val="003C3E18"/>
    <w:rsid w:val="003C5175"/>
    <w:rsid w:val="003C51FC"/>
    <w:rsid w:val="003C574E"/>
    <w:rsid w:val="003C5F92"/>
    <w:rsid w:val="003C6378"/>
    <w:rsid w:val="003C66AC"/>
    <w:rsid w:val="003C6A54"/>
    <w:rsid w:val="003C6D86"/>
    <w:rsid w:val="003C7605"/>
    <w:rsid w:val="003C7DBF"/>
    <w:rsid w:val="003C7E4B"/>
    <w:rsid w:val="003D0256"/>
    <w:rsid w:val="003D0432"/>
    <w:rsid w:val="003D0A26"/>
    <w:rsid w:val="003D11CC"/>
    <w:rsid w:val="003D218A"/>
    <w:rsid w:val="003D24BE"/>
    <w:rsid w:val="003D2AC7"/>
    <w:rsid w:val="003D35BA"/>
    <w:rsid w:val="003D3B1B"/>
    <w:rsid w:val="003D3D8E"/>
    <w:rsid w:val="003D47C7"/>
    <w:rsid w:val="003D47E3"/>
    <w:rsid w:val="003D5055"/>
    <w:rsid w:val="003D58D8"/>
    <w:rsid w:val="003D5F0C"/>
    <w:rsid w:val="003D6353"/>
    <w:rsid w:val="003D63FA"/>
    <w:rsid w:val="003D7087"/>
    <w:rsid w:val="003D74BD"/>
    <w:rsid w:val="003D7B95"/>
    <w:rsid w:val="003E1691"/>
    <w:rsid w:val="003E1AC1"/>
    <w:rsid w:val="003E24B2"/>
    <w:rsid w:val="003E2D90"/>
    <w:rsid w:val="003E2EE9"/>
    <w:rsid w:val="003E3256"/>
    <w:rsid w:val="003E3D97"/>
    <w:rsid w:val="003E43E4"/>
    <w:rsid w:val="003E44D4"/>
    <w:rsid w:val="003E489D"/>
    <w:rsid w:val="003E4FE2"/>
    <w:rsid w:val="003E50F1"/>
    <w:rsid w:val="003E5496"/>
    <w:rsid w:val="003E5C9E"/>
    <w:rsid w:val="003E5F60"/>
    <w:rsid w:val="003E6D57"/>
    <w:rsid w:val="003E6E68"/>
    <w:rsid w:val="003E7D1F"/>
    <w:rsid w:val="003F0B18"/>
    <w:rsid w:val="003F18B1"/>
    <w:rsid w:val="003F1942"/>
    <w:rsid w:val="003F1D31"/>
    <w:rsid w:val="003F2C04"/>
    <w:rsid w:val="003F2EB8"/>
    <w:rsid w:val="003F34E9"/>
    <w:rsid w:val="003F3714"/>
    <w:rsid w:val="003F3C8C"/>
    <w:rsid w:val="003F3FF8"/>
    <w:rsid w:val="003F40CB"/>
    <w:rsid w:val="003F55B1"/>
    <w:rsid w:val="003F59C9"/>
    <w:rsid w:val="003F5F44"/>
    <w:rsid w:val="003F65F5"/>
    <w:rsid w:val="003F6625"/>
    <w:rsid w:val="003F682F"/>
    <w:rsid w:val="003F69D8"/>
    <w:rsid w:val="003F6A76"/>
    <w:rsid w:val="003F7442"/>
    <w:rsid w:val="003F7C3D"/>
    <w:rsid w:val="004010F0"/>
    <w:rsid w:val="00401C50"/>
    <w:rsid w:val="00401CDB"/>
    <w:rsid w:val="00401E2C"/>
    <w:rsid w:val="00403170"/>
    <w:rsid w:val="0040351D"/>
    <w:rsid w:val="0040377E"/>
    <w:rsid w:val="004037A0"/>
    <w:rsid w:val="0040409E"/>
    <w:rsid w:val="00404925"/>
    <w:rsid w:val="0040522A"/>
    <w:rsid w:val="0040613F"/>
    <w:rsid w:val="004063D2"/>
    <w:rsid w:val="00406567"/>
    <w:rsid w:val="004104BB"/>
    <w:rsid w:val="00410B07"/>
    <w:rsid w:val="00411199"/>
    <w:rsid w:val="00411320"/>
    <w:rsid w:val="00411824"/>
    <w:rsid w:val="00412032"/>
    <w:rsid w:val="0041226A"/>
    <w:rsid w:val="004127F7"/>
    <w:rsid w:val="00412E43"/>
    <w:rsid w:val="00413F6D"/>
    <w:rsid w:val="0041451A"/>
    <w:rsid w:val="0041460F"/>
    <w:rsid w:val="004149DD"/>
    <w:rsid w:val="00414C62"/>
    <w:rsid w:val="004152AE"/>
    <w:rsid w:val="004152F8"/>
    <w:rsid w:val="00415E42"/>
    <w:rsid w:val="00417316"/>
    <w:rsid w:val="004175C7"/>
    <w:rsid w:val="0041766A"/>
    <w:rsid w:val="00417D76"/>
    <w:rsid w:val="00420214"/>
    <w:rsid w:val="00420453"/>
    <w:rsid w:val="00421495"/>
    <w:rsid w:val="00421A5D"/>
    <w:rsid w:val="0042226A"/>
    <w:rsid w:val="00422EA9"/>
    <w:rsid w:val="00423D9D"/>
    <w:rsid w:val="004265E3"/>
    <w:rsid w:val="00426783"/>
    <w:rsid w:val="0042678C"/>
    <w:rsid w:val="00431320"/>
    <w:rsid w:val="00431AE2"/>
    <w:rsid w:val="00432805"/>
    <w:rsid w:val="00432FC9"/>
    <w:rsid w:val="0043351C"/>
    <w:rsid w:val="00434413"/>
    <w:rsid w:val="00434C73"/>
    <w:rsid w:val="00434CDB"/>
    <w:rsid w:val="00435A1F"/>
    <w:rsid w:val="00436044"/>
    <w:rsid w:val="0043708F"/>
    <w:rsid w:val="00437B83"/>
    <w:rsid w:val="00437BCD"/>
    <w:rsid w:val="00437FE1"/>
    <w:rsid w:val="0044062C"/>
    <w:rsid w:val="004407BD"/>
    <w:rsid w:val="00440996"/>
    <w:rsid w:val="00440C13"/>
    <w:rsid w:val="00441844"/>
    <w:rsid w:val="00441B41"/>
    <w:rsid w:val="0044201C"/>
    <w:rsid w:val="00442679"/>
    <w:rsid w:val="004436BF"/>
    <w:rsid w:val="00444A3B"/>
    <w:rsid w:val="00444AB5"/>
    <w:rsid w:val="00444D0C"/>
    <w:rsid w:val="00446FE4"/>
    <w:rsid w:val="0044781F"/>
    <w:rsid w:val="00447C25"/>
    <w:rsid w:val="00450739"/>
    <w:rsid w:val="00450AE3"/>
    <w:rsid w:val="0045147C"/>
    <w:rsid w:val="0045178C"/>
    <w:rsid w:val="00451A5D"/>
    <w:rsid w:val="00451AA8"/>
    <w:rsid w:val="00452BBE"/>
    <w:rsid w:val="00453554"/>
    <w:rsid w:val="00453AD0"/>
    <w:rsid w:val="00453E9F"/>
    <w:rsid w:val="00454E2E"/>
    <w:rsid w:val="00455BC6"/>
    <w:rsid w:val="00455D7F"/>
    <w:rsid w:val="00456203"/>
    <w:rsid w:val="0045694B"/>
    <w:rsid w:val="004569AD"/>
    <w:rsid w:val="00460A80"/>
    <w:rsid w:val="00461496"/>
    <w:rsid w:val="00461A33"/>
    <w:rsid w:val="0046204A"/>
    <w:rsid w:val="00462914"/>
    <w:rsid w:val="00462AB7"/>
    <w:rsid w:val="00463482"/>
    <w:rsid w:val="004642C3"/>
    <w:rsid w:val="00465863"/>
    <w:rsid w:val="00466221"/>
    <w:rsid w:val="004666B5"/>
    <w:rsid w:val="0046699C"/>
    <w:rsid w:val="004670FF"/>
    <w:rsid w:val="00467249"/>
    <w:rsid w:val="00467BFC"/>
    <w:rsid w:val="00467E41"/>
    <w:rsid w:val="00467FC0"/>
    <w:rsid w:val="004707C5"/>
    <w:rsid w:val="004710BB"/>
    <w:rsid w:val="00471640"/>
    <w:rsid w:val="00471816"/>
    <w:rsid w:val="00472557"/>
    <w:rsid w:val="00472D23"/>
    <w:rsid w:val="0047305E"/>
    <w:rsid w:val="00473371"/>
    <w:rsid w:val="00473664"/>
    <w:rsid w:val="00473BFB"/>
    <w:rsid w:val="00474A3E"/>
    <w:rsid w:val="00474C76"/>
    <w:rsid w:val="0047500D"/>
    <w:rsid w:val="00475457"/>
    <w:rsid w:val="00475EE8"/>
    <w:rsid w:val="00476425"/>
    <w:rsid w:val="0047687F"/>
    <w:rsid w:val="00476EAB"/>
    <w:rsid w:val="00477D42"/>
    <w:rsid w:val="00480267"/>
    <w:rsid w:val="00480E15"/>
    <w:rsid w:val="00482BEB"/>
    <w:rsid w:val="00482E45"/>
    <w:rsid w:val="0048338B"/>
    <w:rsid w:val="00483BB9"/>
    <w:rsid w:val="004846DC"/>
    <w:rsid w:val="00484BCA"/>
    <w:rsid w:val="00486DFE"/>
    <w:rsid w:val="00486EF7"/>
    <w:rsid w:val="00487BA2"/>
    <w:rsid w:val="00487FA8"/>
    <w:rsid w:val="004932C9"/>
    <w:rsid w:val="00493B60"/>
    <w:rsid w:val="00493D11"/>
    <w:rsid w:val="00494ACA"/>
    <w:rsid w:val="00494F7E"/>
    <w:rsid w:val="00495284"/>
    <w:rsid w:val="00495893"/>
    <w:rsid w:val="004963D5"/>
    <w:rsid w:val="004966BE"/>
    <w:rsid w:val="0049679B"/>
    <w:rsid w:val="004977B6"/>
    <w:rsid w:val="00497873"/>
    <w:rsid w:val="004A0025"/>
    <w:rsid w:val="004A07C1"/>
    <w:rsid w:val="004A2203"/>
    <w:rsid w:val="004A26FB"/>
    <w:rsid w:val="004A2D7A"/>
    <w:rsid w:val="004A3A53"/>
    <w:rsid w:val="004A4280"/>
    <w:rsid w:val="004A5D99"/>
    <w:rsid w:val="004A5EBB"/>
    <w:rsid w:val="004A6465"/>
    <w:rsid w:val="004A65D6"/>
    <w:rsid w:val="004A6B98"/>
    <w:rsid w:val="004A7CE9"/>
    <w:rsid w:val="004B02FF"/>
    <w:rsid w:val="004B0DC4"/>
    <w:rsid w:val="004B0F9E"/>
    <w:rsid w:val="004B105E"/>
    <w:rsid w:val="004B1650"/>
    <w:rsid w:val="004B1B52"/>
    <w:rsid w:val="004B2214"/>
    <w:rsid w:val="004B2900"/>
    <w:rsid w:val="004B2EE4"/>
    <w:rsid w:val="004B30AD"/>
    <w:rsid w:val="004B378E"/>
    <w:rsid w:val="004B5F6E"/>
    <w:rsid w:val="004B61DE"/>
    <w:rsid w:val="004B62C8"/>
    <w:rsid w:val="004B70B6"/>
    <w:rsid w:val="004B77E8"/>
    <w:rsid w:val="004B7A4A"/>
    <w:rsid w:val="004C01A5"/>
    <w:rsid w:val="004C0346"/>
    <w:rsid w:val="004C2062"/>
    <w:rsid w:val="004C2BAE"/>
    <w:rsid w:val="004C3104"/>
    <w:rsid w:val="004C4B11"/>
    <w:rsid w:val="004C4DD0"/>
    <w:rsid w:val="004C5C5C"/>
    <w:rsid w:val="004C68F8"/>
    <w:rsid w:val="004C7F0D"/>
    <w:rsid w:val="004D05FD"/>
    <w:rsid w:val="004D1371"/>
    <w:rsid w:val="004D21B6"/>
    <w:rsid w:val="004D23E5"/>
    <w:rsid w:val="004D2576"/>
    <w:rsid w:val="004D449E"/>
    <w:rsid w:val="004D4960"/>
    <w:rsid w:val="004D5082"/>
    <w:rsid w:val="004D5809"/>
    <w:rsid w:val="004D66BE"/>
    <w:rsid w:val="004D762F"/>
    <w:rsid w:val="004D7CE8"/>
    <w:rsid w:val="004D7D70"/>
    <w:rsid w:val="004E01C8"/>
    <w:rsid w:val="004E2F58"/>
    <w:rsid w:val="004E3181"/>
    <w:rsid w:val="004E369E"/>
    <w:rsid w:val="004E39F5"/>
    <w:rsid w:val="004E3A3F"/>
    <w:rsid w:val="004E4D36"/>
    <w:rsid w:val="004E4E6C"/>
    <w:rsid w:val="004E5913"/>
    <w:rsid w:val="004E5FAF"/>
    <w:rsid w:val="004E61DB"/>
    <w:rsid w:val="004E6835"/>
    <w:rsid w:val="004E6C95"/>
    <w:rsid w:val="004E7C7D"/>
    <w:rsid w:val="004F1A4C"/>
    <w:rsid w:val="004F2278"/>
    <w:rsid w:val="004F2F00"/>
    <w:rsid w:val="004F32BC"/>
    <w:rsid w:val="004F338C"/>
    <w:rsid w:val="004F3424"/>
    <w:rsid w:val="004F35C7"/>
    <w:rsid w:val="004F3F91"/>
    <w:rsid w:val="004F529B"/>
    <w:rsid w:val="004F5374"/>
    <w:rsid w:val="004F57DD"/>
    <w:rsid w:val="004F67CF"/>
    <w:rsid w:val="004F6E40"/>
    <w:rsid w:val="004F7424"/>
    <w:rsid w:val="004F78AA"/>
    <w:rsid w:val="00500517"/>
    <w:rsid w:val="00501327"/>
    <w:rsid w:val="00501456"/>
    <w:rsid w:val="0050301F"/>
    <w:rsid w:val="005034EC"/>
    <w:rsid w:val="00503628"/>
    <w:rsid w:val="00503E25"/>
    <w:rsid w:val="00504131"/>
    <w:rsid w:val="005048D0"/>
    <w:rsid w:val="00504D40"/>
    <w:rsid w:val="00505ED0"/>
    <w:rsid w:val="00506202"/>
    <w:rsid w:val="00506273"/>
    <w:rsid w:val="00506855"/>
    <w:rsid w:val="00507479"/>
    <w:rsid w:val="00507F8D"/>
    <w:rsid w:val="0051222E"/>
    <w:rsid w:val="00512269"/>
    <w:rsid w:val="005125D9"/>
    <w:rsid w:val="00512D95"/>
    <w:rsid w:val="00512F71"/>
    <w:rsid w:val="0051339B"/>
    <w:rsid w:val="005143E4"/>
    <w:rsid w:val="00514652"/>
    <w:rsid w:val="005146D3"/>
    <w:rsid w:val="00514BC2"/>
    <w:rsid w:val="00515D6C"/>
    <w:rsid w:val="0051608D"/>
    <w:rsid w:val="00516333"/>
    <w:rsid w:val="00517996"/>
    <w:rsid w:val="005203D3"/>
    <w:rsid w:val="005215CB"/>
    <w:rsid w:val="00521BBF"/>
    <w:rsid w:val="005228ED"/>
    <w:rsid w:val="005231EF"/>
    <w:rsid w:val="005239CE"/>
    <w:rsid w:val="00523B44"/>
    <w:rsid w:val="005240B4"/>
    <w:rsid w:val="005241EA"/>
    <w:rsid w:val="005241FE"/>
    <w:rsid w:val="00524551"/>
    <w:rsid w:val="00524594"/>
    <w:rsid w:val="005245DA"/>
    <w:rsid w:val="00524D9E"/>
    <w:rsid w:val="005250A6"/>
    <w:rsid w:val="00526475"/>
    <w:rsid w:val="00527960"/>
    <w:rsid w:val="00530567"/>
    <w:rsid w:val="00530B76"/>
    <w:rsid w:val="00530EBD"/>
    <w:rsid w:val="005315CC"/>
    <w:rsid w:val="005319A4"/>
    <w:rsid w:val="005319AA"/>
    <w:rsid w:val="005334F2"/>
    <w:rsid w:val="005336EF"/>
    <w:rsid w:val="00533874"/>
    <w:rsid w:val="00533953"/>
    <w:rsid w:val="00533BA5"/>
    <w:rsid w:val="005343E4"/>
    <w:rsid w:val="0053441F"/>
    <w:rsid w:val="00534AF7"/>
    <w:rsid w:val="00535220"/>
    <w:rsid w:val="00536721"/>
    <w:rsid w:val="00537543"/>
    <w:rsid w:val="00537862"/>
    <w:rsid w:val="00537A12"/>
    <w:rsid w:val="00537DA1"/>
    <w:rsid w:val="00541887"/>
    <w:rsid w:val="00542502"/>
    <w:rsid w:val="005429ED"/>
    <w:rsid w:val="00543211"/>
    <w:rsid w:val="005435AF"/>
    <w:rsid w:val="005442CC"/>
    <w:rsid w:val="00544DC1"/>
    <w:rsid w:val="00544FD2"/>
    <w:rsid w:val="0054502E"/>
    <w:rsid w:val="00545364"/>
    <w:rsid w:val="005454A2"/>
    <w:rsid w:val="0054598C"/>
    <w:rsid w:val="00545E51"/>
    <w:rsid w:val="005462E3"/>
    <w:rsid w:val="005468AA"/>
    <w:rsid w:val="00546999"/>
    <w:rsid w:val="005471D7"/>
    <w:rsid w:val="00547504"/>
    <w:rsid w:val="005476AE"/>
    <w:rsid w:val="00547EC4"/>
    <w:rsid w:val="00550A03"/>
    <w:rsid w:val="00550C71"/>
    <w:rsid w:val="00551907"/>
    <w:rsid w:val="00551F26"/>
    <w:rsid w:val="005526D6"/>
    <w:rsid w:val="00552ADE"/>
    <w:rsid w:val="00552AF4"/>
    <w:rsid w:val="00552D3E"/>
    <w:rsid w:val="00556B96"/>
    <w:rsid w:val="00557153"/>
    <w:rsid w:val="00557790"/>
    <w:rsid w:val="0056079B"/>
    <w:rsid w:val="0056091B"/>
    <w:rsid w:val="00560E35"/>
    <w:rsid w:val="00560EF7"/>
    <w:rsid w:val="005624C5"/>
    <w:rsid w:val="005626DF"/>
    <w:rsid w:val="00562957"/>
    <w:rsid w:val="00563636"/>
    <w:rsid w:val="00563C2F"/>
    <w:rsid w:val="0056444C"/>
    <w:rsid w:val="005649D5"/>
    <w:rsid w:val="0056544C"/>
    <w:rsid w:val="005669C6"/>
    <w:rsid w:val="00570050"/>
    <w:rsid w:val="00571EF3"/>
    <w:rsid w:val="005721C2"/>
    <w:rsid w:val="00572C7B"/>
    <w:rsid w:val="00573595"/>
    <w:rsid w:val="00574312"/>
    <w:rsid w:val="005754A5"/>
    <w:rsid w:val="005755AB"/>
    <w:rsid w:val="00575C62"/>
    <w:rsid w:val="00575DC2"/>
    <w:rsid w:val="005761CC"/>
    <w:rsid w:val="00576281"/>
    <w:rsid w:val="005767D3"/>
    <w:rsid w:val="00577462"/>
    <w:rsid w:val="005775D8"/>
    <w:rsid w:val="00577B62"/>
    <w:rsid w:val="005807AC"/>
    <w:rsid w:val="00581114"/>
    <w:rsid w:val="00581CD1"/>
    <w:rsid w:val="00581ECA"/>
    <w:rsid w:val="00582F01"/>
    <w:rsid w:val="0058386F"/>
    <w:rsid w:val="00583C59"/>
    <w:rsid w:val="00583D9B"/>
    <w:rsid w:val="00584C10"/>
    <w:rsid w:val="00584F8C"/>
    <w:rsid w:val="0058508D"/>
    <w:rsid w:val="005857C5"/>
    <w:rsid w:val="00585EA2"/>
    <w:rsid w:val="005864C0"/>
    <w:rsid w:val="00586A4F"/>
    <w:rsid w:val="00586E60"/>
    <w:rsid w:val="005878A9"/>
    <w:rsid w:val="005918C6"/>
    <w:rsid w:val="00594431"/>
    <w:rsid w:val="005952C2"/>
    <w:rsid w:val="0059582C"/>
    <w:rsid w:val="00595F94"/>
    <w:rsid w:val="00596CAE"/>
    <w:rsid w:val="00597053"/>
    <w:rsid w:val="005A0501"/>
    <w:rsid w:val="005A0564"/>
    <w:rsid w:val="005A0661"/>
    <w:rsid w:val="005A06B2"/>
    <w:rsid w:val="005A0933"/>
    <w:rsid w:val="005A1312"/>
    <w:rsid w:val="005A2166"/>
    <w:rsid w:val="005A23C5"/>
    <w:rsid w:val="005A2D3E"/>
    <w:rsid w:val="005A3CD4"/>
    <w:rsid w:val="005A3DEB"/>
    <w:rsid w:val="005A42D2"/>
    <w:rsid w:val="005A4752"/>
    <w:rsid w:val="005A5AD6"/>
    <w:rsid w:val="005A7258"/>
    <w:rsid w:val="005B05F4"/>
    <w:rsid w:val="005B0EF2"/>
    <w:rsid w:val="005B3471"/>
    <w:rsid w:val="005B3CC2"/>
    <w:rsid w:val="005B48FF"/>
    <w:rsid w:val="005B4F37"/>
    <w:rsid w:val="005B54CB"/>
    <w:rsid w:val="005B5968"/>
    <w:rsid w:val="005B6894"/>
    <w:rsid w:val="005B6D16"/>
    <w:rsid w:val="005B6D33"/>
    <w:rsid w:val="005B7B3C"/>
    <w:rsid w:val="005B7CA6"/>
    <w:rsid w:val="005C015E"/>
    <w:rsid w:val="005C09D7"/>
    <w:rsid w:val="005C0F56"/>
    <w:rsid w:val="005C18EC"/>
    <w:rsid w:val="005C1999"/>
    <w:rsid w:val="005C1B17"/>
    <w:rsid w:val="005C2260"/>
    <w:rsid w:val="005C3BF0"/>
    <w:rsid w:val="005C3C20"/>
    <w:rsid w:val="005C3F38"/>
    <w:rsid w:val="005C4F43"/>
    <w:rsid w:val="005C590F"/>
    <w:rsid w:val="005C5BB9"/>
    <w:rsid w:val="005D06FC"/>
    <w:rsid w:val="005D0E03"/>
    <w:rsid w:val="005D27E7"/>
    <w:rsid w:val="005D2B43"/>
    <w:rsid w:val="005D4F1A"/>
    <w:rsid w:val="005D602F"/>
    <w:rsid w:val="005D644F"/>
    <w:rsid w:val="005D667D"/>
    <w:rsid w:val="005D6696"/>
    <w:rsid w:val="005D6DDD"/>
    <w:rsid w:val="005E009C"/>
    <w:rsid w:val="005E00E8"/>
    <w:rsid w:val="005E0197"/>
    <w:rsid w:val="005E0995"/>
    <w:rsid w:val="005E0CA5"/>
    <w:rsid w:val="005E1381"/>
    <w:rsid w:val="005E1E4D"/>
    <w:rsid w:val="005E1F1C"/>
    <w:rsid w:val="005E21EB"/>
    <w:rsid w:val="005E295E"/>
    <w:rsid w:val="005E2DC8"/>
    <w:rsid w:val="005E39E2"/>
    <w:rsid w:val="005E3DF1"/>
    <w:rsid w:val="005E4641"/>
    <w:rsid w:val="005E4CD1"/>
    <w:rsid w:val="005E4D81"/>
    <w:rsid w:val="005E4EFA"/>
    <w:rsid w:val="005E5567"/>
    <w:rsid w:val="005E5D0F"/>
    <w:rsid w:val="005E6F68"/>
    <w:rsid w:val="005E72DF"/>
    <w:rsid w:val="005E75DE"/>
    <w:rsid w:val="005E7962"/>
    <w:rsid w:val="005E7E8C"/>
    <w:rsid w:val="005F01C3"/>
    <w:rsid w:val="005F047E"/>
    <w:rsid w:val="005F0C25"/>
    <w:rsid w:val="005F1056"/>
    <w:rsid w:val="005F117D"/>
    <w:rsid w:val="005F1802"/>
    <w:rsid w:val="005F23D7"/>
    <w:rsid w:val="005F3E46"/>
    <w:rsid w:val="005F44C1"/>
    <w:rsid w:val="005F4AC9"/>
    <w:rsid w:val="005F5AEF"/>
    <w:rsid w:val="005F7053"/>
    <w:rsid w:val="00600327"/>
    <w:rsid w:val="0060075C"/>
    <w:rsid w:val="00600BCB"/>
    <w:rsid w:val="006027A9"/>
    <w:rsid w:val="0060306D"/>
    <w:rsid w:val="00603435"/>
    <w:rsid w:val="00603E85"/>
    <w:rsid w:val="0060452A"/>
    <w:rsid w:val="006049CC"/>
    <w:rsid w:val="006067DC"/>
    <w:rsid w:val="00611604"/>
    <w:rsid w:val="00612095"/>
    <w:rsid w:val="006133A0"/>
    <w:rsid w:val="00613C03"/>
    <w:rsid w:val="00613DBC"/>
    <w:rsid w:val="00614DCA"/>
    <w:rsid w:val="00614E73"/>
    <w:rsid w:val="0061593C"/>
    <w:rsid w:val="00615A9A"/>
    <w:rsid w:val="00615B06"/>
    <w:rsid w:val="00615D81"/>
    <w:rsid w:val="00616607"/>
    <w:rsid w:val="00621C2D"/>
    <w:rsid w:val="00622182"/>
    <w:rsid w:val="006228B4"/>
    <w:rsid w:val="00622DD6"/>
    <w:rsid w:val="00623C12"/>
    <w:rsid w:val="00624B9C"/>
    <w:rsid w:val="0062620D"/>
    <w:rsid w:val="0062644D"/>
    <w:rsid w:val="006264FB"/>
    <w:rsid w:val="00626D6B"/>
    <w:rsid w:val="00626ED2"/>
    <w:rsid w:val="0062711D"/>
    <w:rsid w:val="0062725C"/>
    <w:rsid w:val="00627B1E"/>
    <w:rsid w:val="006300F9"/>
    <w:rsid w:val="00630496"/>
    <w:rsid w:val="0063061A"/>
    <w:rsid w:val="00631B64"/>
    <w:rsid w:val="00631C42"/>
    <w:rsid w:val="00631C54"/>
    <w:rsid w:val="006325E4"/>
    <w:rsid w:val="00633E2B"/>
    <w:rsid w:val="00633F92"/>
    <w:rsid w:val="00634725"/>
    <w:rsid w:val="00634AAB"/>
    <w:rsid w:val="00635487"/>
    <w:rsid w:val="0063596B"/>
    <w:rsid w:val="00636872"/>
    <w:rsid w:val="00641A29"/>
    <w:rsid w:val="00641A87"/>
    <w:rsid w:val="006423E5"/>
    <w:rsid w:val="0064334F"/>
    <w:rsid w:val="00643B62"/>
    <w:rsid w:val="00643D66"/>
    <w:rsid w:val="00644EA6"/>
    <w:rsid w:val="0064540E"/>
    <w:rsid w:val="00645410"/>
    <w:rsid w:val="00646292"/>
    <w:rsid w:val="0064647C"/>
    <w:rsid w:val="00646510"/>
    <w:rsid w:val="006467DD"/>
    <w:rsid w:val="006504C1"/>
    <w:rsid w:val="00650518"/>
    <w:rsid w:val="006511CE"/>
    <w:rsid w:val="00652263"/>
    <w:rsid w:val="006536B0"/>
    <w:rsid w:val="00653BF2"/>
    <w:rsid w:val="00654777"/>
    <w:rsid w:val="00654C75"/>
    <w:rsid w:val="00654E31"/>
    <w:rsid w:val="00655222"/>
    <w:rsid w:val="0065562A"/>
    <w:rsid w:val="00660203"/>
    <w:rsid w:val="0066252F"/>
    <w:rsid w:val="00662CDE"/>
    <w:rsid w:val="00662DE5"/>
    <w:rsid w:val="00663A72"/>
    <w:rsid w:val="00663F15"/>
    <w:rsid w:val="00664221"/>
    <w:rsid w:val="00665616"/>
    <w:rsid w:val="00665CA8"/>
    <w:rsid w:val="00665D69"/>
    <w:rsid w:val="0066622D"/>
    <w:rsid w:val="0066686D"/>
    <w:rsid w:val="00666C4A"/>
    <w:rsid w:val="00666C86"/>
    <w:rsid w:val="00666EED"/>
    <w:rsid w:val="00666FBD"/>
    <w:rsid w:val="00667C6E"/>
    <w:rsid w:val="00667F85"/>
    <w:rsid w:val="0067052F"/>
    <w:rsid w:val="006708E4"/>
    <w:rsid w:val="0067289F"/>
    <w:rsid w:val="00672A0C"/>
    <w:rsid w:val="00672F8E"/>
    <w:rsid w:val="00672FEA"/>
    <w:rsid w:val="006733B5"/>
    <w:rsid w:val="00673861"/>
    <w:rsid w:val="00674486"/>
    <w:rsid w:val="00674B84"/>
    <w:rsid w:val="00675000"/>
    <w:rsid w:val="006753D9"/>
    <w:rsid w:val="00675496"/>
    <w:rsid w:val="006755F1"/>
    <w:rsid w:val="00675A8E"/>
    <w:rsid w:val="00676EEE"/>
    <w:rsid w:val="0067787B"/>
    <w:rsid w:val="00677A39"/>
    <w:rsid w:val="00677C95"/>
    <w:rsid w:val="00677F10"/>
    <w:rsid w:val="0068007E"/>
    <w:rsid w:val="00680BB9"/>
    <w:rsid w:val="00681D54"/>
    <w:rsid w:val="00682619"/>
    <w:rsid w:val="00682666"/>
    <w:rsid w:val="00682B18"/>
    <w:rsid w:val="00682FD7"/>
    <w:rsid w:val="00684145"/>
    <w:rsid w:val="0068414E"/>
    <w:rsid w:val="00684250"/>
    <w:rsid w:val="00684271"/>
    <w:rsid w:val="00684374"/>
    <w:rsid w:val="00685A09"/>
    <w:rsid w:val="00685CBA"/>
    <w:rsid w:val="0068638E"/>
    <w:rsid w:val="0068673C"/>
    <w:rsid w:val="006867AD"/>
    <w:rsid w:val="00687004"/>
    <w:rsid w:val="006905B7"/>
    <w:rsid w:val="00690767"/>
    <w:rsid w:val="00690CF5"/>
    <w:rsid w:val="00690D20"/>
    <w:rsid w:val="0069149E"/>
    <w:rsid w:val="00691593"/>
    <w:rsid w:val="00691F9C"/>
    <w:rsid w:val="0069202F"/>
    <w:rsid w:val="00692747"/>
    <w:rsid w:val="0069283A"/>
    <w:rsid w:val="00692D04"/>
    <w:rsid w:val="00692DD6"/>
    <w:rsid w:val="00693049"/>
    <w:rsid w:val="006939C3"/>
    <w:rsid w:val="0069401B"/>
    <w:rsid w:val="0069454B"/>
    <w:rsid w:val="00694A08"/>
    <w:rsid w:val="00694A62"/>
    <w:rsid w:val="006958BA"/>
    <w:rsid w:val="006965BA"/>
    <w:rsid w:val="00696F11"/>
    <w:rsid w:val="00697EAD"/>
    <w:rsid w:val="00697EAF"/>
    <w:rsid w:val="006A168E"/>
    <w:rsid w:val="006A1F56"/>
    <w:rsid w:val="006A1FA4"/>
    <w:rsid w:val="006A29EE"/>
    <w:rsid w:val="006A3FBB"/>
    <w:rsid w:val="006A4186"/>
    <w:rsid w:val="006A4F05"/>
    <w:rsid w:val="006A5897"/>
    <w:rsid w:val="006A6013"/>
    <w:rsid w:val="006A6681"/>
    <w:rsid w:val="006A6A6E"/>
    <w:rsid w:val="006A6FA5"/>
    <w:rsid w:val="006A7DD7"/>
    <w:rsid w:val="006B04DD"/>
    <w:rsid w:val="006B108D"/>
    <w:rsid w:val="006B1197"/>
    <w:rsid w:val="006B127E"/>
    <w:rsid w:val="006B174C"/>
    <w:rsid w:val="006B4516"/>
    <w:rsid w:val="006B51BD"/>
    <w:rsid w:val="006B5A0B"/>
    <w:rsid w:val="006B608D"/>
    <w:rsid w:val="006B6229"/>
    <w:rsid w:val="006B6C84"/>
    <w:rsid w:val="006B720C"/>
    <w:rsid w:val="006B778B"/>
    <w:rsid w:val="006C03CD"/>
    <w:rsid w:val="006C0A2C"/>
    <w:rsid w:val="006C0CA7"/>
    <w:rsid w:val="006C3631"/>
    <w:rsid w:val="006C44CB"/>
    <w:rsid w:val="006C4D94"/>
    <w:rsid w:val="006C5847"/>
    <w:rsid w:val="006C5BF0"/>
    <w:rsid w:val="006C609A"/>
    <w:rsid w:val="006C60D5"/>
    <w:rsid w:val="006C76B9"/>
    <w:rsid w:val="006C7A29"/>
    <w:rsid w:val="006C7B23"/>
    <w:rsid w:val="006D08E5"/>
    <w:rsid w:val="006D0B4E"/>
    <w:rsid w:val="006D1426"/>
    <w:rsid w:val="006D149E"/>
    <w:rsid w:val="006D1B3D"/>
    <w:rsid w:val="006D252E"/>
    <w:rsid w:val="006D2DA6"/>
    <w:rsid w:val="006D3914"/>
    <w:rsid w:val="006D3FF2"/>
    <w:rsid w:val="006D451B"/>
    <w:rsid w:val="006D49E2"/>
    <w:rsid w:val="006D4E7D"/>
    <w:rsid w:val="006D4F1A"/>
    <w:rsid w:val="006D6255"/>
    <w:rsid w:val="006D65E5"/>
    <w:rsid w:val="006D687A"/>
    <w:rsid w:val="006D7604"/>
    <w:rsid w:val="006D7818"/>
    <w:rsid w:val="006D79C5"/>
    <w:rsid w:val="006D7B10"/>
    <w:rsid w:val="006E0C24"/>
    <w:rsid w:val="006E0D81"/>
    <w:rsid w:val="006E153E"/>
    <w:rsid w:val="006E3ED8"/>
    <w:rsid w:val="006E43A9"/>
    <w:rsid w:val="006E4491"/>
    <w:rsid w:val="006E4551"/>
    <w:rsid w:val="006E4D61"/>
    <w:rsid w:val="006E4D86"/>
    <w:rsid w:val="006E4F10"/>
    <w:rsid w:val="006E5C53"/>
    <w:rsid w:val="006E6673"/>
    <w:rsid w:val="006E68D3"/>
    <w:rsid w:val="006E6B75"/>
    <w:rsid w:val="006E7701"/>
    <w:rsid w:val="006F11D2"/>
    <w:rsid w:val="006F19F2"/>
    <w:rsid w:val="006F1AA2"/>
    <w:rsid w:val="006F1BBD"/>
    <w:rsid w:val="006F23B5"/>
    <w:rsid w:val="006F26C8"/>
    <w:rsid w:val="006F2B0B"/>
    <w:rsid w:val="006F2DCF"/>
    <w:rsid w:val="006F3633"/>
    <w:rsid w:val="006F4C92"/>
    <w:rsid w:val="006F4E84"/>
    <w:rsid w:val="006F5D78"/>
    <w:rsid w:val="006F64C9"/>
    <w:rsid w:val="006F6D21"/>
    <w:rsid w:val="006F7719"/>
    <w:rsid w:val="006F775F"/>
    <w:rsid w:val="00701950"/>
    <w:rsid w:val="00701B38"/>
    <w:rsid w:val="0070206D"/>
    <w:rsid w:val="007031DA"/>
    <w:rsid w:val="007036AB"/>
    <w:rsid w:val="00703F1F"/>
    <w:rsid w:val="007043CC"/>
    <w:rsid w:val="007046CD"/>
    <w:rsid w:val="00705484"/>
    <w:rsid w:val="00705FA3"/>
    <w:rsid w:val="007067F9"/>
    <w:rsid w:val="00706A85"/>
    <w:rsid w:val="00706BBA"/>
    <w:rsid w:val="007072E4"/>
    <w:rsid w:val="007072EC"/>
    <w:rsid w:val="007075FA"/>
    <w:rsid w:val="007076EE"/>
    <w:rsid w:val="00707855"/>
    <w:rsid w:val="00710B20"/>
    <w:rsid w:val="00711135"/>
    <w:rsid w:val="00711977"/>
    <w:rsid w:val="007122C3"/>
    <w:rsid w:val="007126FA"/>
    <w:rsid w:val="0071359B"/>
    <w:rsid w:val="007135F7"/>
    <w:rsid w:val="00713970"/>
    <w:rsid w:val="00714CF5"/>
    <w:rsid w:val="00715449"/>
    <w:rsid w:val="0071565D"/>
    <w:rsid w:val="00715A7A"/>
    <w:rsid w:val="007163DA"/>
    <w:rsid w:val="0071693C"/>
    <w:rsid w:val="007169C4"/>
    <w:rsid w:val="0071744A"/>
    <w:rsid w:val="00717BC1"/>
    <w:rsid w:val="00717D1A"/>
    <w:rsid w:val="00717E90"/>
    <w:rsid w:val="00720588"/>
    <w:rsid w:val="007220C2"/>
    <w:rsid w:val="00722B42"/>
    <w:rsid w:val="00722D52"/>
    <w:rsid w:val="00723A88"/>
    <w:rsid w:val="00724220"/>
    <w:rsid w:val="007243AC"/>
    <w:rsid w:val="0072472E"/>
    <w:rsid w:val="00724922"/>
    <w:rsid w:val="007251E5"/>
    <w:rsid w:val="0072566C"/>
    <w:rsid w:val="00727084"/>
    <w:rsid w:val="007308BC"/>
    <w:rsid w:val="00730B85"/>
    <w:rsid w:val="00731715"/>
    <w:rsid w:val="00732956"/>
    <w:rsid w:val="00732D7F"/>
    <w:rsid w:val="007334B9"/>
    <w:rsid w:val="00735865"/>
    <w:rsid w:val="00735AB5"/>
    <w:rsid w:val="00735C98"/>
    <w:rsid w:val="00736290"/>
    <w:rsid w:val="00736D3C"/>
    <w:rsid w:val="00740E24"/>
    <w:rsid w:val="007417D2"/>
    <w:rsid w:val="00741BA4"/>
    <w:rsid w:val="00742284"/>
    <w:rsid w:val="00742289"/>
    <w:rsid w:val="0074241D"/>
    <w:rsid w:val="007446AE"/>
    <w:rsid w:val="00744A5A"/>
    <w:rsid w:val="00744A81"/>
    <w:rsid w:val="00744BBB"/>
    <w:rsid w:val="00745296"/>
    <w:rsid w:val="00745B27"/>
    <w:rsid w:val="00745C85"/>
    <w:rsid w:val="00745E0E"/>
    <w:rsid w:val="007469B6"/>
    <w:rsid w:val="00746A65"/>
    <w:rsid w:val="007471F5"/>
    <w:rsid w:val="00747232"/>
    <w:rsid w:val="00747CE6"/>
    <w:rsid w:val="00747EB7"/>
    <w:rsid w:val="00747F29"/>
    <w:rsid w:val="007502E2"/>
    <w:rsid w:val="00750639"/>
    <w:rsid w:val="0075127C"/>
    <w:rsid w:val="00751475"/>
    <w:rsid w:val="00753858"/>
    <w:rsid w:val="00753EFE"/>
    <w:rsid w:val="0075404D"/>
    <w:rsid w:val="00754106"/>
    <w:rsid w:val="007552DA"/>
    <w:rsid w:val="00756832"/>
    <w:rsid w:val="00756922"/>
    <w:rsid w:val="00756BC1"/>
    <w:rsid w:val="00756EC7"/>
    <w:rsid w:val="00757817"/>
    <w:rsid w:val="00760D0F"/>
    <w:rsid w:val="007612EA"/>
    <w:rsid w:val="007613BB"/>
    <w:rsid w:val="007613E0"/>
    <w:rsid w:val="00762326"/>
    <w:rsid w:val="00762D5B"/>
    <w:rsid w:val="007640C1"/>
    <w:rsid w:val="00764890"/>
    <w:rsid w:val="0076564D"/>
    <w:rsid w:val="007657B8"/>
    <w:rsid w:val="007659AA"/>
    <w:rsid w:val="00765EB9"/>
    <w:rsid w:val="0076645E"/>
    <w:rsid w:val="00766F64"/>
    <w:rsid w:val="00767A95"/>
    <w:rsid w:val="00767F16"/>
    <w:rsid w:val="00771606"/>
    <w:rsid w:val="00771854"/>
    <w:rsid w:val="00771A15"/>
    <w:rsid w:val="0077214D"/>
    <w:rsid w:val="00772930"/>
    <w:rsid w:val="00773FC1"/>
    <w:rsid w:val="00774418"/>
    <w:rsid w:val="00774841"/>
    <w:rsid w:val="00774A31"/>
    <w:rsid w:val="00775B93"/>
    <w:rsid w:val="00776907"/>
    <w:rsid w:val="00777927"/>
    <w:rsid w:val="00780518"/>
    <w:rsid w:val="00780635"/>
    <w:rsid w:val="00780700"/>
    <w:rsid w:val="007809CA"/>
    <w:rsid w:val="00781490"/>
    <w:rsid w:val="00781612"/>
    <w:rsid w:val="00781627"/>
    <w:rsid w:val="00781EBE"/>
    <w:rsid w:val="00782B30"/>
    <w:rsid w:val="00782EE2"/>
    <w:rsid w:val="00783284"/>
    <w:rsid w:val="00783B73"/>
    <w:rsid w:val="007848FC"/>
    <w:rsid w:val="00784BD2"/>
    <w:rsid w:val="00784D0E"/>
    <w:rsid w:val="00786938"/>
    <w:rsid w:val="007869D1"/>
    <w:rsid w:val="007873A5"/>
    <w:rsid w:val="007914F5"/>
    <w:rsid w:val="0079177E"/>
    <w:rsid w:val="007917A0"/>
    <w:rsid w:val="007917B7"/>
    <w:rsid w:val="00791DB9"/>
    <w:rsid w:val="00791E2C"/>
    <w:rsid w:val="007936B8"/>
    <w:rsid w:val="0079488B"/>
    <w:rsid w:val="0079543D"/>
    <w:rsid w:val="0079569D"/>
    <w:rsid w:val="007958AF"/>
    <w:rsid w:val="0079688A"/>
    <w:rsid w:val="007A055D"/>
    <w:rsid w:val="007A0CE4"/>
    <w:rsid w:val="007A128B"/>
    <w:rsid w:val="007A2443"/>
    <w:rsid w:val="007A2BB7"/>
    <w:rsid w:val="007A2BB9"/>
    <w:rsid w:val="007A3A59"/>
    <w:rsid w:val="007A3F7C"/>
    <w:rsid w:val="007A46D8"/>
    <w:rsid w:val="007A691F"/>
    <w:rsid w:val="007A6B1C"/>
    <w:rsid w:val="007A7362"/>
    <w:rsid w:val="007A73C1"/>
    <w:rsid w:val="007A7766"/>
    <w:rsid w:val="007A77C2"/>
    <w:rsid w:val="007A7BC9"/>
    <w:rsid w:val="007B02E5"/>
    <w:rsid w:val="007B0767"/>
    <w:rsid w:val="007B11A8"/>
    <w:rsid w:val="007B17E4"/>
    <w:rsid w:val="007B2074"/>
    <w:rsid w:val="007B2759"/>
    <w:rsid w:val="007B2CF3"/>
    <w:rsid w:val="007B2D07"/>
    <w:rsid w:val="007B2EAA"/>
    <w:rsid w:val="007B482A"/>
    <w:rsid w:val="007B5BF0"/>
    <w:rsid w:val="007B5F64"/>
    <w:rsid w:val="007B5F7C"/>
    <w:rsid w:val="007B6B1E"/>
    <w:rsid w:val="007B6F5D"/>
    <w:rsid w:val="007B787B"/>
    <w:rsid w:val="007B7B94"/>
    <w:rsid w:val="007B7BDE"/>
    <w:rsid w:val="007C0B04"/>
    <w:rsid w:val="007C0CFD"/>
    <w:rsid w:val="007C147F"/>
    <w:rsid w:val="007C16A8"/>
    <w:rsid w:val="007C1883"/>
    <w:rsid w:val="007C2C78"/>
    <w:rsid w:val="007C2DEC"/>
    <w:rsid w:val="007C3386"/>
    <w:rsid w:val="007C3796"/>
    <w:rsid w:val="007C407A"/>
    <w:rsid w:val="007C5902"/>
    <w:rsid w:val="007C5F2E"/>
    <w:rsid w:val="007C6516"/>
    <w:rsid w:val="007C6CA4"/>
    <w:rsid w:val="007C6DA0"/>
    <w:rsid w:val="007C7AA6"/>
    <w:rsid w:val="007D0138"/>
    <w:rsid w:val="007D03EF"/>
    <w:rsid w:val="007D1270"/>
    <w:rsid w:val="007D12E0"/>
    <w:rsid w:val="007D1902"/>
    <w:rsid w:val="007D1B0A"/>
    <w:rsid w:val="007D26B4"/>
    <w:rsid w:val="007D2A17"/>
    <w:rsid w:val="007D2CB6"/>
    <w:rsid w:val="007D2EC7"/>
    <w:rsid w:val="007D3041"/>
    <w:rsid w:val="007D320E"/>
    <w:rsid w:val="007D347C"/>
    <w:rsid w:val="007D3C84"/>
    <w:rsid w:val="007D3F89"/>
    <w:rsid w:val="007D436C"/>
    <w:rsid w:val="007D4F5A"/>
    <w:rsid w:val="007D5071"/>
    <w:rsid w:val="007D61E9"/>
    <w:rsid w:val="007D7252"/>
    <w:rsid w:val="007D754F"/>
    <w:rsid w:val="007D7718"/>
    <w:rsid w:val="007E0D13"/>
    <w:rsid w:val="007E0EBE"/>
    <w:rsid w:val="007E10FA"/>
    <w:rsid w:val="007E1215"/>
    <w:rsid w:val="007E2B69"/>
    <w:rsid w:val="007E2D31"/>
    <w:rsid w:val="007E3191"/>
    <w:rsid w:val="007E393F"/>
    <w:rsid w:val="007E3BB0"/>
    <w:rsid w:val="007E3E07"/>
    <w:rsid w:val="007E4B64"/>
    <w:rsid w:val="007E4C3F"/>
    <w:rsid w:val="007E4FC3"/>
    <w:rsid w:val="007E5A63"/>
    <w:rsid w:val="007E74FC"/>
    <w:rsid w:val="007E7B25"/>
    <w:rsid w:val="007E7B4A"/>
    <w:rsid w:val="007E7BFD"/>
    <w:rsid w:val="007F010C"/>
    <w:rsid w:val="007F0733"/>
    <w:rsid w:val="007F0834"/>
    <w:rsid w:val="007F0AFD"/>
    <w:rsid w:val="007F1817"/>
    <w:rsid w:val="007F1C8E"/>
    <w:rsid w:val="007F1EFF"/>
    <w:rsid w:val="007F2269"/>
    <w:rsid w:val="007F23F8"/>
    <w:rsid w:val="007F3D63"/>
    <w:rsid w:val="007F4744"/>
    <w:rsid w:val="007F4756"/>
    <w:rsid w:val="007F4767"/>
    <w:rsid w:val="007F502E"/>
    <w:rsid w:val="007F5F54"/>
    <w:rsid w:val="007F7184"/>
    <w:rsid w:val="008010E4"/>
    <w:rsid w:val="00801BF5"/>
    <w:rsid w:val="008025D7"/>
    <w:rsid w:val="00804AF6"/>
    <w:rsid w:val="008061F1"/>
    <w:rsid w:val="00807185"/>
    <w:rsid w:val="008077BB"/>
    <w:rsid w:val="008077FF"/>
    <w:rsid w:val="00807960"/>
    <w:rsid w:val="00807C56"/>
    <w:rsid w:val="00807F4B"/>
    <w:rsid w:val="00810102"/>
    <w:rsid w:val="008106B1"/>
    <w:rsid w:val="00810874"/>
    <w:rsid w:val="00810C11"/>
    <w:rsid w:val="00810FA4"/>
    <w:rsid w:val="008110F7"/>
    <w:rsid w:val="0081197B"/>
    <w:rsid w:val="00811B85"/>
    <w:rsid w:val="00812311"/>
    <w:rsid w:val="008126FA"/>
    <w:rsid w:val="008129C7"/>
    <w:rsid w:val="00812DA1"/>
    <w:rsid w:val="008138A3"/>
    <w:rsid w:val="00813D41"/>
    <w:rsid w:val="00814021"/>
    <w:rsid w:val="0081424B"/>
    <w:rsid w:val="00814D7D"/>
    <w:rsid w:val="008152CC"/>
    <w:rsid w:val="00815A69"/>
    <w:rsid w:val="00815DE1"/>
    <w:rsid w:val="00815EE6"/>
    <w:rsid w:val="008162A8"/>
    <w:rsid w:val="00816EDA"/>
    <w:rsid w:val="008170A4"/>
    <w:rsid w:val="008170FB"/>
    <w:rsid w:val="00817298"/>
    <w:rsid w:val="008175C2"/>
    <w:rsid w:val="0081764C"/>
    <w:rsid w:val="0082009D"/>
    <w:rsid w:val="00820188"/>
    <w:rsid w:val="00820494"/>
    <w:rsid w:val="00820C50"/>
    <w:rsid w:val="0082139E"/>
    <w:rsid w:val="008220BB"/>
    <w:rsid w:val="0082213D"/>
    <w:rsid w:val="008221EE"/>
    <w:rsid w:val="00822591"/>
    <w:rsid w:val="00822B00"/>
    <w:rsid w:val="00822E6D"/>
    <w:rsid w:val="008237A7"/>
    <w:rsid w:val="00824972"/>
    <w:rsid w:val="00824AFD"/>
    <w:rsid w:val="008251EA"/>
    <w:rsid w:val="0082565C"/>
    <w:rsid w:val="0082614F"/>
    <w:rsid w:val="008267A1"/>
    <w:rsid w:val="00826FF3"/>
    <w:rsid w:val="00827311"/>
    <w:rsid w:val="00827B67"/>
    <w:rsid w:val="008302ED"/>
    <w:rsid w:val="00830431"/>
    <w:rsid w:val="00830883"/>
    <w:rsid w:val="00830CF3"/>
    <w:rsid w:val="00830D3B"/>
    <w:rsid w:val="00831218"/>
    <w:rsid w:val="00831BC4"/>
    <w:rsid w:val="0083286A"/>
    <w:rsid w:val="0083287A"/>
    <w:rsid w:val="008329F6"/>
    <w:rsid w:val="00832C2D"/>
    <w:rsid w:val="00832E74"/>
    <w:rsid w:val="00833157"/>
    <w:rsid w:val="00833548"/>
    <w:rsid w:val="008336E7"/>
    <w:rsid w:val="008349CD"/>
    <w:rsid w:val="00835251"/>
    <w:rsid w:val="00835C3B"/>
    <w:rsid w:val="00835D0D"/>
    <w:rsid w:val="008360DC"/>
    <w:rsid w:val="00836B19"/>
    <w:rsid w:val="00837486"/>
    <w:rsid w:val="00840068"/>
    <w:rsid w:val="0084035B"/>
    <w:rsid w:val="00840E91"/>
    <w:rsid w:val="008417DD"/>
    <w:rsid w:val="00841833"/>
    <w:rsid w:val="00841CFD"/>
    <w:rsid w:val="008424A8"/>
    <w:rsid w:val="00843512"/>
    <w:rsid w:val="0084381F"/>
    <w:rsid w:val="008455E4"/>
    <w:rsid w:val="0084577B"/>
    <w:rsid w:val="00845B8B"/>
    <w:rsid w:val="008466C5"/>
    <w:rsid w:val="0084743F"/>
    <w:rsid w:val="00847492"/>
    <w:rsid w:val="00847562"/>
    <w:rsid w:val="00847B58"/>
    <w:rsid w:val="00850330"/>
    <w:rsid w:val="008503DB"/>
    <w:rsid w:val="00850517"/>
    <w:rsid w:val="008505C0"/>
    <w:rsid w:val="00850AC2"/>
    <w:rsid w:val="00850B41"/>
    <w:rsid w:val="00850B70"/>
    <w:rsid w:val="00851321"/>
    <w:rsid w:val="008515F7"/>
    <w:rsid w:val="008526E1"/>
    <w:rsid w:val="00853256"/>
    <w:rsid w:val="008534AA"/>
    <w:rsid w:val="008548B5"/>
    <w:rsid w:val="00854E4F"/>
    <w:rsid w:val="00855013"/>
    <w:rsid w:val="00855117"/>
    <w:rsid w:val="0085525B"/>
    <w:rsid w:val="00855A07"/>
    <w:rsid w:val="00855B8E"/>
    <w:rsid w:val="00855D1E"/>
    <w:rsid w:val="00855EBB"/>
    <w:rsid w:val="00856042"/>
    <w:rsid w:val="00856BC1"/>
    <w:rsid w:val="008611B8"/>
    <w:rsid w:val="00862356"/>
    <w:rsid w:val="0086298C"/>
    <w:rsid w:val="00863C5C"/>
    <w:rsid w:val="00864064"/>
    <w:rsid w:val="0086432D"/>
    <w:rsid w:val="00864BDC"/>
    <w:rsid w:val="0086510A"/>
    <w:rsid w:val="008658E5"/>
    <w:rsid w:val="00865B10"/>
    <w:rsid w:val="00865E89"/>
    <w:rsid w:val="00866554"/>
    <w:rsid w:val="0086657F"/>
    <w:rsid w:val="00866657"/>
    <w:rsid w:val="00866E57"/>
    <w:rsid w:val="00866FAB"/>
    <w:rsid w:val="008673F5"/>
    <w:rsid w:val="00867780"/>
    <w:rsid w:val="00867C6E"/>
    <w:rsid w:val="008709A6"/>
    <w:rsid w:val="0087155C"/>
    <w:rsid w:val="008722A5"/>
    <w:rsid w:val="008729D4"/>
    <w:rsid w:val="00872B18"/>
    <w:rsid w:val="00874252"/>
    <w:rsid w:val="00874F35"/>
    <w:rsid w:val="00875460"/>
    <w:rsid w:val="00875C56"/>
    <w:rsid w:val="0087610B"/>
    <w:rsid w:val="0087766D"/>
    <w:rsid w:val="008802C1"/>
    <w:rsid w:val="00880A88"/>
    <w:rsid w:val="00881523"/>
    <w:rsid w:val="00881549"/>
    <w:rsid w:val="008816BF"/>
    <w:rsid w:val="0088181C"/>
    <w:rsid w:val="0088195E"/>
    <w:rsid w:val="00881B3B"/>
    <w:rsid w:val="00885143"/>
    <w:rsid w:val="00885382"/>
    <w:rsid w:val="00885BE0"/>
    <w:rsid w:val="00885F31"/>
    <w:rsid w:val="008862CA"/>
    <w:rsid w:val="00886518"/>
    <w:rsid w:val="00886BDC"/>
    <w:rsid w:val="00887308"/>
    <w:rsid w:val="00887BD7"/>
    <w:rsid w:val="008907BD"/>
    <w:rsid w:val="00890A2E"/>
    <w:rsid w:val="008918D1"/>
    <w:rsid w:val="008924DF"/>
    <w:rsid w:val="008925F5"/>
    <w:rsid w:val="008926C7"/>
    <w:rsid w:val="00892918"/>
    <w:rsid w:val="00892DC5"/>
    <w:rsid w:val="0089375E"/>
    <w:rsid w:val="0089381F"/>
    <w:rsid w:val="00894311"/>
    <w:rsid w:val="008943BF"/>
    <w:rsid w:val="00894571"/>
    <w:rsid w:val="0089477E"/>
    <w:rsid w:val="008948F7"/>
    <w:rsid w:val="0089586E"/>
    <w:rsid w:val="00895EE1"/>
    <w:rsid w:val="00896083"/>
    <w:rsid w:val="008A2F16"/>
    <w:rsid w:val="008A3B0E"/>
    <w:rsid w:val="008A3B42"/>
    <w:rsid w:val="008A430B"/>
    <w:rsid w:val="008A4718"/>
    <w:rsid w:val="008A5EFF"/>
    <w:rsid w:val="008A60E1"/>
    <w:rsid w:val="008A6883"/>
    <w:rsid w:val="008A6A1A"/>
    <w:rsid w:val="008A6D3B"/>
    <w:rsid w:val="008A755E"/>
    <w:rsid w:val="008A7F39"/>
    <w:rsid w:val="008B07A0"/>
    <w:rsid w:val="008B083D"/>
    <w:rsid w:val="008B14F4"/>
    <w:rsid w:val="008B16F5"/>
    <w:rsid w:val="008B1DC4"/>
    <w:rsid w:val="008B20CB"/>
    <w:rsid w:val="008B2A43"/>
    <w:rsid w:val="008B2F81"/>
    <w:rsid w:val="008B36DA"/>
    <w:rsid w:val="008B3A9B"/>
    <w:rsid w:val="008B430A"/>
    <w:rsid w:val="008B4603"/>
    <w:rsid w:val="008B47EE"/>
    <w:rsid w:val="008B514A"/>
    <w:rsid w:val="008B568B"/>
    <w:rsid w:val="008B584E"/>
    <w:rsid w:val="008B5AC2"/>
    <w:rsid w:val="008B6C4C"/>
    <w:rsid w:val="008B7338"/>
    <w:rsid w:val="008B7600"/>
    <w:rsid w:val="008B7A27"/>
    <w:rsid w:val="008B7DF6"/>
    <w:rsid w:val="008C0507"/>
    <w:rsid w:val="008C0B0E"/>
    <w:rsid w:val="008C0EC9"/>
    <w:rsid w:val="008C21DF"/>
    <w:rsid w:val="008C2993"/>
    <w:rsid w:val="008C2A87"/>
    <w:rsid w:val="008C31E7"/>
    <w:rsid w:val="008C3D69"/>
    <w:rsid w:val="008C4098"/>
    <w:rsid w:val="008C4977"/>
    <w:rsid w:val="008C4CDA"/>
    <w:rsid w:val="008C509D"/>
    <w:rsid w:val="008C5990"/>
    <w:rsid w:val="008C5B2E"/>
    <w:rsid w:val="008C64D3"/>
    <w:rsid w:val="008C6970"/>
    <w:rsid w:val="008C6C4D"/>
    <w:rsid w:val="008C6D0D"/>
    <w:rsid w:val="008C7449"/>
    <w:rsid w:val="008D023C"/>
    <w:rsid w:val="008D0345"/>
    <w:rsid w:val="008D1166"/>
    <w:rsid w:val="008D14B3"/>
    <w:rsid w:val="008D1703"/>
    <w:rsid w:val="008D2C00"/>
    <w:rsid w:val="008D3530"/>
    <w:rsid w:val="008D3D42"/>
    <w:rsid w:val="008D4320"/>
    <w:rsid w:val="008D4C0A"/>
    <w:rsid w:val="008D4EBF"/>
    <w:rsid w:val="008D5144"/>
    <w:rsid w:val="008D5BFA"/>
    <w:rsid w:val="008D6135"/>
    <w:rsid w:val="008D69FA"/>
    <w:rsid w:val="008D71DE"/>
    <w:rsid w:val="008E061F"/>
    <w:rsid w:val="008E08DF"/>
    <w:rsid w:val="008E0BC5"/>
    <w:rsid w:val="008E0CD1"/>
    <w:rsid w:val="008E0E8B"/>
    <w:rsid w:val="008E177A"/>
    <w:rsid w:val="008E25CE"/>
    <w:rsid w:val="008E282E"/>
    <w:rsid w:val="008E3150"/>
    <w:rsid w:val="008E3197"/>
    <w:rsid w:val="008E3404"/>
    <w:rsid w:val="008E397F"/>
    <w:rsid w:val="008E47D9"/>
    <w:rsid w:val="008E4E64"/>
    <w:rsid w:val="008E503C"/>
    <w:rsid w:val="008E6A76"/>
    <w:rsid w:val="008E711A"/>
    <w:rsid w:val="008E7D30"/>
    <w:rsid w:val="008F0083"/>
    <w:rsid w:val="008F022A"/>
    <w:rsid w:val="008F0897"/>
    <w:rsid w:val="008F1468"/>
    <w:rsid w:val="008F1E55"/>
    <w:rsid w:val="008F2111"/>
    <w:rsid w:val="008F282C"/>
    <w:rsid w:val="008F337F"/>
    <w:rsid w:val="008F3C52"/>
    <w:rsid w:val="008F3D3B"/>
    <w:rsid w:val="008F5967"/>
    <w:rsid w:val="008F5992"/>
    <w:rsid w:val="008F5C8C"/>
    <w:rsid w:val="008F68AA"/>
    <w:rsid w:val="008F726D"/>
    <w:rsid w:val="008F7C81"/>
    <w:rsid w:val="008F7FFD"/>
    <w:rsid w:val="0090085A"/>
    <w:rsid w:val="00901480"/>
    <w:rsid w:val="00901C1B"/>
    <w:rsid w:val="00901EFD"/>
    <w:rsid w:val="00902527"/>
    <w:rsid w:val="009027CA"/>
    <w:rsid w:val="0090373A"/>
    <w:rsid w:val="0090377A"/>
    <w:rsid w:val="0090398B"/>
    <w:rsid w:val="00904BC2"/>
    <w:rsid w:val="00904E77"/>
    <w:rsid w:val="009058B6"/>
    <w:rsid w:val="009066C5"/>
    <w:rsid w:val="009070D6"/>
    <w:rsid w:val="00910149"/>
    <w:rsid w:val="00910AA8"/>
    <w:rsid w:val="0091100F"/>
    <w:rsid w:val="00911BA0"/>
    <w:rsid w:val="00912901"/>
    <w:rsid w:val="00912C1F"/>
    <w:rsid w:val="00912D3C"/>
    <w:rsid w:val="00912EDD"/>
    <w:rsid w:val="00913F16"/>
    <w:rsid w:val="00914F95"/>
    <w:rsid w:val="009157C3"/>
    <w:rsid w:val="009160D6"/>
    <w:rsid w:val="00916A11"/>
    <w:rsid w:val="00916B0E"/>
    <w:rsid w:val="0091710B"/>
    <w:rsid w:val="009174C3"/>
    <w:rsid w:val="009175A6"/>
    <w:rsid w:val="0092103B"/>
    <w:rsid w:val="009216C5"/>
    <w:rsid w:val="00921CFD"/>
    <w:rsid w:val="009228D5"/>
    <w:rsid w:val="0092396B"/>
    <w:rsid w:val="00923A57"/>
    <w:rsid w:val="00924C73"/>
    <w:rsid w:val="00924DFA"/>
    <w:rsid w:val="0092563F"/>
    <w:rsid w:val="009259EC"/>
    <w:rsid w:val="00926452"/>
    <w:rsid w:val="0092665C"/>
    <w:rsid w:val="00927533"/>
    <w:rsid w:val="00927FB7"/>
    <w:rsid w:val="009300A8"/>
    <w:rsid w:val="00930CBD"/>
    <w:rsid w:val="00930DC4"/>
    <w:rsid w:val="00930FA2"/>
    <w:rsid w:val="009313B8"/>
    <w:rsid w:val="00931B64"/>
    <w:rsid w:val="00932073"/>
    <w:rsid w:val="0093219B"/>
    <w:rsid w:val="009323F6"/>
    <w:rsid w:val="00933487"/>
    <w:rsid w:val="00933B50"/>
    <w:rsid w:val="0093421A"/>
    <w:rsid w:val="00934F12"/>
    <w:rsid w:val="00934FBC"/>
    <w:rsid w:val="00935E6F"/>
    <w:rsid w:val="00936131"/>
    <w:rsid w:val="00936397"/>
    <w:rsid w:val="0093757F"/>
    <w:rsid w:val="00937AD1"/>
    <w:rsid w:val="0094029C"/>
    <w:rsid w:val="00941530"/>
    <w:rsid w:val="00941611"/>
    <w:rsid w:val="00941AB5"/>
    <w:rsid w:val="00942146"/>
    <w:rsid w:val="0094265D"/>
    <w:rsid w:val="00943194"/>
    <w:rsid w:val="009433A5"/>
    <w:rsid w:val="00943C94"/>
    <w:rsid w:val="0094411C"/>
    <w:rsid w:val="00945979"/>
    <w:rsid w:val="00945B90"/>
    <w:rsid w:val="009467AC"/>
    <w:rsid w:val="009501D8"/>
    <w:rsid w:val="009504B3"/>
    <w:rsid w:val="009520D3"/>
    <w:rsid w:val="00952217"/>
    <w:rsid w:val="00952ABF"/>
    <w:rsid w:val="00953361"/>
    <w:rsid w:val="0095446B"/>
    <w:rsid w:val="009545DE"/>
    <w:rsid w:val="0095491B"/>
    <w:rsid w:val="00954F54"/>
    <w:rsid w:val="00956A27"/>
    <w:rsid w:val="00956CEF"/>
    <w:rsid w:val="00957846"/>
    <w:rsid w:val="009578A7"/>
    <w:rsid w:val="00957A2E"/>
    <w:rsid w:val="00957E90"/>
    <w:rsid w:val="009609BA"/>
    <w:rsid w:val="00960DA1"/>
    <w:rsid w:val="009614F6"/>
    <w:rsid w:val="009616D0"/>
    <w:rsid w:val="00961934"/>
    <w:rsid w:val="00961935"/>
    <w:rsid w:val="00962976"/>
    <w:rsid w:val="00962B17"/>
    <w:rsid w:val="00962B79"/>
    <w:rsid w:val="00962B93"/>
    <w:rsid w:val="00964131"/>
    <w:rsid w:val="00965FFE"/>
    <w:rsid w:val="00966A94"/>
    <w:rsid w:val="009704A0"/>
    <w:rsid w:val="00971DEA"/>
    <w:rsid w:val="00972B92"/>
    <w:rsid w:val="009731B1"/>
    <w:rsid w:val="0097330F"/>
    <w:rsid w:val="009734ED"/>
    <w:rsid w:val="00974B17"/>
    <w:rsid w:val="00974CF5"/>
    <w:rsid w:val="009757CC"/>
    <w:rsid w:val="00975B18"/>
    <w:rsid w:val="0097602A"/>
    <w:rsid w:val="009770B6"/>
    <w:rsid w:val="00977A73"/>
    <w:rsid w:val="00977C4D"/>
    <w:rsid w:val="00980297"/>
    <w:rsid w:val="00980484"/>
    <w:rsid w:val="009818D9"/>
    <w:rsid w:val="009832F1"/>
    <w:rsid w:val="0098399D"/>
    <w:rsid w:val="00983C0F"/>
    <w:rsid w:val="00983E4B"/>
    <w:rsid w:val="0098425C"/>
    <w:rsid w:val="00984484"/>
    <w:rsid w:val="0098449F"/>
    <w:rsid w:val="009845B8"/>
    <w:rsid w:val="009855CF"/>
    <w:rsid w:val="00985B49"/>
    <w:rsid w:val="0098631D"/>
    <w:rsid w:val="00986A9A"/>
    <w:rsid w:val="00987477"/>
    <w:rsid w:val="009876A5"/>
    <w:rsid w:val="009879C8"/>
    <w:rsid w:val="0099057B"/>
    <w:rsid w:val="0099094B"/>
    <w:rsid w:val="009916A8"/>
    <w:rsid w:val="00991E05"/>
    <w:rsid w:val="009926D1"/>
    <w:rsid w:val="009926E9"/>
    <w:rsid w:val="009926F8"/>
    <w:rsid w:val="00994D00"/>
    <w:rsid w:val="00994DF1"/>
    <w:rsid w:val="00994F90"/>
    <w:rsid w:val="00995047"/>
    <w:rsid w:val="009951E1"/>
    <w:rsid w:val="00997088"/>
    <w:rsid w:val="00997335"/>
    <w:rsid w:val="00997554"/>
    <w:rsid w:val="009A0ABC"/>
    <w:rsid w:val="009A0B4F"/>
    <w:rsid w:val="009A176D"/>
    <w:rsid w:val="009A201B"/>
    <w:rsid w:val="009A2FC8"/>
    <w:rsid w:val="009A3725"/>
    <w:rsid w:val="009A3862"/>
    <w:rsid w:val="009A4963"/>
    <w:rsid w:val="009A52F3"/>
    <w:rsid w:val="009A65CA"/>
    <w:rsid w:val="009A6BA8"/>
    <w:rsid w:val="009A75C0"/>
    <w:rsid w:val="009B120B"/>
    <w:rsid w:val="009B1545"/>
    <w:rsid w:val="009B21E6"/>
    <w:rsid w:val="009B28AC"/>
    <w:rsid w:val="009B44F0"/>
    <w:rsid w:val="009B535C"/>
    <w:rsid w:val="009B595E"/>
    <w:rsid w:val="009B5996"/>
    <w:rsid w:val="009B630B"/>
    <w:rsid w:val="009B6D3D"/>
    <w:rsid w:val="009B732A"/>
    <w:rsid w:val="009B7CB8"/>
    <w:rsid w:val="009C03D4"/>
    <w:rsid w:val="009C059B"/>
    <w:rsid w:val="009C146C"/>
    <w:rsid w:val="009C1A51"/>
    <w:rsid w:val="009C1BAE"/>
    <w:rsid w:val="009C1FCA"/>
    <w:rsid w:val="009C252E"/>
    <w:rsid w:val="009C26CB"/>
    <w:rsid w:val="009C2EDF"/>
    <w:rsid w:val="009C3484"/>
    <w:rsid w:val="009C5947"/>
    <w:rsid w:val="009C5FD1"/>
    <w:rsid w:val="009C7089"/>
    <w:rsid w:val="009D0152"/>
    <w:rsid w:val="009D1F8B"/>
    <w:rsid w:val="009D245F"/>
    <w:rsid w:val="009D2BE5"/>
    <w:rsid w:val="009D2CDE"/>
    <w:rsid w:val="009D2F5A"/>
    <w:rsid w:val="009D350B"/>
    <w:rsid w:val="009D35AC"/>
    <w:rsid w:val="009D4E82"/>
    <w:rsid w:val="009D5313"/>
    <w:rsid w:val="009D5FB3"/>
    <w:rsid w:val="009D68CD"/>
    <w:rsid w:val="009D7553"/>
    <w:rsid w:val="009D76AE"/>
    <w:rsid w:val="009D775A"/>
    <w:rsid w:val="009D785A"/>
    <w:rsid w:val="009D7864"/>
    <w:rsid w:val="009D78BA"/>
    <w:rsid w:val="009E02A2"/>
    <w:rsid w:val="009E0350"/>
    <w:rsid w:val="009E0FCF"/>
    <w:rsid w:val="009E19B5"/>
    <w:rsid w:val="009E204F"/>
    <w:rsid w:val="009E2697"/>
    <w:rsid w:val="009E291E"/>
    <w:rsid w:val="009E2C91"/>
    <w:rsid w:val="009E301A"/>
    <w:rsid w:val="009E3608"/>
    <w:rsid w:val="009E371D"/>
    <w:rsid w:val="009E384A"/>
    <w:rsid w:val="009E3D37"/>
    <w:rsid w:val="009E4595"/>
    <w:rsid w:val="009E4D61"/>
    <w:rsid w:val="009E5889"/>
    <w:rsid w:val="009E6647"/>
    <w:rsid w:val="009E6FC1"/>
    <w:rsid w:val="009E7774"/>
    <w:rsid w:val="009E783D"/>
    <w:rsid w:val="009F02C4"/>
    <w:rsid w:val="009F13B6"/>
    <w:rsid w:val="009F1484"/>
    <w:rsid w:val="009F24BD"/>
    <w:rsid w:val="009F552F"/>
    <w:rsid w:val="009F5DDA"/>
    <w:rsid w:val="009F6040"/>
    <w:rsid w:val="009F686A"/>
    <w:rsid w:val="009F6E98"/>
    <w:rsid w:val="009F6FFF"/>
    <w:rsid w:val="009F7EB7"/>
    <w:rsid w:val="00A000C5"/>
    <w:rsid w:val="00A00204"/>
    <w:rsid w:val="00A00264"/>
    <w:rsid w:val="00A00BCE"/>
    <w:rsid w:val="00A00DFB"/>
    <w:rsid w:val="00A00FCC"/>
    <w:rsid w:val="00A01C02"/>
    <w:rsid w:val="00A034BC"/>
    <w:rsid w:val="00A041C0"/>
    <w:rsid w:val="00A041E9"/>
    <w:rsid w:val="00A04DC5"/>
    <w:rsid w:val="00A060D6"/>
    <w:rsid w:val="00A0610C"/>
    <w:rsid w:val="00A062D2"/>
    <w:rsid w:val="00A071CF"/>
    <w:rsid w:val="00A0733D"/>
    <w:rsid w:val="00A077AE"/>
    <w:rsid w:val="00A10B75"/>
    <w:rsid w:val="00A112BF"/>
    <w:rsid w:val="00A1238D"/>
    <w:rsid w:val="00A12441"/>
    <w:rsid w:val="00A1269A"/>
    <w:rsid w:val="00A13079"/>
    <w:rsid w:val="00A140EF"/>
    <w:rsid w:val="00A140FC"/>
    <w:rsid w:val="00A14495"/>
    <w:rsid w:val="00A14A24"/>
    <w:rsid w:val="00A1536B"/>
    <w:rsid w:val="00A15519"/>
    <w:rsid w:val="00A15AB7"/>
    <w:rsid w:val="00A15D68"/>
    <w:rsid w:val="00A16CD8"/>
    <w:rsid w:val="00A16EEB"/>
    <w:rsid w:val="00A1722F"/>
    <w:rsid w:val="00A215DA"/>
    <w:rsid w:val="00A2181F"/>
    <w:rsid w:val="00A24250"/>
    <w:rsid w:val="00A24777"/>
    <w:rsid w:val="00A25BFE"/>
    <w:rsid w:val="00A260E5"/>
    <w:rsid w:val="00A26413"/>
    <w:rsid w:val="00A26C52"/>
    <w:rsid w:val="00A26FCE"/>
    <w:rsid w:val="00A2759D"/>
    <w:rsid w:val="00A27B68"/>
    <w:rsid w:val="00A3017E"/>
    <w:rsid w:val="00A30552"/>
    <w:rsid w:val="00A313E8"/>
    <w:rsid w:val="00A3297B"/>
    <w:rsid w:val="00A33152"/>
    <w:rsid w:val="00A337DF"/>
    <w:rsid w:val="00A33DEB"/>
    <w:rsid w:val="00A34AFE"/>
    <w:rsid w:val="00A350D6"/>
    <w:rsid w:val="00A35619"/>
    <w:rsid w:val="00A35C0F"/>
    <w:rsid w:val="00A3797B"/>
    <w:rsid w:val="00A37D2C"/>
    <w:rsid w:val="00A40781"/>
    <w:rsid w:val="00A418A1"/>
    <w:rsid w:val="00A42684"/>
    <w:rsid w:val="00A42F38"/>
    <w:rsid w:val="00A4332B"/>
    <w:rsid w:val="00A43B98"/>
    <w:rsid w:val="00A457B2"/>
    <w:rsid w:val="00A45C76"/>
    <w:rsid w:val="00A45CCE"/>
    <w:rsid w:val="00A465CE"/>
    <w:rsid w:val="00A47923"/>
    <w:rsid w:val="00A501F3"/>
    <w:rsid w:val="00A502AE"/>
    <w:rsid w:val="00A517C9"/>
    <w:rsid w:val="00A51951"/>
    <w:rsid w:val="00A5231F"/>
    <w:rsid w:val="00A5286D"/>
    <w:rsid w:val="00A5308A"/>
    <w:rsid w:val="00A55BE1"/>
    <w:rsid w:val="00A55EFD"/>
    <w:rsid w:val="00A57D4F"/>
    <w:rsid w:val="00A57DD1"/>
    <w:rsid w:val="00A61398"/>
    <w:rsid w:val="00A61594"/>
    <w:rsid w:val="00A618AD"/>
    <w:rsid w:val="00A61E7E"/>
    <w:rsid w:val="00A62A5C"/>
    <w:rsid w:val="00A63520"/>
    <w:rsid w:val="00A64255"/>
    <w:rsid w:val="00A643A2"/>
    <w:rsid w:val="00A64449"/>
    <w:rsid w:val="00A64A9A"/>
    <w:rsid w:val="00A662F9"/>
    <w:rsid w:val="00A66EC8"/>
    <w:rsid w:val="00A677B8"/>
    <w:rsid w:val="00A706B3"/>
    <w:rsid w:val="00A7094E"/>
    <w:rsid w:val="00A71161"/>
    <w:rsid w:val="00A7136F"/>
    <w:rsid w:val="00A7158E"/>
    <w:rsid w:val="00A71BDA"/>
    <w:rsid w:val="00A71D49"/>
    <w:rsid w:val="00A72230"/>
    <w:rsid w:val="00A72F8B"/>
    <w:rsid w:val="00A73556"/>
    <w:rsid w:val="00A73592"/>
    <w:rsid w:val="00A74787"/>
    <w:rsid w:val="00A74F5F"/>
    <w:rsid w:val="00A755BB"/>
    <w:rsid w:val="00A75C90"/>
    <w:rsid w:val="00A7606F"/>
    <w:rsid w:val="00A764F3"/>
    <w:rsid w:val="00A768C0"/>
    <w:rsid w:val="00A76F14"/>
    <w:rsid w:val="00A77B48"/>
    <w:rsid w:val="00A77D98"/>
    <w:rsid w:val="00A8016F"/>
    <w:rsid w:val="00A80EAA"/>
    <w:rsid w:val="00A81368"/>
    <w:rsid w:val="00A813EA"/>
    <w:rsid w:val="00A81761"/>
    <w:rsid w:val="00A81FAE"/>
    <w:rsid w:val="00A82019"/>
    <w:rsid w:val="00A82989"/>
    <w:rsid w:val="00A82F2F"/>
    <w:rsid w:val="00A82FA8"/>
    <w:rsid w:val="00A833C9"/>
    <w:rsid w:val="00A83EE7"/>
    <w:rsid w:val="00A848AE"/>
    <w:rsid w:val="00A84D54"/>
    <w:rsid w:val="00A84E31"/>
    <w:rsid w:val="00A858B5"/>
    <w:rsid w:val="00A8608D"/>
    <w:rsid w:val="00A86610"/>
    <w:rsid w:val="00A86D86"/>
    <w:rsid w:val="00A8706C"/>
    <w:rsid w:val="00A87AC7"/>
    <w:rsid w:val="00A87C6F"/>
    <w:rsid w:val="00A906D0"/>
    <w:rsid w:val="00A9098E"/>
    <w:rsid w:val="00A91978"/>
    <w:rsid w:val="00A91C02"/>
    <w:rsid w:val="00A92216"/>
    <w:rsid w:val="00A92339"/>
    <w:rsid w:val="00A925B7"/>
    <w:rsid w:val="00A93692"/>
    <w:rsid w:val="00A93E2F"/>
    <w:rsid w:val="00A940FD"/>
    <w:rsid w:val="00A95FD4"/>
    <w:rsid w:val="00A967D8"/>
    <w:rsid w:val="00A970F4"/>
    <w:rsid w:val="00AA0C5A"/>
    <w:rsid w:val="00AA27FA"/>
    <w:rsid w:val="00AA2D8F"/>
    <w:rsid w:val="00AA394D"/>
    <w:rsid w:val="00AA3F9A"/>
    <w:rsid w:val="00AA48F1"/>
    <w:rsid w:val="00AA5A29"/>
    <w:rsid w:val="00AA5A3F"/>
    <w:rsid w:val="00AA5C79"/>
    <w:rsid w:val="00AA62A4"/>
    <w:rsid w:val="00AA68A5"/>
    <w:rsid w:val="00AA7D48"/>
    <w:rsid w:val="00AB0E8A"/>
    <w:rsid w:val="00AB1533"/>
    <w:rsid w:val="00AB195A"/>
    <w:rsid w:val="00AB1BD8"/>
    <w:rsid w:val="00AB230E"/>
    <w:rsid w:val="00AB27D0"/>
    <w:rsid w:val="00AB3BFE"/>
    <w:rsid w:val="00AB5187"/>
    <w:rsid w:val="00AB5675"/>
    <w:rsid w:val="00AB67F9"/>
    <w:rsid w:val="00AB6B7D"/>
    <w:rsid w:val="00AB720C"/>
    <w:rsid w:val="00AB7404"/>
    <w:rsid w:val="00AC035B"/>
    <w:rsid w:val="00AC041D"/>
    <w:rsid w:val="00AC0C4E"/>
    <w:rsid w:val="00AC0D93"/>
    <w:rsid w:val="00AC1213"/>
    <w:rsid w:val="00AC16DE"/>
    <w:rsid w:val="00AC181E"/>
    <w:rsid w:val="00AC1848"/>
    <w:rsid w:val="00AC2441"/>
    <w:rsid w:val="00AC25F0"/>
    <w:rsid w:val="00AC2F97"/>
    <w:rsid w:val="00AC2F99"/>
    <w:rsid w:val="00AC40D1"/>
    <w:rsid w:val="00AC51BE"/>
    <w:rsid w:val="00AC544C"/>
    <w:rsid w:val="00AC6658"/>
    <w:rsid w:val="00AC683B"/>
    <w:rsid w:val="00AC7708"/>
    <w:rsid w:val="00AC7F73"/>
    <w:rsid w:val="00AD02D2"/>
    <w:rsid w:val="00AD030D"/>
    <w:rsid w:val="00AD0CAF"/>
    <w:rsid w:val="00AD0F40"/>
    <w:rsid w:val="00AD1580"/>
    <w:rsid w:val="00AD1A4B"/>
    <w:rsid w:val="00AD244C"/>
    <w:rsid w:val="00AD278D"/>
    <w:rsid w:val="00AD304D"/>
    <w:rsid w:val="00AD3B37"/>
    <w:rsid w:val="00AD3F16"/>
    <w:rsid w:val="00AD438C"/>
    <w:rsid w:val="00AD4701"/>
    <w:rsid w:val="00AD5681"/>
    <w:rsid w:val="00AD6545"/>
    <w:rsid w:val="00AD7277"/>
    <w:rsid w:val="00AE0354"/>
    <w:rsid w:val="00AE0C90"/>
    <w:rsid w:val="00AE1542"/>
    <w:rsid w:val="00AE2727"/>
    <w:rsid w:val="00AE2956"/>
    <w:rsid w:val="00AE2CAF"/>
    <w:rsid w:val="00AE2DF9"/>
    <w:rsid w:val="00AE2E52"/>
    <w:rsid w:val="00AE4522"/>
    <w:rsid w:val="00AE471B"/>
    <w:rsid w:val="00AE4F63"/>
    <w:rsid w:val="00AE5433"/>
    <w:rsid w:val="00AE5703"/>
    <w:rsid w:val="00AE603C"/>
    <w:rsid w:val="00AE678C"/>
    <w:rsid w:val="00AF0820"/>
    <w:rsid w:val="00AF0DC7"/>
    <w:rsid w:val="00AF1EA2"/>
    <w:rsid w:val="00AF229E"/>
    <w:rsid w:val="00AF27F5"/>
    <w:rsid w:val="00AF2861"/>
    <w:rsid w:val="00AF3BB1"/>
    <w:rsid w:val="00AF50CB"/>
    <w:rsid w:val="00AF5227"/>
    <w:rsid w:val="00AF5719"/>
    <w:rsid w:val="00AF6368"/>
    <w:rsid w:val="00AF6388"/>
    <w:rsid w:val="00AF6F01"/>
    <w:rsid w:val="00AF7276"/>
    <w:rsid w:val="00AF77F4"/>
    <w:rsid w:val="00B00E3C"/>
    <w:rsid w:val="00B0164E"/>
    <w:rsid w:val="00B023AB"/>
    <w:rsid w:val="00B02921"/>
    <w:rsid w:val="00B04347"/>
    <w:rsid w:val="00B049EE"/>
    <w:rsid w:val="00B04C88"/>
    <w:rsid w:val="00B04FEB"/>
    <w:rsid w:val="00B05AA8"/>
    <w:rsid w:val="00B05BB6"/>
    <w:rsid w:val="00B060E3"/>
    <w:rsid w:val="00B063B1"/>
    <w:rsid w:val="00B064B4"/>
    <w:rsid w:val="00B1052A"/>
    <w:rsid w:val="00B10D73"/>
    <w:rsid w:val="00B136C1"/>
    <w:rsid w:val="00B13975"/>
    <w:rsid w:val="00B13DC0"/>
    <w:rsid w:val="00B14482"/>
    <w:rsid w:val="00B14830"/>
    <w:rsid w:val="00B166AE"/>
    <w:rsid w:val="00B16AA3"/>
    <w:rsid w:val="00B2052D"/>
    <w:rsid w:val="00B20A0B"/>
    <w:rsid w:val="00B21908"/>
    <w:rsid w:val="00B21A25"/>
    <w:rsid w:val="00B225F3"/>
    <w:rsid w:val="00B22C06"/>
    <w:rsid w:val="00B247FE"/>
    <w:rsid w:val="00B249FE"/>
    <w:rsid w:val="00B24A4C"/>
    <w:rsid w:val="00B24EE2"/>
    <w:rsid w:val="00B24F6D"/>
    <w:rsid w:val="00B25B90"/>
    <w:rsid w:val="00B26BDE"/>
    <w:rsid w:val="00B30C5E"/>
    <w:rsid w:val="00B31C2A"/>
    <w:rsid w:val="00B3260F"/>
    <w:rsid w:val="00B33369"/>
    <w:rsid w:val="00B33474"/>
    <w:rsid w:val="00B334A9"/>
    <w:rsid w:val="00B33C52"/>
    <w:rsid w:val="00B340B0"/>
    <w:rsid w:val="00B35B40"/>
    <w:rsid w:val="00B37D20"/>
    <w:rsid w:val="00B37E19"/>
    <w:rsid w:val="00B37F42"/>
    <w:rsid w:val="00B40159"/>
    <w:rsid w:val="00B4082B"/>
    <w:rsid w:val="00B41A6E"/>
    <w:rsid w:val="00B42D83"/>
    <w:rsid w:val="00B435E9"/>
    <w:rsid w:val="00B44A0E"/>
    <w:rsid w:val="00B44DFC"/>
    <w:rsid w:val="00B4635C"/>
    <w:rsid w:val="00B46E6F"/>
    <w:rsid w:val="00B46E80"/>
    <w:rsid w:val="00B478F5"/>
    <w:rsid w:val="00B47EE1"/>
    <w:rsid w:val="00B47F00"/>
    <w:rsid w:val="00B50D5D"/>
    <w:rsid w:val="00B5154F"/>
    <w:rsid w:val="00B521F8"/>
    <w:rsid w:val="00B53BC3"/>
    <w:rsid w:val="00B54379"/>
    <w:rsid w:val="00B54A63"/>
    <w:rsid w:val="00B550A7"/>
    <w:rsid w:val="00B55738"/>
    <w:rsid w:val="00B55846"/>
    <w:rsid w:val="00B55E16"/>
    <w:rsid w:val="00B563EE"/>
    <w:rsid w:val="00B57808"/>
    <w:rsid w:val="00B60851"/>
    <w:rsid w:val="00B613AF"/>
    <w:rsid w:val="00B615B6"/>
    <w:rsid w:val="00B619E1"/>
    <w:rsid w:val="00B61FD5"/>
    <w:rsid w:val="00B62685"/>
    <w:rsid w:val="00B626A8"/>
    <w:rsid w:val="00B62E96"/>
    <w:rsid w:val="00B65D2B"/>
    <w:rsid w:val="00B65D44"/>
    <w:rsid w:val="00B65F42"/>
    <w:rsid w:val="00B676FF"/>
    <w:rsid w:val="00B67831"/>
    <w:rsid w:val="00B67B54"/>
    <w:rsid w:val="00B70025"/>
    <w:rsid w:val="00B717EC"/>
    <w:rsid w:val="00B71DB3"/>
    <w:rsid w:val="00B7231F"/>
    <w:rsid w:val="00B72B75"/>
    <w:rsid w:val="00B72DF3"/>
    <w:rsid w:val="00B741E5"/>
    <w:rsid w:val="00B75724"/>
    <w:rsid w:val="00B7595A"/>
    <w:rsid w:val="00B765E1"/>
    <w:rsid w:val="00B76BC6"/>
    <w:rsid w:val="00B76CA1"/>
    <w:rsid w:val="00B801CD"/>
    <w:rsid w:val="00B80A34"/>
    <w:rsid w:val="00B81423"/>
    <w:rsid w:val="00B81449"/>
    <w:rsid w:val="00B814C7"/>
    <w:rsid w:val="00B8240F"/>
    <w:rsid w:val="00B827B4"/>
    <w:rsid w:val="00B83674"/>
    <w:rsid w:val="00B84019"/>
    <w:rsid w:val="00B8412D"/>
    <w:rsid w:val="00B84255"/>
    <w:rsid w:val="00B84466"/>
    <w:rsid w:val="00B85181"/>
    <w:rsid w:val="00B85BC5"/>
    <w:rsid w:val="00B86145"/>
    <w:rsid w:val="00B87F89"/>
    <w:rsid w:val="00B8DA80"/>
    <w:rsid w:val="00B90C2B"/>
    <w:rsid w:val="00B90C97"/>
    <w:rsid w:val="00B911E7"/>
    <w:rsid w:val="00B91272"/>
    <w:rsid w:val="00B913FF"/>
    <w:rsid w:val="00B91AD1"/>
    <w:rsid w:val="00B925BB"/>
    <w:rsid w:val="00B92794"/>
    <w:rsid w:val="00B92F7E"/>
    <w:rsid w:val="00B92F83"/>
    <w:rsid w:val="00B93287"/>
    <w:rsid w:val="00B93CCB"/>
    <w:rsid w:val="00B93E6C"/>
    <w:rsid w:val="00B9587D"/>
    <w:rsid w:val="00B95B73"/>
    <w:rsid w:val="00B96330"/>
    <w:rsid w:val="00B96A26"/>
    <w:rsid w:val="00B96CB4"/>
    <w:rsid w:val="00B97AE9"/>
    <w:rsid w:val="00BA02CB"/>
    <w:rsid w:val="00BA0DD8"/>
    <w:rsid w:val="00BA22D1"/>
    <w:rsid w:val="00BA257C"/>
    <w:rsid w:val="00BA2D40"/>
    <w:rsid w:val="00BA4922"/>
    <w:rsid w:val="00BA5262"/>
    <w:rsid w:val="00BA5525"/>
    <w:rsid w:val="00BA631E"/>
    <w:rsid w:val="00BA77B8"/>
    <w:rsid w:val="00BA78AB"/>
    <w:rsid w:val="00BB0849"/>
    <w:rsid w:val="00BB0F5A"/>
    <w:rsid w:val="00BB14AD"/>
    <w:rsid w:val="00BB156A"/>
    <w:rsid w:val="00BB2892"/>
    <w:rsid w:val="00BB2C96"/>
    <w:rsid w:val="00BB3981"/>
    <w:rsid w:val="00BB4892"/>
    <w:rsid w:val="00BB60E2"/>
    <w:rsid w:val="00BB6390"/>
    <w:rsid w:val="00BB6932"/>
    <w:rsid w:val="00BB6D20"/>
    <w:rsid w:val="00BB6EA9"/>
    <w:rsid w:val="00BB7117"/>
    <w:rsid w:val="00BB796D"/>
    <w:rsid w:val="00BB7F1D"/>
    <w:rsid w:val="00BB7F3D"/>
    <w:rsid w:val="00BB7F4F"/>
    <w:rsid w:val="00BC005C"/>
    <w:rsid w:val="00BC0202"/>
    <w:rsid w:val="00BC0D62"/>
    <w:rsid w:val="00BC11DA"/>
    <w:rsid w:val="00BC1919"/>
    <w:rsid w:val="00BC1AA1"/>
    <w:rsid w:val="00BC1C7F"/>
    <w:rsid w:val="00BC1CA2"/>
    <w:rsid w:val="00BC212D"/>
    <w:rsid w:val="00BC2DCC"/>
    <w:rsid w:val="00BC3BF3"/>
    <w:rsid w:val="00BC3DB6"/>
    <w:rsid w:val="00BC446A"/>
    <w:rsid w:val="00BC47BF"/>
    <w:rsid w:val="00BC4BE1"/>
    <w:rsid w:val="00BC4D8C"/>
    <w:rsid w:val="00BC4DFC"/>
    <w:rsid w:val="00BC5229"/>
    <w:rsid w:val="00BC5774"/>
    <w:rsid w:val="00BC57A7"/>
    <w:rsid w:val="00BC5D41"/>
    <w:rsid w:val="00BC6D7F"/>
    <w:rsid w:val="00BC6E4E"/>
    <w:rsid w:val="00BC6EB3"/>
    <w:rsid w:val="00BC7E57"/>
    <w:rsid w:val="00BD0758"/>
    <w:rsid w:val="00BD1AB5"/>
    <w:rsid w:val="00BD25AB"/>
    <w:rsid w:val="00BD3147"/>
    <w:rsid w:val="00BD4199"/>
    <w:rsid w:val="00BD496A"/>
    <w:rsid w:val="00BD7C99"/>
    <w:rsid w:val="00BE15EC"/>
    <w:rsid w:val="00BE1BFD"/>
    <w:rsid w:val="00BE1C47"/>
    <w:rsid w:val="00BE20E4"/>
    <w:rsid w:val="00BE2264"/>
    <w:rsid w:val="00BE231D"/>
    <w:rsid w:val="00BE2B7D"/>
    <w:rsid w:val="00BE3098"/>
    <w:rsid w:val="00BE38E4"/>
    <w:rsid w:val="00BE3AAB"/>
    <w:rsid w:val="00BE3DFA"/>
    <w:rsid w:val="00BE4412"/>
    <w:rsid w:val="00BE460E"/>
    <w:rsid w:val="00BE48C3"/>
    <w:rsid w:val="00BE546B"/>
    <w:rsid w:val="00BE5BF6"/>
    <w:rsid w:val="00BE626A"/>
    <w:rsid w:val="00BE65A0"/>
    <w:rsid w:val="00BE6B55"/>
    <w:rsid w:val="00BE7045"/>
    <w:rsid w:val="00BE740E"/>
    <w:rsid w:val="00BE7777"/>
    <w:rsid w:val="00BF01F9"/>
    <w:rsid w:val="00BF026E"/>
    <w:rsid w:val="00BF0473"/>
    <w:rsid w:val="00BF0CDB"/>
    <w:rsid w:val="00BF19C0"/>
    <w:rsid w:val="00BF2CBE"/>
    <w:rsid w:val="00BF31F0"/>
    <w:rsid w:val="00BF3923"/>
    <w:rsid w:val="00BF52E0"/>
    <w:rsid w:val="00BF59E8"/>
    <w:rsid w:val="00BF6BC6"/>
    <w:rsid w:val="00BF6DEC"/>
    <w:rsid w:val="00BF6F24"/>
    <w:rsid w:val="00BF70FD"/>
    <w:rsid w:val="00BF71B0"/>
    <w:rsid w:val="00C03404"/>
    <w:rsid w:val="00C04D2C"/>
    <w:rsid w:val="00C04F43"/>
    <w:rsid w:val="00C056DB"/>
    <w:rsid w:val="00C05906"/>
    <w:rsid w:val="00C05960"/>
    <w:rsid w:val="00C05E54"/>
    <w:rsid w:val="00C05ED1"/>
    <w:rsid w:val="00C06A3B"/>
    <w:rsid w:val="00C10556"/>
    <w:rsid w:val="00C105D3"/>
    <w:rsid w:val="00C11120"/>
    <w:rsid w:val="00C11595"/>
    <w:rsid w:val="00C11BB2"/>
    <w:rsid w:val="00C12872"/>
    <w:rsid w:val="00C12D06"/>
    <w:rsid w:val="00C13275"/>
    <w:rsid w:val="00C13DAF"/>
    <w:rsid w:val="00C161CE"/>
    <w:rsid w:val="00C16204"/>
    <w:rsid w:val="00C162CA"/>
    <w:rsid w:val="00C166BB"/>
    <w:rsid w:val="00C16C7F"/>
    <w:rsid w:val="00C16D47"/>
    <w:rsid w:val="00C2078B"/>
    <w:rsid w:val="00C21640"/>
    <w:rsid w:val="00C219A2"/>
    <w:rsid w:val="00C21C99"/>
    <w:rsid w:val="00C2255D"/>
    <w:rsid w:val="00C22707"/>
    <w:rsid w:val="00C227A7"/>
    <w:rsid w:val="00C22870"/>
    <w:rsid w:val="00C22DD1"/>
    <w:rsid w:val="00C23307"/>
    <w:rsid w:val="00C23BBC"/>
    <w:rsid w:val="00C24251"/>
    <w:rsid w:val="00C2476C"/>
    <w:rsid w:val="00C24FE2"/>
    <w:rsid w:val="00C25594"/>
    <w:rsid w:val="00C258BD"/>
    <w:rsid w:val="00C2684D"/>
    <w:rsid w:val="00C2693C"/>
    <w:rsid w:val="00C27094"/>
    <w:rsid w:val="00C270C8"/>
    <w:rsid w:val="00C271BD"/>
    <w:rsid w:val="00C273F3"/>
    <w:rsid w:val="00C27589"/>
    <w:rsid w:val="00C30ED9"/>
    <w:rsid w:val="00C32434"/>
    <w:rsid w:val="00C32C64"/>
    <w:rsid w:val="00C33226"/>
    <w:rsid w:val="00C337B8"/>
    <w:rsid w:val="00C34A94"/>
    <w:rsid w:val="00C34BC0"/>
    <w:rsid w:val="00C34BDE"/>
    <w:rsid w:val="00C34D2C"/>
    <w:rsid w:val="00C374E0"/>
    <w:rsid w:val="00C37695"/>
    <w:rsid w:val="00C378B6"/>
    <w:rsid w:val="00C40060"/>
    <w:rsid w:val="00C405CB"/>
    <w:rsid w:val="00C408FA"/>
    <w:rsid w:val="00C40AEC"/>
    <w:rsid w:val="00C40CAE"/>
    <w:rsid w:val="00C4242D"/>
    <w:rsid w:val="00C425F7"/>
    <w:rsid w:val="00C42A21"/>
    <w:rsid w:val="00C42CBD"/>
    <w:rsid w:val="00C43C76"/>
    <w:rsid w:val="00C447F6"/>
    <w:rsid w:val="00C46D65"/>
    <w:rsid w:val="00C502CF"/>
    <w:rsid w:val="00C50341"/>
    <w:rsid w:val="00C50568"/>
    <w:rsid w:val="00C509D1"/>
    <w:rsid w:val="00C50C6D"/>
    <w:rsid w:val="00C50D16"/>
    <w:rsid w:val="00C51CA9"/>
    <w:rsid w:val="00C5286F"/>
    <w:rsid w:val="00C53B12"/>
    <w:rsid w:val="00C53B43"/>
    <w:rsid w:val="00C53D2B"/>
    <w:rsid w:val="00C54785"/>
    <w:rsid w:val="00C554B6"/>
    <w:rsid w:val="00C55C5B"/>
    <w:rsid w:val="00C57191"/>
    <w:rsid w:val="00C57BFD"/>
    <w:rsid w:val="00C60EE6"/>
    <w:rsid w:val="00C62063"/>
    <w:rsid w:val="00C62D65"/>
    <w:rsid w:val="00C62E98"/>
    <w:rsid w:val="00C63249"/>
    <w:rsid w:val="00C63ACF"/>
    <w:rsid w:val="00C63D68"/>
    <w:rsid w:val="00C65697"/>
    <w:rsid w:val="00C65CD1"/>
    <w:rsid w:val="00C66F61"/>
    <w:rsid w:val="00C66F7F"/>
    <w:rsid w:val="00C6728B"/>
    <w:rsid w:val="00C6740E"/>
    <w:rsid w:val="00C7068A"/>
    <w:rsid w:val="00C7075A"/>
    <w:rsid w:val="00C708FF"/>
    <w:rsid w:val="00C70BCB"/>
    <w:rsid w:val="00C714F5"/>
    <w:rsid w:val="00C717A1"/>
    <w:rsid w:val="00C71810"/>
    <w:rsid w:val="00C71EBF"/>
    <w:rsid w:val="00C7213E"/>
    <w:rsid w:val="00C7232E"/>
    <w:rsid w:val="00C73053"/>
    <w:rsid w:val="00C73B29"/>
    <w:rsid w:val="00C74E5F"/>
    <w:rsid w:val="00C761FA"/>
    <w:rsid w:val="00C767D7"/>
    <w:rsid w:val="00C76A2A"/>
    <w:rsid w:val="00C775BF"/>
    <w:rsid w:val="00C77709"/>
    <w:rsid w:val="00C77AF1"/>
    <w:rsid w:val="00C8056B"/>
    <w:rsid w:val="00C832D0"/>
    <w:rsid w:val="00C83A61"/>
    <w:rsid w:val="00C855DC"/>
    <w:rsid w:val="00C85D95"/>
    <w:rsid w:val="00C8616E"/>
    <w:rsid w:val="00C86EE5"/>
    <w:rsid w:val="00C87541"/>
    <w:rsid w:val="00C87BE5"/>
    <w:rsid w:val="00C90D15"/>
    <w:rsid w:val="00C90DBE"/>
    <w:rsid w:val="00C90E43"/>
    <w:rsid w:val="00C90EC0"/>
    <w:rsid w:val="00C91413"/>
    <w:rsid w:val="00C91787"/>
    <w:rsid w:val="00C91E03"/>
    <w:rsid w:val="00C91E61"/>
    <w:rsid w:val="00C91F32"/>
    <w:rsid w:val="00C92578"/>
    <w:rsid w:val="00C92642"/>
    <w:rsid w:val="00C93484"/>
    <w:rsid w:val="00C93D82"/>
    <w:rsid w:val="00C94233"/>
    <w:rsid w:val="00C9423B"/>
    <w:rsid w:val="00C94D95"/>
    <w:rsid w:val="00C94E43"/>
    <w:rsid w:val="00C95043"/>
    <w:rsid w:val="00C955E5"/>
    <w:rsid w:val="00C955FD"/>
    <w:rsid w:val="00C9594F"/>
    <w:rsid w:val="00C95F70"/>
    <w:rsid w:val="00C97225"/>
    <w:rsid w:val="00CA0599"/>
    <w:rsid w:val="00CA0F03"/>
    <w:rsid w:val="00CA0FA6"/>
    <w:rsid w:val="00CA1AF0"/>
    <w:rsid w:val="00CA1BA7"/>
    <w:rsid w:val="00CA1D93"/>
    <w:rsid w:val="00CA1E37"/>
    <w:rsid w:val="00CA1E9F"/>
    <w:rsid w:val="00CA21C5"/>
    <w:rsid w:val="00CA2C81"/>
    <w:rsid w:val="00CA306A"/>
    <w:rsid w:val="00CA3B8B"/>
    <w:rsid w:val="00CA4340"/>
    <w:rsid w:val="00CA4451"/>
    <w:rsid w:val="00CA5138"/>
    <w:rsid w:val="00CA5407"/>
    <w:rsid w:val="00CA5DE3"/>
    <w:rsid w:val="00CA64B4"/>
    <w:rsid w:val="00CA676A"/>
    <w:rsid w:val="00CA7451"/>
    <w:rsid w:val="00CA78C0"/>
    <w:rsid w:val="00CA7C70"/>
    <w:rsid w:val="00CB082E"/>
    <w:rsid w:val="00CB0EC9"/>
    <w:rsid w:val="00CB0FB3"/>
    <w:rsid w:val="00CB10AE"/>
    <w:rsid w:val="00CB11F5"/>
    <w:rsid w:val="00CB19FA"/>
    <w:rsid w:val="00CB2DBC"/>
    <w:rsid w:val="00CB38FD"/>
    <w:rsid w:val="00CB3FDF"/>
    <w:rsid w:val="00CB4950"/>
    <w:rsid w:val="00CB5657"/>
    <w:rsid w:val="00CB5CC2"/>
    <w:rsid w:val="00CB6A1A"/>
    <w:rsid w:val="00CB735F"/>
    <w:rsid w:val="00CC0746"/>
    <w:rsid w:val="00CC08EF"/>
    <w:rsid w:val="00CC14D0"/>
    <w:rsid w:val="00CC20F9"/>
    <w:rsid w:val="00CC2280"/>
    <w:rsid w:val="00CC266B"/>
    <w:rsid w:val="00CC3732"/>
    <w:rsid w:val="00CC53EC"/>
    <w:rsid w:val="00CC5849"/>
    <w:rsid w:val="00CC7558"/>
    <w:rsid w:val="00CD0D7B"/>
    <w:rsid w:val="00CD0E55"/>
    <w:rsid w:val="00CD1ABF"/>
    <w:rsid w:val="00CD1BA6"/>
    <w:rsid w:val="00CD1C93"/>
    <w:rsid w:val="00CD1F34"/>
    <w:rsid w:val="00CD2186"/>
    <w:rsid w:val="00CD2250"/>
    <w:rsid w:val="00CD2F25"/>
    <w:rsid w:val="00CD3CA2"/>
    <w:rsid w:val="00CD3E4F"/>
    <w:rsid w:val="00CD45D6"/>
    <w:rsid w:val="00CD47DB"/>
    <w:rsid w:val="00CD4D01"/>
    <w:rsid w:val="00CD4F68"/>
    <w:rsid w:val="00CD5002"/>
    <w:rsid w:val="00CD54C0"/>
    <w:rsid w:val="00CD5554"/>
    <w:rsid w:val="00CD5616"/>
    <w:rsid w:val="00CD59B8"/>
    <w:rsid w:val="00CD72C7"/>
    <w:rsid w:val="00CD7800"/>
    <w:rsid w:val="00CD7875"/>
    <w:rsid w:val="00CD7B9F"/>
    <w:rsid w:val="00CE1017"/>
    <w:rsid w:val="00CE3FEC"/>
    <w:rsid w:val="00CE40CD"/>
    <w:rsid w:val="00CE4159"/>
    <w:rsid w:val="00CE47E6"/>
    <w:rsid w:val="00CE523E"/>
    <w:rsid w:val="00CE5286"/>
    <w:rsid w:val="00CE57CB"/>
    <w:rsid w:val="00CE5DF4"/>
    <w:rsid w:val="00CE5E51"/>
    <w:rsid w:val="00CE607D"/>
    <w:rsid w:val="00CE6CB1"/>
    <w:rsid w:val="00CE701E"/>
    <w:rsid w:val="00CF0086"/>
    <w:rsid w:val="00CF05B6"/>
    <w:rsid w:val="00CF1ACC"/>
    <w:rsid w:val="00CF1C4B"/>
    <w:rsid w:val="00CF1EDF"/>
    <w:rsid w:val="00CF2FAE"/>
    <w:rsid w:val="00CF362D"/>
    <w:rsid w:val="00CF4041"/>
    <w:rsid w:val="00CF49C1"/>
    <w:rsid w:val="00CF50EB"/>
    <w:rsid w:val="00CF66D2"/>
    <w:rsid w:val="00CF675E"/>
    <w:rsid w:val="00CF6CDA"/>
    <w:rsid w:val="00CF6DB3"/>
    <w:rsid w:val="00CF6F62"/>
    <w:rsid w:val="00CF7AC3"/>
    <w:rsid w:val="00CF7D12"/>
    <w:rsid w:val="00CF7F16"/>
    <w:rsid w:val="00D00204"/>
    <w:rsid w:val="00D00E7B"/>
    <w:rsid w:val="00D01C36"/>
    <w:rsid w:val="00D02054"/>
    <w:rsid w:val="00D02472"/>
    <w:rsid w:val="00D0262B"/>
    <w:rsid w:val="00D0391C"/>
    <w:rsid w:val="00D03F66"/>
    <w:rsid w:val="00D0499B"/>
    <w:rsid w:val="00D05F48"/>
    <w:rsid w:val="00D05F4E"/>
    <w:rsid w:val="00D06B40"/>
    <w:rsid w:val="00D10D66"/>
    <w:rsid w:val="00D115BE"/>
    <w:rsid w:val="00D11F7B"/>
    <w:rsid w:val="00D1236A"/>
    <w:rsid w:val="00D132EA"/>
    <w:rsid w:val="00D13482"/>
    <w:rsid w:val="00D146C3"/>
    <w:rsid w:val="00D1479A"/>
    <w:rsid w:val="00D15333"/>
    <w:rsid w:val="00D15465"/>
    <w:rsid w:val="00D16472"/>
    <w:rsid w:val="00D16D5D"/>
    <w:rsid w:val="00D20FB0"/>
    <w:rsid w:val="00D21757"/>
    <w:rsid w:val="00D21CC5"/>
    <w:rsid w:val="00D21F84"/>
    <w:rsid w:val="00D228AE"/>
    <w:rsid w:val="00D22D89"/>
    <w:rsid w:val="00D23702"/>
    <w:rsid w:val="00D24C9B"/>
    <w:rsid w:val="00D2577F"/>
    <w:rsid w:val="00D25D86"/>
    <w:rsid w:val="00D27643"/>
    <w:rsid w:val="00D27A9D"/>
    <w:rsid w:val="00D27E80"/>
    <w:rsid w:val="00D3046E"/>
    <w:rsid w:val="00D31974"/>
    <w:rsid w:val="00D32725"/>
    <w:rsid w:val="00D34F7F"/>
    <w:rsid w:val="00D35773"/>
    <w:rsid w:val="00D3593E"/>
    <w:rsid w:val="00D35B36"/>
    <w:rsid w:val="00D360E0"/>
    <w:rsid w:val="00D365CF"/>
    <w:rsid w:val="00D366ED"/>
    <w:rsid w:val="00D3692C"/>
    <w:rsid w:val="00D37767"/>
    <w:rsid w:val="00D37C5F"/>
    <w:rsid w:val="00D401F7"/>
    <w:rsid w:val="00D40B9F"/>
    <w:rsid w:val="00D412FE"/>
    <w:rsid w:val="00D416D3"/>
    <w:rsid w:val="00D41E27"/>
    <w:rsid w:val="00D41EBA"/>
    <w:rsid w:val="00D42040"/>
    <w:rsid w:val="00D437D8"/>
    <w:rsid w:val="00D4416D"/>
    <w:rsid w:val="00D4458F"/>
    <w:rsid w:val="00D45551"/>
    <w:rsid w:val="00D45ECE"/>
    <w:rsid w:val="00D4600A"/>
    <w:rsid w:val="00D460FF"/>
    <w:rsid w:val="00D46776"/>
    <w:rsid w:val="00D4738B"/>
    <w:rsid w:val="00D475B1"/>
    <w:rsid w:val="00D47679"/>
    <w:rsid w:val="00D47773"/>
    <w:rsid w:val="00D47F21"/>
    <w:rsid w:val="00D50123"/>
    <w:rsid w:val="00D512E1"/>
    <w:rsid w:val="00D51949"/>
    <w:rsid w:val="00D519CA"/>
    <w:rsid w:val="00D5457D"/>
    <w:rsid w:val="00D559AC"/>
    <w:rsid w:val="00D55B71"/>
    <w:rsid w:val="00D55D10"/>
    <w:rsid w:val="00D56542"/>
    <w:rsid w:val="00D579A0"/>
    <w:rsid w:val="00D57BA3"/>
    <w:rsid w:val="00D601C5"/>
    <w:rsid w:val="00D612B3"/>
    <w:rsid w:val="00D62800"/>
    <w:rsid w:val="00D6409A"/>
    <w:rsid w:val="00D6462A"/>
    <w:rsid w:val="00D64A95"/>
    <w:rsid w:val="00D65281"/>
    <w:rsid w:val="00D663D4"/>
    <w:rsid w:val="00D66F66"/>
    <w:rsid w:val="00D67426"/>
    <w:rsid w:val="00D67CD5"/>
    <w:rsid w:val="00D67CE3"/>
    <w:rsid w:val="00D70E0C"/>
    <w:rsid w:val="00D71067"/>
    <w:rsid w:val="00D71D23"/>
    <w:rsid w:val="00D72003"/>
    <w:rsid w:val="00D7338F"/>
    <w:rsid w:val="00D742E1"/>
    <w:rsid w:val="00D75196"/>
    <w:rsid w:val="00D75507"/>
    <w:rsid w:val="00D75729"/>
    <w:rsid w:val="00D76157"/>
    <w:rsid w:val="00D76CB2"/>
    <w:rsid w:val="00D804DC"/>
    <w:rsid w:val="00D806ED"/>
    <w:rsid w:val="00D80824"/>
    <w:rsid w:val="00D822A7"/>
    <w:rsid w:val="00D828AB"/>
    <w:rsid w:val="00D82B8F"/>
    <w:rsid w:val="00D82C01"/>
    <w:rsid w:val="00D831FA"/>
    <w:rsid w:val="00D85BDC"/>
    <w:rsid w:val="00D85BF3"/>
    <w:rsid w:val="00D85F20"/>
    <w:rsid w:val="00D8694E"/>
    <w:rsid w:val="00D86CAA"/>
    <w:rsid w:val="00D86E14"/>
    <w:rsid w:val="00D87FCE"/>
    <w:rsid w:val="00D90BB6"/>
    <w:rsid w:val="00D92323"/>
    <w:rsid w:val="00D92B2C"/>
    <w:rsid w:val="00D9380D"/>
    <w:rsid w:val="00D94393"/>
    <w:rsid w:val="00D946C0"/>
    <w:rsid w:val="00D94CE6"/>
    <w:rsid w:val="00D951D1"/>
    <w:rsid w:val="00D953D0"/>
    <w:rsid w:val="00D9636C"/>
    <w:rsid w:val="00D96E29"/>
    <w:rsid w:val="00D97A3C"/>
    <w:rsid w:val="00D97A64"/>
    <w:rsid w:val="00D97B74"/>
    <w:rsid w:val="00DA006B"/>
    <w:rsid w:val="00DA0602"/>
    <w:rsid w:val="00DA15AE"/>
    <w:rsid w:val="00DA2554"/>
    <w:rsid w:val="00DA26C1"/>
    <w:rsid w:val="00DA2812"/>
    <w:rsid w:val="00DA2D33"/>
    <w:rsid w:val="00DA32B9"/>
    <w:rsid w:val="00DA462F"/>
    <w:rsid w:val="00DA4A57"/>
    <w:rsid w:val="00DA4D1C"/>
    <w:rsid w:val="00DA5A32"/>
    <w:rsid w:val="00DA5D82"/>
    <w:rsid w:val="00DA6ACF"/>
    <w:rsid w:val="00DA74AB"/>
    <w:rsid w:val="00DB02D4"/>
    <w:rsid w:val="00DB09EF"/>
    <w:rsid w:val="00DB2951"/>
    <w:rsid w:val="00DB2B09"/>
    <w:rsid w:val="00DB2CE0"/>
    <w:rsid w:val="00DB3354"/>
    <w:rsid w:val="00DB461F"/>
    <w:rsid w:val="00DB5481"/>
    <w:rsid w:val="00DB579D"/>
    <w:rsid w:val="00DB59A2"/>
    <w:rsid w:val="00DB6386"/>
    <w:rsid w:val="00DB6700"/>
    <w:rsid w:val="00DB745C"/>
    <w:rsid w:val="00DB78F6"/>
    <w:rsid w:val="00DB796D"/>
    <w:rsid w:val="00DC0255"/>
    <w:rsid w:val="00DC0766"/>
    <w:rsid w:val="00DC0B42"/>
    <w:rsid w:val="00DC1DDC"/>
    <w:rsid w:val="00DC2257"/>
    <w:rsid w:val="00DC30CD"/>
    <w:rsid w:val="00DC40F5"/>
    <w:rsid w:val="00DC47E5"/>
    <w:rsid w:val="00DC4C03"/>
    <w:rsid w:val="00DC4DAF"/>
    <w:rsid w:val="00DC5038"/>
    <w:rsid w:val="00DC5399"/>
    <w:rsid w:val="00DC5458"/>
    <w:rsid w:val="00DC5539"/>
    <w:rsid w:val="00DC5F1E"/>
    <w:rsid w:val="00DC629A"/>
    <w:rsid w:val="00DC6493"/>
    <w:rsid w:val="00DC66AD"/>
    <w:rsid w:val="00DC66CB"/>
    <w:rsid w:val="00DCEE5D"/>
    <w:rsid w:val="00DD0426"/>
    <w:rsid w:val="00DD04F2"/>
    <w:rsid w:val="00DD06C0"/>
    <w:rsid w:val="00DD1A94"/>
    <w:rsid w:val="00DD1FD9"/>
    <w:rsid w:val="00DD22BA"/>
    <w:rsid w:val="00DD2605"/>
    <w:rsid w:val="00DD2BBB"/>
    <w:rsid w:val="00DD34C9"/>
    <w:rsid w:val="00DD34CA"/>
    <w:rsid w:val="00DD3B11"/>
    <w:rsid w:val="00DD42D7"/>
    <w:rsid w:val="00DD4C35"/>
    <w:rsid w:val="00DD66E5"/>
    <w:rsid w:val="00DD69DA"/>
    <w:rsid w:val="00DD786A"/>
    <w:rsid w:val="00DE00C0"/>
    <w:rsid w:val="00DE1443"/>
    <w:rsid w:val="00DE19A1"/>
    <w:rsid w:val="00DE28E2"/>
    <w:rsid w:val="00DE2B92"/>
    <w:rsid w:val="00DE30A8"/>
    <w:rsid w:val="00DE30B9"/>
    <w:rsid w:val="00DE3B8A"/>
    <w:rsid w:val="00DE518C"/>
    <w:rsid w:val="00DE5C63"/>
    <w:rsid w:val="00DE616E"/>
    <w:rsid w:val="00DE6A0E"/>
    <w:rsid w:val="00DE6D33"/>
    <w:rsid w:val="00DE72BC"/>
    <w:rsid w:val="00DF080C"/>
    <w:rsid w:val="00DF0B88"/>
    <w:rsid w:val="00DF0C44"/>
    <w:rsid w:val="00DF13E6"/>
    <w:rsid w:val="00DF1436"/>
    <w:rsid w:val="00DF172F"/>
    <w:rsid w:val="00DF197E"/>
    <w:rsid w:val="00DF3060"/>
    <w:rsid w:val="00DF3828"/>
    <w:rsid w:val="00DF48B7"/>
    <w:rsid w:val="00DF4D7E"/>
    <w:rsid w:val="00DF5142"/>
    <w:rsid w:val="00DF644B"/>
    <w:rsid w:val="00DF659B"/>
    <w:rsid w:val="00DF7124"/>
    <w:rsid w:val="00DF7233"/>
    <w:rsid w:val="00DF7654"/>
    <w:rsid w:val="00DF79BA"/>
    <w:rsid w:val="00E003C3"/>
    <w:rsid w:val="00E00910"/>
    <w:rsid w:val="00E00D02"/>
    <w:rsid w:val="00E01079"/>
    <w:rsid w:val="00E017D9"/>
    <w:rsid w:val="00E01E88"/>
    <w:rsid w:val="00E01EFC"/>
    <w:rsid w:val="00E01F51"/>
    <w:rsid w:val="00E0219D"/>
    <w:rsid w:val="00E02857"/>
    <w:rsid w:val="00E0314A"/>
    <w:rsid w:val="00E034B7"/>
    <w:rsid w:val="00E03768"/>
    <w:rsid w:val="00E04B00"/>
    <w:rsid w:val="00E04C9D"/>
    <w:rsid w:val="00E04D44"/>
    <w:rsid w:val="00E05280"/>
    <w:rsid w:val="00E056F2"/>
    <w:rsid w:val="00E05BB7"/>
    <w:rsid w:val="00E05E28"/>
    <w:rsid w:val="00E05EC0"/>
    <w:rsid w:val="00E062E9"/>
    <w:rsid w:val="00E063F4"/>
    <w:rsid w:val="00E0698F"/>
    <w:rsid w:val="00E1063E"/>
    <w:rsid w:val="00E11952"/>
    <w:rsid w:val="00E11FC4"/>
    <w:rsid w:val="00E12B46"/>
    <w:rsid w:val="00E13506"/>
    <w:rsid w:val="00E14D1B"/>
    <w:rsid w:val="00E15063"/>
    <w:rsid w:val="00E156B8"/>
    <w:rsid w:val="00E15F1E"/>
    <w:rsid w:val="00E16CA8"/>
    <w:rsid w:val="00E17956"/>
    <w:rsid w:val="00E2016C"/>
    <w:rsid w:val="00E20AB5"/>
    <w:rsid w:val="00E21D8A"/>
    <w:rsid w:val="00E22204"/>
    <w:rsid w:val="00E2227F"/>
    <w:rsid w:val="00E22842"/>
    <w:rsid w:val="00E23943"/>
    <w:rsid w:val="00E23A1D"/>
    <w:rsid w:val="00E23EC0"/>
    <w:rsid w:val="00E2400D"/>
    <w:rsid w:val="00E258F7"/>
    <w:rsid w:val="00E266F5"/>
    <w:rsid w:val="00E267CE"/>
    <w:rsid w:val="00E269F6"/>
    <w:rsid w:val="00E26B13"/>
    <w:rsid w:val="00E26DF5"/>
    <w:rsid w:val="00E278C1"/>
    <w:rsid w:val="00E27C96"/>
    <w:rsid w:val="00E30B01"/>
    <w:rsid w:val="00E30F26"/>
    <w:rsid w:val="00E319C0"/>
    <w:rsid w:val="00E31DD7"/>
    <w:rsid w:val="00E31E39"/>
    <w:rsid w:val="00E32323"/>
    <w:rsid w:val="00E32971"/>
    <w:rsid w:val="00E337DD"/>
    <w:rsid w:val="00E33A3E"/>
    <w:rsid w:val="00E33C98"/>
    <w:rsid w:val="00E34012"/>
    <w:rsid w:val="00E3415B"/>
    <w:rsid w:val="00E34295"/>
    <w:rsid w:val="00E34525"/>
    <w:rsid w:val="00E35658"/>
    <w:rsid w:val="00E363A4"/>
    <w:rsid w:val="00E36855"/>
    <w:rsid w:val="00E37B9B"/>
    <w:rsid w:val="00E419BD"/>
    <w:rsid w:val="00E41E1F"/>
    <w:rsid w:val="00E42D24"/>
    <w:rsid w:val="00E430AF"/>
    <w:rsid w:val="00E435B3"/>
    <w:rsid w:val="00E4455F"/>
    <w:rsid w:val="00E44833"/>
    <w:rsid w:val="00E4502F"/>
    <w:rsid w:val="00E45610"/>
    <w:rsid w:val="00E4627F"/>
    <w:rsid w:val="00E472AB"/>
    <w:rsid w:val="00E473A5"/>
    <w:rsid w:val="00E47645"/>
    <w:rsid w:val="00E47672"/>
    <w:rsid w:val="00E504A7"/>
    <w:rsid w:val="00E50698"/>
    <w:rsid w:val="00E512CA"/>
    <w:rsid w:val="00E515FD"/>
    <w:rsid w:val="00E51697"/>
    <w:rsid w:val="00E528D9"/>
    <w:rsid w:val="00E52C47"/>
    <w:rsid w:val="00E5322A"/>
    <w:rsid w:val="00E537E0"/>
    <w:rsid w:val="00E53A38"/>
    <w:rsid w:val="00E5419E"/>
    <w:rsid w:val="00E555FA"/>
    <w:rsid w:val="00E55B78"/>
    <w:rsid w:val="00E56906"/>
    <w:rsid w:val="00E576CC"/>
    <w:rsid w:val="00E577A0"/>
    <w:rsid w:val="00E60ACB"/>
    <w:rsid w:val="00E61248"/>
    <w:rsid w:val="00E616E0"/>
    <w:rsid w:val="00E61B01"/>
    <w:rsid w:val="00E61DBF"/>
    <w:rsid w:val="00E62829"/>
    <w:rsid w:val="00E62B1C"/>
    <w:rsid w:val="00E63267"/>
    <w:rsid w:val="00E634CA"/>
    <w:rsid w:val="00E63688"/>
    <w:rsid w:val="00E6371F"/>
    <w:rsid w:val="00E63CFB"/>
    <w:rsid w:val="00E64DFB"/>
    <w:rsid w:val="00E6528E"/>
    <w:rsid w:val="00E65295"/>
    <w:rsid w:val="00E654D2"/>
    <w:rsid w:val="00E65A77"/>
    <w:rsid w:val="00E65D86"/>
    <w:rsid w:val="00E66AF4"/>
    <w:rsid w:val="00E66E9D"/>
    <w:rsid w:val="00E67631"/>
    <w:rsid w:val="00E67AF6"/>
    <w:rsid w:val="00E700A4"/>
    <w:rsid w:val="00E7046D"/>
    <w:rsid w:val="00E70821"/>
    <w:rsid w:val="00E715A5"/>
    <w:rsid w:val="00E74CD0"/>
    <w:rsid w:val="00E7562E"/>
    <w:rsid w:val="00E75770"/>
    <w:rsid w:val="00E75A40"/>
    <w:rsid w:val="00E76032"/>
    <w:rsid w:val="00E7693D"/>
    <w:rsid w:val="00E777B5"/>
    <w:rsid w:val="00E77911"/>
    <w:rsid w:val="00E80CE3"/>
    <w:rsid w:val="00E81C27"/>
    <w:rsid w:val="00E82589"/>
    <w:rsid w:val="00E83247"/>
    <w:rsid w:val="00E8363A"/>
    <w:rsid w:val="00E83872"/>
    <w:rsid w:val="00E84D13"/>
    <w:rsid w:val="00E85FC9"/>
    <w:rsid w:val="00E86B8F"/>
    <w:rsid w:val="00E86EC2"/>
    <w:rsid w:val="00E86FA5"/>
    <w:rsid w:val="00E905F9"/>
    <w:rsid w:val="00E9074A"/>
    <w:rsid w:val="00E911EF"/>
    <w:rsid w:val="00E91219"/>
    <w:rsid w:val="00E91355"/>
    <w:rsid w:val="00E91716"/>
    <w:rsid w:val="00E91D91"/>
    <w:rsid w:val="00E930AE"/>
    <w:rsid w:val="00E93101"/>
    <w:rsid w:val="00E936C1"/>
    <w:rsid w:val="00E93A95"/>
    <w:rsid w:val="00E941BA"/>
    <w:rsid w:val="00E94D7B"/>
    <w:rsid w:val="00E95038"/>
    <w:rsid w:val="00E9504A"/>
    <w:rsid w:val="00E9552F"/>
    <w:rsid w:val="00E9674B"/>
    <w:rsid w:val="00E9799B"/>
    <w:rsid w:val="00EA056F"/>
    <w:rsid w:val="00EA181C"/>
    <w:rsid w:val="00EA2C2D"/>
    <w:rsid w:val="00EA2F48"/>
    <w:rsid w:val="00EA35E3"/>
    <w:rsid w:val="00EA36AC"/>
    <w:rsid w:val="00EA436B"/>
    <w:rsid w:val="00EA5A14"/>
    <w:rsid w:val="00EA5B57"/>
    <w:rsid w:val="00EA72ED"/>
    <w:rsid w:val="00EA7A61"/>
    <w:rsid w:val="00EA7C6F"/>
    <w:rsid w:val="00EA7E8B"/>
    <w:rsid w:val="00EB0B08"/>
    <w:rsid w:val="00EB0C06"/>
    <w:rsid w:val="00EB1A79"/>
    <w:rsid w:val="00EB220F"/>
    <w:rsid w:val="00EB235B"/>
    <w:rsid w:val="00EB2580"/>
    <w:rsid w:val="00EB25AB"/>
    <w:rsid w:val="00EB265B"/>
    <w:rsid w:val="00EB26C0"/>
    <w:rsid w:val="00EB27DE"/>
    <w:rsid w:val="00EB3212"/>
    <w:rsid w:val="00EB484B"/>
    <w:rsid w:val="00EB49C1"/>
    <w:rsid w:val="00EB5500"/>
    <w:rsid w:val="00EB5732"/>
    <w:rsid w:val="00EB5947"/>
    <w:rsid w:val="00EB6DA0"/>
    <w:rsid w:val="00EC0642"/>
    <w:rsid w:val="00EC10F6"/>
    <w:rsid w:val="00EC187F"/>
    <w:rsid w:val="00EC257D"/>
    <w:rsid w:val="00EC3107"/>
    <w:rsid w:val="00EC3749"/>
    <w:rsid w:val="00EC3D78"/>
    <w:rsid w:val="00EC49AF"/>
    <w:rsid w:val="00EC5496"/>
    <w:rsid w:val="00EC5B82"/>
    <w:rsid w:val="00EC681D"/>
    <w:rsid w:val="00EC6BC5"/>
    <w:rsid w:val="00EC7812"/>
    <w:rsid w:val="00ED01B2"/>
    <w:rsid w:val="00ED02DB"/>
    <w:rsid w:val="00ED0D39"/>
    <w:rsid w:val="00ED1124"/>
    <w:rsid w:val="00ED1D40"/>
    <w:rsid w:val="00ED296A"/>
    <w:rsid w:val="00ED2A24"/>
    <w:rsid w:val="00ED3BC6"/>
    <w:rsid w:val="00ED42AD"/>
    <w:rsid w:val="00ED47D1"/>
    <w:rsid w:val="00ED5F51"/>
    <w:rsid w:val="00ED66C9"/>
    <w:rsid w:val="00EE10F5"/>
    <w:rsid w:val="00EE14C5"/>
    <w:rsid w:val="00EE18EB"/>
    <w:rsid w:val="00EE266D"/>
    <w:rsid w:val="00EE2947"/>
    <w:rsid w:val="00EE2E61"/>
    <w:rsid w:val="00EE3B54"/>
    <w:rsid w:val="00EE3F7D"/>
    <w:rsid w:val="00EE46B8"/>
    <w:rsid w:val="00EE48BE"/>
    <w:rsid w:val="00EE5209"/>
    <w:rsid w:val="00EE57AC"/>
    <w:rsid w:val="00EE62B7"/>
    <w:rsid w:val="00EE66E4"/>
    <w:rsid w:val="00EE6705"/>
    <w:rsid w:val="00EE6D1E"/>
    <w:rsid w:val="00EE6E87"/>
    <w:rsid w:val="00EF14C6"/>
    <w:rsid w:val="00EF2122"/>
    <w:rsid w:val="00EF2981"/>
    <w:rsid w:val="00EF2ED2"/>
    <w:rsid w:val="00EF3640"/>
    <w:rsid w:val="00EF596F"/>
    <w:rsid w:val="00EF601F"/>
    <w:rsid w:val="00EF6477"/>
    <w:rsid w:val="00EF71C5"/>
    <w:rsid w:val="00EF7373"/>
    <w:rsid w:val="00EF7B9B"/>
    <w:rsid w:val="00EF7D17"/>
    <w:rsid w:val="00EF7EC7"/>
    <w:rsid w:val="00F00922"/>
    <w:rsid w:val="00F00FE2"/>
    <w:rsid w:val="00F01A05"/>
    <w:rsid w:val="00F01B39"/>
    <w:rsid w:val="00F01FC6"/>
    <w:rsid w:val="00F02321"/>
    <w:rsid w:val="00F02494"/>
    <w:rsid w:val="00F02845"/>
    <w:rsid w:val="00F02ED7"/>
    <w:rsid w:val="00F04A4C"/>
    <w:rsid w:val="00F053A9"/>
    <w:rsid w:val="00F05F70"/>
    <w:rsid w:val="00F05FAE"/>
    <w:rsid w:val="00F06497"/>
    <w:rsid w:val="00F06E6C"/>
    <w:rsid w:val="00F07A6A"/>
    <w:rsid w:val="00F07F9B"/>
    <w:rsid w:val="00F101F6"/>
    <w:rsid w:val="00F111C3"/>
    <w:rsid w:val="00F11BA0"/>
    <w:rsid w:val="00F133C6"/>
    <w:rsid w:val="00F13750"/>
    <w:rsid w:val="00F138BF"/>
    <w:rsid w:val="00F13B71"/>
    <w:rsid w:val="00F13EB1"/>
    <w:rsid w:val="00F14A24"/>
    <w:rsid w:val="00F14E80"/>
    <w:rsid w:val="00F1585B"/>
    <w:rsid w:val="00F167EE"/>
    <w:rsid w:val="00F178BF"/>
    <w:rsid w:val="00F2363D"/>
    <w:rsid w:val="00F24A45"/>
    <w:rsid w:val="00F251B9"/>
    <w:rsid w:val="00F262A9"/>
    <w:rsid w:val="00F2642A"/>
    <w:rsid w:val="00F26B27"/>
    <w:rsid w:val="00F26CD9"/>
    <w:rsid w:val="00F27B3F"/>
    <w:rsid w:val="00F27D06"/>
    <w:rsid w:val="00F27D94"/>
    <w:rsid w:val="00F27F77"/>
    <w:rsid w:val="00F3033D"/>
    <w:rsid w:val="00F30977"/>
    <w:rsid w:val="00F30DDD"/>
    <w:rsid w:val="00F315F4"/>
    <w:rsid w:val="00F31681"/>
    <w:rsid w:val="00F327CE"/>
    <w:rsid w:val="00F32856"/>
    <w:rsid w:val="00F335A0"/>
    <w:rsid w:val="00F345DE"/>
    <w:rsid w:val="00F346B8"/>
    <w:rsid w:val="00F34E99"/>
    <w:rsid w:val="00F352AD"/>
    <w:rsid w:val="00F357AD"/>
    <w:rsid w:val="00F359E1"/>
    <w:rsid w:val="00F35EE2"/>
    <w:rsid w:val="00F36388"/>
    <w:rsid w:val="00F36D00"/>
    <w:rsid w:val="00F37CB5"/>
    <w:rsid w:val="00F37E07"/>
    <w:rsid w:val="00F37FF5"/>
    <w:rsid w:val="00F40CAA"/>
    <w:rsid w:val="00F4128C"/>
    <w:rsid w:val="00F4134C"/>
    <w:rsid w:val="00F414C9"/>
    <w:rsid w:val="00F4181A"/>
    <w:rsid w:val="00F41F39"/>
    <w:rsid w:val="00F4259B"/>
    <w:rsid w:val="00F42B2C"/>
    <w:rsid w:val="00F42E81"/>
    <w:rsid w:val="00F4378F"/>
    <w:rsid w:val="00F43BBC"/>
    <w:rsid w:val="00F43E34"/>
    <w:rsid w:val="00F443CD"/>
    <w:rsid w:val="00F44500"/>
    <w:rsid w:val="00F44E44"/>
    <w:rsid w:val="00F44FCD"/>
    <w:rsid w:val="00F45400"/>
    <w:rsid w:val="00F454EB"/>
    <w:rsid w:val="00F46989"/>
    <w:rsid w:val="00F50C2F"/>
    <w:rsid w:val="00F50D24"/>
    <w:rsid w:val="00F50F13"/>
    <w:rsid w:val="00F5278D"/>
    <w:rsid w:val="00F52BEC"/>
    <w:rsid w:val="00F53749"/>
    <w:rsid w:val="00F53845"/>
    <w:rsid w:val="00F54612"/>
    <w:rsid w:val="00F57781"/>
    <w:rsid w:val="00F6025D"/>
    <w:rsid w:val="00F60A04"/>
    <w:rsid w:val="00F6112E"/>
    <w:rsid w:val="00F61148"/>
    <w:rsid w:val="00F61E56"/>
    <w:rsid w:val="00F61F5D"/>
    <w:rsid w:val="00F61FF6"/>
    <w:rsid w:val="00F63925"/>
    <w:rsid w:val="00F63B65"/>
    <w:rsid w:val="00F6554A"/>
    <w:rsid w:val="00F65B3C"/>
    <w:rsid w:val="00F672C1"/>
    <w:rsid w:val="00F67362"/>
    <w:rsid w:val="00F70AE1"/>
    <w:rsid w:val="00F71468"/>
    <w:rsid w:val="00F71588"/>
    <w:rsid w:val="00F72DDA"/>
    <w:rsid w:val="00F73050"/>
    <w:rsid w:val="00F73312"/>
    <w:rsid w:val="00F74B36"/>
    <w:rsid w:val="00F758F9"/>
    <w:rsid w:val="00F75C4A"/>
    <w:rsid w:val="00F76BE0"/>
    <w:rsid w:val="00F76D63"/>
    <w:rsid w:val="00F76F4B"/>
    <w:rsid w:val="00F77A6A"/>
    <w:rsid w:val="00F816E5"/>
    <w:rsid w:val="00F83500"/>
    <w:rsid w:val="00F83AE2"/>
    <w:rsid w:val="00F83D6F"/>
    <w:rsid w:val="00F840BB"/>
    <w:rsid w:val="00F841E5"/>
    <w:rsid w:val="00F847C4"/>
    <w:rsid w:val="00F84A91"/>
    <w:rsid w:val="00F851D4"/>
    <w:rsid w:val="00F86231"/>
    <w:rsid w:val="00F87462"/>
    <w:rsid w:val="00F87522"/>
    <w:rsid w:val="00F87AD6"/>
    <w:rsid w:val="00F908E3"/>
    <w:rsid w:val="00F91102"/>
    <w:rsid w:val="00F9172F"/>
    <w:rsid w:val="00F91AEE"/>
    <w:rsid w:val="00F92A24"/>
    <w:rsid w:val="00F93860"/>
    <w:rsid w:val="00F94B0A"/>
    <w:rsid w:val="00F955E3"/>
    <w:rsid w:val="00F95DC1"/>
    <w:rsid w:val="00F95DEC"/>
    <w:rsid w:val="00F95F27"/>
    <w:rsid w:val="00F979BF"/>
    <w:rsid w:val="00F97A11"/>
    <w:rsid w:val="00FA080B"/>
    <w:rsid w:val="00FA0DF3"/>
    <w:rsid w:val="00FA0DF7"/>
    <w:rsid w:val="00FA17C4"/>
    <w:rsid w:val="00FA1A44"/>
    <w:rsid w:val="00FA245D"/>
    <w:rsid w:val="00FA2996"/>
    <w:rsid w:val="00FA3E34"/>
    <w:rsid w:val="00FA435A"/>
    <w:rsid w:val="00FA4A11"/>
    <w:rsid w:val="00FA4E8E"/>
    <w:rsid w:val="00FA58EA"/>
    <w:rsid w:val="00FA5D9F"/>
    <w:rsid w:val="00FA6166"/>
    <w:rsid w:val="00FA6551"/>
    <w:rsid w:val="00FA7412"/>
    <w:rsid w:val="00FA7C58"/>
    <w:rsid w:val="00FA7DC9"/>
    <w:rsid w:val="00FA7F38"/>
    <w:rsid w:val="00FB3527"/>
    <w:rsid w:val="00FB354E"/>
    <w:rsid w:val="00FB6804"/>
    <w:rsid w:val="00FB6F9E"/>
    <w:rsid w:val="00FB73E5"/>
    <w:rsid w:val="00FB74C0"/>
    <w:rsid w:val="00FB7A71"/>
    <w:rsid w:val="00FC1502"/>
    <w:rsid w:val="00FC1F2E"/>
    <w:rsid w:val="00FC26AB"/>
    <w:rsid w:val="00FC2D05"/>
    <w:rsid w:val="00FC3C96"/>
    <w:rsid w:val="00FC43FA"/>
    <w:rsid w:val="00FC4619"/>
    <w:rsid w:val="00FC47CD"/>
    <w:rsid w:val="00FC4854"/>
    <w:rsid w:val="00FC48D9"/>
    <w:rsid w:val="00FC4DE6"/>
    <w:rsid w:val="00FC5091"/>
    <w:rsid w:val="00FC5614"/>
    <w:rsid w:val="00FC68E9"/>
    <w:rsid w:val="00FC6F3E"/>
    <w:rsid w:val="00FD0A61"/>
    <w:rsid w:val="00FD0FFF"/>
    <w:rsid w:val="00FD1F18"/>
    <w:rsid w:val="00FD2A2C"/>
    <w:rsid w:val="00FD2E37"/>
    <w:rsid w:val="00FD3017"/>
    <w:rsid w:val="00FD344B"/>
    <w:rsid w:val="00FD35EC"/>
    <w:rsid w:val="00FD36F2"/>
    <w:rsid w:val="00FD387D"/>
    <w:rsid w:val="00FD3DF6"/>
    <w:rsid w:val="00FD5732"/>
    <w:rsid w:val="00FD585A"/>
    <w:rsid w:val="00FD5EB8"/>
    <w:rsid w:val="00FD75D4"/>
    <w:rsid w:val="00FD7705"/>
    <w:rsid w:val="00FE08FC"/>
    <w:rsid w:val="00FE13D0"/>
    <w:rsid w:val="00FE1FAD"/>
    <w:rsid w:val="00FE1FD7"/>
    <w:rsid w:val="00FE28C1"/>
    <w:rsid w:val="00FE371F"/>
    <w:rsid w:val="00FE37E7"/>
    <w:rsid w:val="00FE4D9B"/>
    <w:rsid w:val="00FE5AEA"/>
    <w:rsid w:val="00FE5B15"/>
    <w:rsid w:val="00FE5E60"/>
    <w:rsid w:val="00FE6FD8"/>
    <w:rsid w:val="00FE7019"/>
    <w:rsid w:val="00FE7434"/>
    <w:rsid w:val="00FE75E1"/>
    <w:rsid w:val="00FE76E6"/>
    <w:rsid w:val="00FE7763"/>
    <w:rsid w:val="00FF006D"/>
    <w:rsid w:val="00FF09BB"/>
    <w:rsid w:val="00FF1D9C"/>
    <w:rsid w:val="00FF2881"/>
    <w:rsid w:val="00FF3675"/>
    <w:rsid w:val="00FF3CD4"/>
    <w:rsid w:val="00FF4A70"/>
    <w:rsid w:val="00FF510E"/>
    <w:rsid w:val="00FF527B"/>
    <w:rsid w:val="00FF637C"/>
    <w:rsid w:val="00FF6B02"/>
    <w:rsid w:val="00FF6CF1"/>
    <w:rsid w:val="00FF762A"/>
    <w:rsid w:val="00FF776B"/>
    <w:rsid w:val="00FF7F69"/>
    <w:rsid w:val="018B9DA4"/>
    <w:rsid w:val="018DE570"/>
    <w:rsid w:val="020FB3F2"/>
    <w:rsid w:val="0256D926"/>
    <w:rsid w:val="0302178A"/>
    <w:rsid w:val="03851296"/>
    <w:rsid w:val="038D31F2"/>
    <w:rsid w:val="03DFFB25"/>
    <w:rsid w:val="040CA294"/>
    <w:rsid w:val="042AC224"/>
    <w:rsid w:val="042BF114"/>
    <w:rsid w:val="049E45DE"/>
    <w:rsid w:val="053F3558"/>
    <w:rsid w:val="0547B7C3"/>
    <w:rsid w:val="05C07444"/>
    <w:rsid w:val="06975540"/>
    <w:rsid w:val="06AE963B"/>
    <w:rsid w:val="06C8616A"/>
    <w:rsid w:val="06CA2607"/>
    <w:rsid w:val="07ADEE49"/>
    <w:rsid w:val="07F5AA35"/>
    <w:rsid w:val="08320C8E"/>
    <w:rsid w:val="0836EEED"/>
    <w:rsid w:val="08470B44"/>
    <w:rsid w:val="087C5DAD"/>
    <w:rsid w:val="0976E385"/>
    <w:rsid w:val="097FA286"/>
    <w:rsid w:val="0A306164"/>
    <w:rsid w:val="0A9DC52F"/>
    <w:rsid w:val="0B0751BE"/>
    <w:rsid w:val="0B49C491"/>
    <w:rsid w:val="0BCB9A4D"/>
    <w:rsid w:val="0BDB745E"/>
    <w:rsid w:val="0C1DD472"/>
    <w:rsid w:val="0C259551"/>
    <w:rsid w:val="0C7B9541"/>
    <w:rsid w:val="0CDC3486"/>
    <w:rsid w:val="0CF2574E"/>
    <w:rsid w:val="0D0B11CA"/>
    <w:rsid w:val="0D737D4F"/>
    <w:rsid w:val="0DC08B61"/>
    <w:rsid w:val="0DDBF1BB"/>
    <w:rsid w:val="0E3DDA05"/>
    <w:rsid w:val="0E80706E"/>
    <w:rsid w:val="0ECBF719"/>
    <w:rsid w:val="0EDE04B2"/>
    <w:rsid w:val="0EEB7473"/>
    <w:rsid w:val="0F196E14"/>
    <w:rsid w:val="0FAB7B4E"/>
    <w:rsid w:val="101555CF"/>
    <w:rsid w:val="10578326"/>
    <w:rsid w:val="10E1C3FD"/>
    <w:rsid w:val="11CA9BC1"/>
    <w:rsid w:val="12006A48"/>
    <w:rsid w:val="124D8E8A"/>
    <w:rsid w:val="1284346C"/>
    <w:rsid w:val="12A612A7"/>
    <w:rsid w:val="13DFE3E7"/>
    <w:rsid w:val="13EAC713"/>
    <w:rsid w:val="1451FE10"/>
    <w:rsid w:val="14575247"/>
    <w:rsid w:val="148A4D88"/>
    <w:rsid w:val="15253194"/>
    <w:rsid w:val="1533F301"/>
    <w:rsid w:val="153AA5BB"/>
    <w:rsid w:val="154E2ACA"/>
    <w:rsid w:val="15C0CE95"/>
    <w:rsid w:val="15CB6EC4"/>
    <w:rsid w:val="163F10CE"/>
    <w:rsid w:val="1673D280"/>
    <w:rsid w:val="16999227"/>
    <w:rsid w:val="16C0D202"/>
    <w:rsid w:val="18111FAF"/>
    <w:rsid w:val="1820C4D4"/>
    <w:rsid w:val="18704261"/>
    <w:rsid w:val="189385A9"/>
    <w:rsid w:val="18D6C2A0"/>
    <w:rsid w:val="18E4F407"/>
    <w:rsid w:val="1910575C"/>
    <w:rsid w:val="1A16C8FC"/>
    <w:rsid w:val="1AB10DA1"/>
    <w:rsid w:val="1B1EC391"/>
    <w:rsid w:val="1C5F25E9"/>
    <w:rsid w:val="1D183446"/>
    <w:rsid w:val="1D643445"/>
    <w:rsid w:val="1D8D67E1"/>
    <w:rsid w:val="1DF0E4AA"/>
    <w:rsid w:val="1E165A48"/>
    <w:rsid w:val="1E2A3BDD"/>
    <w:rsid w:val="1ECBE3E7"/>
    <w:rsid w:val="1F214C5F"/>
    <w:rsid w:val="1FA7AD6D"/>
    <w:rsid w:val="202CAC0C"/>
    <w:rsid w:val="203B5C70"/>
    <w:rsid w:val="20508524"/>
    <w:rsid w:val="2065A337"/>
    <w:rsid w:val="20753079"/>
    <w:rsid w:val="2091E78C"/>
    <w:rsid w:val="20D53CEE"/>
    <w:rsid w:val="222723D6"/>
    <w:rsid w:val="2283A35B"/>
    <w:rsid w:val="22FC71A0"/>
    <w:rsid w:val="2345E347"/>
    <w:rsid w:val="2392A13A"/>
    <w:rsid w:val="23EC6B55"/>
    <w:rsid w:val="242165CC"/>
    <w:rsid w:val="2429D40C"/>
    <w:rsid w:val="2448C439"/>
    <w:rsid w:val="247E33A1"/>
    <w:rsid w:val="24DFEA9E"/>
    <w:rsid w:val="24E6546B"/>
    <w:rsid w:val="2517B627"/>
    <w:rsid w:val="2534CC77"/>
    <w:rsid w:val="26525589"/>
    <w:rsid w:val="268CCBB7"/>
    <w:rsid w:val="26B24A77"/>
    <w:rsid w:val="26E98083"/>
    <w:rsid w:val="275EB89B"/>
    <w:rsid w:val="2762439E"/>
    <w:rsid w:val="28A57993"/>
    <w:rsid w:val="28EB4663"/>
    <w:rsid w:val="291C936B"/>
    <w:rsid w:val="29759C86"/>
    <w:rsid w:val="298A4C05"/>
    <w:rsid w:val="2A179DFC"/>
    <w:rsid w:val="2A870484"/>
    <w:rsid w:val="2B54630F"/>
    <w:rsid w:val="2B631EED"/>
    <w:rsid w:val="2B9E5D21"/>
    <w:rsid w:val="2BF71893"/>
    <w:rsid w:val="2C660814"/>
    <w:rsid w:val="2CBD2FAA"/>
    <w:rsid w:val="2CD5FA05"/>
    <w:rsid w:val="2D437A42"/>
    <w:rsid w:val="2D7C1E77"/>
    <w:rsid w:val="2DB50440"/>
    <w:rsid w:val="2DDBDC46"/>
    <w:rsid w:val="2E2B8CB8"/>
    <w:rsid w:val="2E4FD821"/>
    <w:rsid w:val="2E919640"/>
    <w:rsid w:val="2F964F10"/>
    <w:rsid w:val="2FDC70A1"/>
    <w:rsid w:val="2FEBFDA9"/>
    <w:rsid w:val="301668DB"/>
    <w:rsid w:val="306C9D3B"/>
    <w:rsid w:val="309AF114"/>
    <w:rsid w:val="30B9465C"/>
    <w:rsid w:val="30F62577"/>
    <w:rsid w:val="31882106"/>
    <w:rsid w:val="31ED133B"/>
    <w:rsid w:val="31FCB642"/>
    <w:rsid w:val="3249F25A"/>
    <w:rsid w:val="3283B059"/>
    <w:rsid w:val="32AAB98E"/>
    <w:rsid w:val="32AF1DF4"/>
    <w:rsid w:val="33136C62"/>
    <w:rsid w:val="352A4C43"/>
    <w:rsid w:val="35F828AE"/>
    <w:rsid w:val="3610AAA8"/>
    <w:rsid w:val="36518483"/>
    <w:rsid w:val="3652B192"/>
    <w:rsid w:val="365DF078"/>
    <w:rsid w:val="3676D62B"/>
    <w:rsid w:val="368E970A"/>
    <w:rsid w:val="36C5EC79"/>
    <w:rsid w:val="37653130"/>
    <w:rsid w:val="376E2CFA"/>
    <w:rsid w:val="37A74A0D"/>
    <w:rsid w:val="37A9DD58"/>
    <w:rsid w:val="38F72125"/>
    <w:rsid w:val="3972C726"/>
    <w:rsid w:val="39AF0741"/>
    <w:rsid w:val="3AD59B00"/>
    <w:rsid w:val="3AE7F2F9"/>
    <w:rsid w:val="3B28641D"/>
    <w:rsid w:val="3B4A9834"/>
    <w:rsid w:val="3B51C80E"/>
    <w:rsid w:val="3C36F08A"/>
    <w:rsid w:val="3E249242"/>
    <w:rsid w:val="3E26E9C9"/>
    <w:rsid w:val="3E6001F8"/>
    <w:rsid w:val="3ECF8EAF"/>
    <w:rsid w:val="3EFA1118"/>
    <w:rsid w:val="3F623361"/>
    <w:rsid w:val="3FDAC04A"/>
    <w:rsid w:val="3FF27A33"/>
    <w:rsid w:val="402FE93E"/>
    <w:rsid w:val="41B2DBBC"/>
    <w:rsid w:val="420F6817"/>
    <w:rsid w:val="4224C26B"/>
    <w:rsid w:val="4225B4A3"/>
    <w:rsid w:val="42482B01"/>
    <w:rsid w:val="42A5EFB8"/>
    <w:rsid w:val="42EC2A54"/>
    <w:rsid w:val="437699C8"/>
    <w:rsid w:val="4391922A"/>
    <w:rsid w:val="43A958C6"/>
    <w:rsid w:val="443729B5"/>
    <w:rsid w:val="444D4691"/>
    <w:rsid w:val="4473D3B7"/>
    <w:rsid w:val="44CB8B82"/>
    <w:rsid w:val="44D48341"/>
    <w:rsid w:val="455E5184"/>
    <w:rsid w:val="45C1CDA5"/>
    <w:rsid w:val="460CEAB7"/>
    <w:rsid w:val="464566CB"/>
    <w:rsid w:val="4656F733"/>
    <w:rsid w:val="46CE82CF"/>
    <w:rsid w:val="4725F9A6"/>
    <w:rsid w:val="475BC88C"/>
    <w:rsid w:val="49050606"/>
    <w:rsid w:val="493B3D2D"/>
    <w:rsid w:val="499BB431"/>
    <w:rsid w:val="49A8E328"/>
    <w:rsid w:val="49C68CCC"/>
    <w:rsid w:val="49CBE57A"/>
    <w:rsid w:val="49E576A5"/>
    <w:rsid w:val="4A5CFD13"/>
    <w:rsid w:val="4A74D3D0"/>
    <w:rsid w:val="4B161393"/>
    <w:rsid w:val="4B578E28"/>
    <w:rsid w:val="4B5AC4C6"/>
    <w:rsid w:val="4B93ED3B"/>
    <w:rsid w:val="4B9BBC5F"/>
    <w:rsid w:val="4BDC70FA"/>
    <w:rsid w:val="4C16B7DC"/>
    <w:rsid w:val="4C395FFD"/>
    <w:rsid w:val="4C671282"/>
    <w:rsid w:val="4CA13D32"/>
    <w:rsid w:val="4D2DBA70"/>
    <w:rsid w:val="4D4A14E9"/>
    <w:rsid w:val="4D8D129F"/>
    <w:rsid w:val="4DE8DF09"/>
    <w:rsid w:val="4E5AC668"/>
    <w:rsid w:val="4E8FFDAB"/>
    <w:rsid w:val="4ECBC579"/>
    <w:rsid w:val="4ECBD88D"/>
    <w:rsid w:val="4F20D153"/>
    <w:rsid w:val="4F331D57"/>
    <w:rsid w:val="4FC04D0F"/>
    <w:rsid w:val="4FC4C3BF"/>
    <w:rsid w:val="5021B3B8"/>
    <w:rsid w:val="502AB99C"/>
    <w:rsid w:val="506EEF3E"/>
    <w:rsid w:val="508053EA"/>
    <w:rsid w:val="50D21641"/>
    <w:rsid w:val="50E92529"/>
    <w:rsid w:val="511C1C70"/>
    <w:rsid w:val="513C3C99"/>
    <w:rsid w:val="51598BD7"/>
    <w:rsid w:val="51643690"/>
    <w:rsid w:val="51CAD9F9"/>
    <w:rsid w:val="52644640"/>
    <w:rsid w:val="529FC2ED"/>
    <w:rsid w:val="52A213E8"/>
    <w:rsid w:val="52D95AAC"/>
    <w:rsid w:val="53013C1D"/>
    <w:rsid w:val="534AF869"/>
    <w:rsid w:val="53BDD59C"/>
    <w:rsid w:val="53DD6A4A"/>
    <w:rsid w:val="5402479A"/>
    <w:rsid w:val="544FC932"/>
    <w:rsid w:val="547EDEBD"/>
    <w:rsid w:val="54E0EBEA"/>
    <w:rsid w:val="54F6AC75"/>
    <w:rsid w:val="55507DF9"/>
    <w:rsid w:val="5597F2AE"/>
    <w:rsid w:val="56B88CC2"/>
    <w:rsid w:val="583D5365"/>
    <w:rsid w:val="5868217E"/>
    <w:rsid w:val="58C6A9CB"/>
    <w:rsid w:val="5951BCBF"/>
    <w:rsid w:val="5A1563E1"/>
    <w:rsid w:val="5AAF730D"/>
    <w:rsid w:val="5ADBB4F6"/>
    <w:rsid w:val="5AFBFE31"/>
    <w:rsid w:val="5B787DF6"/>
    <w:rsid w:val="5B7C0F2E"/>
    <w:rsid w:val="5BA6BCCE"/>
    <w:rsid w:val="5BDB32CF"/>
    <w:rsid w:val="5C6959E8"/>
    <w:rsid w:val="5CA8ED48"/>
    <w:rsid w:val="5CC4DD2D"/>
    <w:rsid w:val="5CC8A325"/>
    <w:rsid w:val="5DE8F8B2"/>
    <w:rsid w:val="5E1D1860"/>
    <w:rsid w:val="5E521A88"/>
    <w:rsid w:val="5EF08FB9"/>
    <w:rsid w:val="5F013318"/>
    <w:rsid w:val="5F05EB47"/>
    <w:rsid w:val="5FCDBA05"/>
    <w:rsid w:val="5FEC4449"/>
    <w:rsid w:val="60573B85"/>
    <w:rsid w:val="6107C961"/>
    <w:rsid w:val="613393A8"/>
    <w:rsid w:val="614A6924"/>
    <w:rsid w:val="62C98072"/>
    <w:rsid w:val="636C64C9"/>
    <w:rsid w:val="63E59EFD"/>
    <w:rsid w:val="6417701B"/>
    <w:rsid w:val="644F8EC1"/>
    <w:rsid w:val="645E2D72"/>
    <w:rsid w:val="651F850A"/>
    <w:rsid w:val="66021D2F"/>
    <w:rsid w:val="6610C8B4"/>
    <w:rsid w:val="666A8467"/>
    <w:rsid w:val="66AE8B53"/>
    <w:rsid w:val="66F644C9"/>
    <w:rsid w:val="679503EB"/>
    <w:rsid w:val="679D8534"/>
    <w:rsid w:val="67A488AF"/>
    <w:rsid w:val="67C46B05"/>
    <w:rsid w:val="67F8800C"/>
    <w:rsid w:val="67FA9F20"/>
    <w:rsid w:val="683E7A60"/>
    <w:rsid w:val="697870A1"/>
    <w:rsid w:val="6A0E3ED4"/>
    <w:rsid w:val="6A42E9A0"/>
    <w:rsid w:val="6B0FFAAB"/>
    <w:rsid w:val="6B199DE2"/>
    <w:rsid w:val="6B289B89"/>
    <w:rsid w:val="6B4FA21F"/>
    <w:rsid w:val="6C34BDBD"/>
    <w:rsid w:val="6C4A94BF"/>
    <w:rsid w:val="6C530F05"/>
    <w:rsid w:val="6C7881F0"/>
    <w:rsid w:val="6DBE8532"/>
    <w:rsid w:val="6E011127"/>
    <w:rsid w:val="6E1F83ED"/>
    <w:rsid w:val="6E78F811"/>
    <w:rsid w:val="6EE60342"/>
    <w:rsid w:val="6F21D6EB"/>
    <w:rsid w:val="703136B9"/>
    <w:rsid w:val="72277883"/>
    <w:rsid w:val="72832F97"/>
    <w:rsid w:val="73039398"/>
    <w:rsid w:val="73126316"/>
    <w:rsid w:val="73BA4437"/>
    <w:rsid w:val="74388EF3"/>
    <w:rsid w:val="744E9A14"/>
    <w:rsid w:val="75BFCFCC"/>
    <w:rsid w:val="760F85E9"/>
    <w:rsid w:val="76224F7A"/>
    <w:rsid w:val="76338AC4"/>
    <w:rsid w:val="767206DB"/>
    <w:rsid w:val="76F30E60"/>
    <w:rsid w:val="7710C949"/>
    <w:rsid w:val="773017C9"/>
    <w:rsid w:val="77C7E67F"/>
    <w:rsid w:val="786B55C1"/>
    <w:rsid w:val="7893B08E"/>
    <w:rsid w:val="78A754C8"/>
    <w:rsid w:val="78A8EBC9"/>
    <w:rsid w:val="78BF7322"/>
    <w:rsid w:val="7969DC82"/>
    <w:rsid w:val="797A815D"/>
    <w:rsid w:val="79B887E0"/>
    <w:rsid w:val="79CCC24C"/>
    <w:rsid w:val="7A57DE7A"/>
    <w:rsid w:val="7A601678"/>
    <w:rsid w:val="7B2C6907"/>
    <w:rsid w:val="7BFA853B"/>
    <w:rsid w:val="7C7116FB"/>
    <w:rsid w:val="7D939830"/>
    <w:rsid w:val="7DB623CA"/>
    <w:rsid w:val="7DD62C4E"/>
    <w:rsid w:val="7E07ADB6"/>
    <w:rsid w:val="7E0ECA78"/>
    <w:rsid w:val="7E5B0F89"/>
    <w:rsid w:val="7E739AEF"/>
    <w:rsid w:val="7EB9CF44"/>
    <w:rsid w:val="7ECDDF4D"/>
    <w:rsid w:val="7F2ED3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43889D1A-A526-4B8F-AAA8-CFFB517F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7E4"/>
    <w:pPr>
      <w:spacing w:before="240" w:after="120"/>
    </w:pPr>
    <w:rPr>
      <w:rFonts w:ascii="Arial" w:hAnsi="Arial" w:cs="Arial"/>
      <w:sz w:val="24"/>
      <w:szCs w:val="24"/>
      <w:lang w:eastAsia="en-US"/>
    </w:rPr>
  </w:style>
  <w:style w:type="paragraph" w:styleId="Titre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Titre2">
    <w:name w:val="heading 2"/>
    <w:basedOn w:val="Normal"/>
    <w:next w:val="Normal"/>
    <w:link w:val="Titre2Car"/>
    <w:qFormat/>
    <w:rsid w:val="005E72DF"/>
    <w:pPr>
      <w:keepNext/>
      <w:outlineLvl w:val="1"/>
    </w:pPr>
    <w:rPr>
      <w:b/>
      <w:bCs/>
      <w:sz w:val="32"/>
      <w:szCs w:val="22"/>
    </w:rPr>
  </w:style>
  <w:style w:type="paragraph" w:styleId="Titre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Titre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Titre5">
    <w:name w:val="heading 5"/>
    <w:basedOn w:val="Titre4"/>
    <w:next w:val="Normal"/>
    <w:link w:val="Titre5Car"/>
    <w:qFormat/>
    <w:rsid w:val="00F5278D"/>
    <w:pPr>
      <w:spacing w:after="0"/>
      <w:outlineLvl w:val="4"/>
    </w:pPr>
    <w:rPr>
      <w:lang w:val="x-none"/>
    </w:rPr>
  </w:style>
  <w:style w:type="paragraph" w:styleId="Titre6">
    <w:name w:val="heading 6"/>
    <w:basedOn w:val="Titre5"/>
    <w:next w:val="Normal"/>
    <w:qFormat/>
    <w:rsid w:val="00F5278D"/>
    <w:pPr>
      <w:outlineLvl w:val="5"/>
    </w:pPr>
    <w:rPr>
      <w:b w:val="0"/>
      <w:sz w:val="18"/>
    </w:rPr>
  </w:style>
  <w:style w:type="paragraph" w:styleId="Titre7">
    <w:name w:val="heading 7"/>
    <w:basedOn w:val="Normal"/>
    <w:next w:val="Normal"/>
    <w:qFormat/>
    <w:rsid w:val="00F5278D"/>
    <w:pPr>
      <w:keepNext/>
      <w:jc w:val="both"/>
      <w:outlineLvl w:val="6"/>
    </w:pPr>
    <w:rPr>
      <w:b/>
      <w:bCs/>
      <w:sz w:val="20"/>
    </w:rPr>
  </w:style>
  <w:style w:type="paragraph" w:styleId="Titre9">
    <w:name w:val="heading 9"/>
    <w:basedOn w:val="Normal"/>
    <w:next w:val="Normal"/>
    <w:qFormat/>
    <w:rsid w:val="00F5278D"/>
    <w:pPr>
      <w:spacing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Corpsdetexte">
    <w:name w:val="Body Text"/>
    <w:basedOn w:val="Normal"/>
    <w:link w:val="CorpsdetexteCar"/>
    <w:rsid w:val="00F5278D"/>
    <w:pPr>
      <w:jc w:val="both"/>
    </w:pPr>
    <w:rPr>
      <w:sz w:val="20"/>
      <w:lang w:val="x-none"/>
    </w:rPr>
  </w:style>
  <w:style w:type="paragraph" w:styleId="Lgende">
    <w:name w:val="caption"/>
    <w:basedOn w:val="Normal"/>
    <w:next w:val="Normal"/>
    <w:qFormat/>
    <w:rsid w:val="00F5278D"/>
    <w:pPr>
      <w:jc w:val="both"/>
    </w:pPr>
    <w:rPr>
      <w:b/>
      <w:bCs/>
    </w:rPr>
  </w:style>
  <w:style w:type="paragraph" w:styleId="Corpsdetexte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Textedebulles">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Lienhypertexte">
    <w:name w:val="Hyperlink"/>
    <w:uiPriority w:val="99"/>
    <w:rsid w:val="00F5278D"/>
    <w:rPr>
      <w:color w:val="0000FF"/>
      <w:u w:val="single"/>
    </w:rPr>
  </w:style>
  <w:style w:type="paragraph" w:styleId="Pieddepage">
    <w:name w:val="footer"/>
    <w:basedOn w:val="Normal"/>
    <w:link w:val="PieddepageCar"/>
    <w:uiPriority w:val="99"/>
    <w:rsid w:val="00F5278D"/>
    <w:pPr>
      <w:tabs>
        <w:tab w:val="center" w:pos="4153"/>
        <w:tab w:val="right" w:pos="8306"/>
      </w:tabs>
    </w:pPr>
  </w:style>
  <w:style w:type="character" w:styleId="Numrodepage">
    <w:name w:val="page number"/>
    <w:basedOn w:val="Policepardfaut"/>
    <w:rsid w:val="00F5278D"/>
  </w:style>
  <w:style w:type="paragraph" w:styleId="En-tte">
    <w:name w:val="header"/>
    <w:basedOn w:val="Normal"/>
    <w:link w:val="En-tteCar"/>
    <w:uiPriority w:val="99"/>
    <w:rsid w:val="00F5278D"/>
    <w:pPr>
      <w:tabs>
        <w:tab w:val="center" w:pos="4153"/>
        <w:tab w:val="right" w:pos="8306"/>
      </w:tabs>
    </w:pPr>
  </w:style>
  <w:style w:type="character" w:styleId="Marquedecommentaire">
    <w:name w:val="annotation reference"/>
    <w:uiPriority w:val="99"/>
    <w:rsid w:val="00F5278D"/>
    <w:rPr>
      <w:sz w:val="16"/>
      <w:szCs w:val="16"/>
    </w:rPr>
  </w:style>
  <w:style w:type="paragraph" w:styleId="Commentaire">
    <w:name w:val="annotation text"/>
    <w:basedOn w:val="Normal"/>
    <w:link w:val="CommentaireCar"/>
    <w:uiPriority w:val="99"/>
    <w:rsid w:val="00F5278D"/>
    <w:rPr>
      <w:sz w:val="20"/>
      <w:szCs w:val="20"/>
      <w:lang w:val="x-none"/>
    </w:rPr>
  </w:style>
  <w:style w:type="paragraph" w:styleId="Objetducommentaire">
    <w:name w:val="annotation subject"/>
    <w:basedOn w:val="Commentaire"/>
    <w:next w:val="Commentaire"/>
    <w:semiHidden/>
    <w:rsid w:val="00F5278D"/>
    <w:rPr>
      <w:b/>
      <w:bCs/>
    </w:rPr>
  </w:style>
  <w:style w:type="table" w:customStyle="1" w:styleId="Style1">
    <w:name w:val="Style1"/>
    <w:basedOn w:val="Tableaul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Grilledutableau">
    <w:name w:val="Table Grid"/>
    <w:basedOn w:val="TableauNormal"/>
    <w:uiPriority w:val="3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gant">
    <w:name w:val="Table Elegant"/>
    <w:basedOn w:val="Tableau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enhypertextesuivivisit">
    <w:name w:val="FollowedHyperlink"/>
    <w:rsid w:val="00881549"/>
    <w:rPr>
      <w:color w:val="800080"/>
      <w:u w:val="single"/>
    </w:rPr>
  </w:style>
  <w:style w:type="character" w:customStyle="1" w:styleId="Titre5Car">
    <w:name w:val="Titre 5 Car"/>
    <w:link w:val="Titre5"/>
    <w:rsid w:val="00685A09"/>
    <w:rPr>
      <w:rFonts w:ascii="Arial" w:hAnsi="Arial"/>
      <w:b/>
      <w:lang w:eastAsia="en-US"/>
    </w:rPr>
  </w:style>
  <w:style w:type="paragraph" w:styleId="R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Paragraphedeliste">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ParagraphedelisteCar"/>
    <w:uiPriority w:val="34"/>
    <w:qFormat/>
    <w:rsid w:val="002C37F8"/>
    <w:pPr>
      <w:ind w:left="720"/>
      <w:contextualSpacing/>
    </w:pPr>
  </w:style>
  <w:style w:type="character" w:customStyle="1" w:styleId="CommentaireCar">
    <w:name w:val="Commentaire Car"/>
    <w:link w:val="Commentaire"/>
    <w:uiPriority w:val="99"/>
    <w:rsid w:val="007E5A63"/>
    <w:rPr>
      <w:lang w:eastAsia="en-US"/>
    </w:rPr>
  </w:style>
  <w:style w:type="character" w:customStyle="1" w:styleId="CorpsdetexteCar">
    <w:name w:val="Corps de texte Car"/>
    <w:link w:val="Corpsdetexte"/>
    <w:rsid w:val="006F2DCF"/>
    <w:rPr>
      <w:szCs w:val="24"/>
      <w:lang w:eastAsia="en-US"/>
    </w:rPr>
  </w:style>
  <w:style w:type="character" w:customStyle="1" w:styleId="PieddepageCar">
    <w:name w:val="Pied de page Car"/>
    <w:link w:val="Pieddepage"/>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ParagraphedelisteCar">
    <w:name w:val="Paragraphe de liste Car"/>
    <w:aliases w:val="Dot pt Car,No Spacing1 Car,List Paragraph Char Char Char Car,Indicator Text Car,List Paragraph1 Car,Numbered Para 1 Car,Bullet 1 Car,List Paragraph12 Car,Bullet Points Car,Bullet Style Car,F5 List Paragraph Car,MAIN CONTENT Car"/>
    <w:link w:val="Paragraphedeliste"/>
    <w:uiPriority w:val="34"/>
    <w:qFormat/>
    <w:locked/>
    <w:rsid w:val="009757CC"/>
    <w:rPr>
      <w:rFonts w:ascii="Arial" w:hAnsi="Arial" w:cs="Arial"/>
      <w:sz w:val="24"/>
      <w:szCs w:val="24"/>
      <w:lang w:eastAsia="en-US"/>
    </w:rPr>
  </w:style>
  <w:style w:type="character" w:customStyle="1" w:styleId="UnresolvedMention1">
    <w:name w:val="Unresolved Mention1"/>
    <w:basedOn w:val="Policepardfaut"/>
    <w:uiPriority w:val="99"/>
    <w:semiHidden/>
    <w:unhideWhenUsed/>
    <w:rsid w:val="00CB6A1A"/>
    <w:rPr>
      <w:color w:val="605E5C"/>
      <w:shd w:val="clear" w:color="auto" w:fill="E1DFDD"/>
    </w:rPr>
  </w:style>
  <w:style w:type="character" w:customStyle="1" w:styleId="UnresolvedMention2">
    <w:name w:val="Unresolved Mention2"/>
    <w:basedOn w:val="Policepardfaut"/>
    <w:uiPriority w:val="99"/>
    <w:semiHidden/>
    <w:unhideWhenUsed/>
    <w:rsid w:val="000C2187"/>
    <w:rPr>
      <w:color w:val="605E5C"/>
      <w:shd w:val="clear" w:color="auto" w:fill="E1DFDD"/>
    </w:rPr>
  </w:style>
  <w:style w:type="character" w:customStyle="1" w:styleId="UnresolvedMention3">
    <w:name w:val="Unresolved Mention3"/>
    <w:basedOn w:val="Policepardfaut"/>
    <w:uiPriority w:val="99"/>
    <w:semiHidden/>
    <w:unhideWhenUsed/>
    <w:rsid w:val="00E577A0"/>
    <w:rPr>
      <w:color w:val="605E5C"/>
      <w:shd w:val="clear" w:color="auto" w:fill="E1DFDD"/>
    </w:rPr>
  </w:style>
  <w:style w:type="character" w:styleId="Mentionnonrsolue">
    <w:name w:val="Unresolved Mention"/>
    <w:basedOn w:val="Policepardfaut"/>
    <w:uiPriority w:val="99"/>
    <w:unhideWhenUsed/>
    <w:rsid w:val="00E3415B"/>
    <w:rPr>
      <w:color w:val="605E5C"/>
      <w:shd w:val="clear" w:color="auto" w:fill="E1DFDD"/>
    </w:rPr>
  </w:style>
  <w:style w:type="character" w:customStyle="1" w:styleId="En-tteCar">
    <w:name w:val="En-tête Car"/>
    <w:basedOn w:val="Policepardfaut"/>
    <w:link w:val="En-tte"/>
    <w:uiPriority w:val="99"/>
    <w:rsid w:val="00432FC9"/>
    <w:rPr>
      <w:rFonts w:ascii="Arial" w:hAnsi="Arial" w:cs="Arial"/>
      <w:sz w:val="24"/>
      <w:szCs w:val="24"/>
      <w:lang w:eastAsia="en-US"/>
    </w:rPr>
  </w:style>
  <w:style w:type="character" w:customStyle="1" w:styleId="normaltextrun">
    <w:name w:val="normaltextrun"/>
    <w:basedOn w:val="Policepardfaut"/>
    <w:rsid w:val="00175C0D"/>
  </w:style>
  <w:style w:type="character" w:customStyle="1" w:styleId="eop">
    <w:name w:val="eop"/>
    <w:basedOn w:val="Policepardfaut"/>
    <w:rsid w:val="00175C0D"/>
  </w:style>
  <w:style w:type="paragraph" w:styleId="Notedebasdepage">
    <w:name w:val="footnote text"/>
    <w:basedOn w:val="Normal"/>
    <w:link w:val="NotedebasdepageCar"/>
    <w:uiPriority w:val="99"/>
    <w:semiHidden/>
    <w:unhideWhenUsed/>
    <w:rsid w:val="00365927"/>
    <w:pPr>
      <w:spacing w:before="0" w:after="0"/>
    </w:pPr>
    <w:rPr>
      <w:sz w:val="20"/>
      <w:szCs w:val="20"/>
    </w:rPr>
  </w:style>
  <w:style w:type="character" w:customStyle="1" w:styleId="NotedebasdepageCar">
    <w:name w:val="Note de bas de page Car"/>
    <w:basedOn w:val="Policepardfaut"/>
    <w:link w:val="Notedebasdepage"/>
    <w:uiPriority w:val="99"/>
    <w:semiHidden/>
    <w:rsid w:val="00365927"/>
    <w:rPr>
      <w:rFonts w:ascii="Arial" w:hAnsi="Arial" w:cs="Arial"/>
      <w:lang w:eastAsia="en-US"/>
    </w:rPr>
  </w:style>
  <w:style w:type="character" w:styleId="Appelnotedebasdep">
    <w:name w:val="footnote reference"/>
    <w:aliases w:val="ftref,BVI fnr,16 Point,Superscript 6 Point,Ref,de nota al pie, BVI fnr, BVI fnr Car Car,BVI fnr Car, BVI fnr Car Car Car Car, BVI fnr Car Car Car Car Char,BVI fnr Car Car,BVI fnr Car Car Car Car,BVI fnr Car Car Car Car Char"/>
    <w:uiPriority w:val="99"/>
    <w:unhideWhenUsed/>
    <w:qFormat/>
    <w:rsid w:val="00365927"/>
    <w:rPr>
      <w:rFonts w:cstheme="minorHAnsi"/>
      <w:vertAlign w:val="superscript"/>
    </w:rPr>
  </w:style>
  <w:style w:type="paragraph" w:styleId="Listepuces">
    <w:name w:val="List Bullet"/>
    <w:basedOn w:val="Normal"/>
    <w:uiPriority w:val="99"/>
    <w:unhideWhenUsed/>
    <w:rsid w:val="0062620D"/>
    <w:pPr>
      <w:numPr>
        <w:numId w:val="32"/>
      </w:numPr>
      <w:contextualSpacing/>
    </w:pPr>
  </w:style>
  <w:style w:type="character" w:styleId="Mention">
    <w:name w:val="Mention"/>
    <w:basedOn w:val="Policepardfaut"/>
    <w:uiPriority w:val="99"/>
    <w:unhideWhenUsed/>
    <w:rsid w:val="00C66F61"/>
    <w:rPr>
      <w:color w:val="2B579A"/>
      <w:shd w:val="clear" w:color="auto" w:fill="E1DFDD"/>
    </w:rPr>
  </w:style>
  <w:style w:type="character" w:customStyle="1" w:styleId="Titre2Car">
    <w:name w:val="Titre 2 Car"/>
    <w:basedOn w:val="Policepardfaut"/>
    <w:link w:val="Titre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45751">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61161578">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96616117">
      <w:bodyDiv w:val="1"/>
      <w:marLeft w:val="0"/>
      <w:marRight w:val="0"/>
      <w:marTop w:val="0"/>
      <w:marBottom w:val="0"/>
      <w:divBdr>
        <w:top w:val="none" w:sz="0" w:space="0" w:color="auto"/>
        <w:left w:val="none" w:sz="0" w:space="0" w:color="auto"/>
        <w:bottom w:val="none" w:sz="0" w:space="0" w:color="auto"/>
        <w:right w:val="none" w:sz="0" w:space="0" w:color="auto"/>
      </w:divBdr>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37550026">
      <w:bodyDiv w:val="1"/>
      <w:marLeft w:val="0"/>
      <w:marRight w:val="0"/>
      <w:marTop w:val="0"/>
      <w:marBottom w:val="0"/>
      <w:divBdr>
        <w:top w:val="none" w:sz="0" w:space="0" w:color="auto"/>
        <w:left w:val="none" w:sz="0" w:space="0" w:color="auto"/>
        <w:bottom w:val="none" w:sz="0" w:space="0" w:color="auto"/>
        <w:right w:val="none" w:sz="0" w:space="0" w:color="auto"/>
      </w:divBdr>
    </w:div>
    <w:div w:id="56087328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11350669">
      <w:bodyDiv w:val="1"/>
      <w:marLeft w:val="0"/>
      <w:marRight w:val="0"/>
      <w:marTop w:val="0"/>
      <w:marBottom w:val="0"/>
      <w:divBdr>
        <w:top w:val="none" w:sz="0" w:space="0" w:color="auto"/>
        <w:left w:val="none" w:sz="0" w:space="0" w:color="auto"/>
        <w:bottom w:val="none" w:sz="0" w:space="0" w:color="auto"/>
        <w:right w:val="none" w:sz="0" w:space="0" w:color="auto"/>
      </w:divBdr>
    </w:div>
    <w:div w:id="932979181">
      <w:bodyDiv w:val="1"/>
      <w:marLeft w:val="0"/>
      <w:marRight w:val="0"/>
      <w:marTop w:val="0"/>
      <w:marBottom w:val="0"/>
      <w:divBdr>
        <w:top w:val="none" w:sz="0" w:space="0" w:color="auto"/>
        <w:left w:val="none" w:sz="0" w:space="0" w:color="auto"/>
        <w:bottom w:val="none" w:sz="0" w:space="0" w:color="auto"/>
        <w:right w:val="none" w:sz="0" w:space="0" w:color="auto"/>
      </w:divBdr>
    </w:div>
    <w:div w:id="967006308">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08061095">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63648104">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24664979">
      <w:bodyDiv w:val="1"/>
      <w:marLeft w:val="0"/>
      <w:marRight w:val="0"/>
      <w:marTop w:val="0"/>
      <w:marBottom w:val="0"/>
      <w:divBdr>
        <w:top w:val="none" w:sz="0" w:space="0" w:color="auto"/>
        <w:left w:val="none" w:sz="0" w:space="0" w:color="auto"/>
        <w:bottom w:val="none" w:sz="0" w:space="0" w:color="auto"/>
        <w:right w:val="none" w:sz="0" w:space="0" w:color="auto"/>
      </w:divBdr>
    </w:div>
    <w:div w:id="1848055769">
      <w:bodyDiv w:val="1"/>
      <w:marLeft w:val="0"/>
      <w:marRight w:val="0"/>
      <w:marTop w:val="0"/>
      <w:marBottom w:val="0"/>
      <w:divBdr>
        <w:top w:val="none" w:sz="0" w:space="0" w:color="auto"/>
        <w:left w:val="none" w:sz="0" w:space="0" w:color="auto"/>
        <w:bottom w:val="none" w:sz="0" w:space="0" w:color="auto"/>
        <w:right w:val="none" w:sz="0" w:space="0" w:color="auto"/>
      </w:divBdr>
    </w:div>
    <w:div w:id="1857772373">
      <w:bodyDiv w:val="1"/>
      <w:marLeft w:val="0"/>
      <w:marRight w:val="0"/>
      <w:marTop w:val="0"/>
      <w:marBottom w:val="0"/>
      <w:divBdr>
        <w:top w:val="none" w:sz="0" w:space="0" w:color="auto"/>
        <w:left w:val="none" w:sz="0" w:space="0" w:color="auto"/>
        <w:bottom w:val="none" w:sz="0" w:space="0" w:color="auto"/>
        <w:right w:val="none" w:sz="0" w:space="0" w:color="auto"/>
      </w:divBdr>
    </w:div>
    <w:div w:id="1889413520">
      <w:bodyDiv w:val="1"/>
      <w:marLeft w:val="0"/>
      <w:marRight w:val="0"/>
      <w:marTop w:val="0"/>
      <w:marBottom w:val="0"/>
      <w:divBdr>
        <w:top w:val="none" w:sz="0" w:space="0" w:color="auto"/>
        <w:left w:val="none" w:sz="0" w:space="0" w:color="auto"/>
        <w:bottom w:val="none" w:sz="0" w:space="0" w:color="auto"/>
        <w:right w:val="none" w:sz="0" w:space="0" w:color="auto"/>
      </w:divBdr>
    </w:div>
    <w:div w:id="1974408592">
      <w:bodyDiv w:val="1"/>
      <w:marLeft w:val="0"/>
      <w:marRight w:val="0"/>
      <w:marTop w:val="0"/>
      <w:marBottom w:val="0"/>
      <w:divBdr>
        <w:top w:val="none" w:sz="0" w:space="0" w:color="auto"/>
        <w:left w:val="none" w:sz="0" w:space="0" w:color="auto"/>
        <w:bottom w:val="none" w:sz="0" w:space="0" w:color="auto"/>
        <w:right w:val="none" w:sz="0" w:space="0" w:color="auto"/>
      </w:divBdr>
    </w:div>
    <w:div w:id="1976250504">
      <w:bodyDiv w:val="1"/>
      <w:marLeft w:val="0"/>
      <w:marRight w:val="0"/>
      <w:marTop w:val="0"/>
      <w:marBottom w:val="0"/>
      <w:divBdr>
        <w:top w:val="none" w:sz="0" w:space="0" w:color="auto"/>
        <w:left w:val="none" w:sz="0" w:space="0" w:color="auto"/>
        <w:bottom w:val="none" w:sz="0" w:space="0" w:color="auto"/>
        <w:right w:val="none" w:sz="0" w:space="0" w:color="auto"/>
      </w:divBdr>
    </w:div>
    <w:div w:id="1993022313">
      <w:bodyDiv w:val="1"/>
      <w:marLeft w:val="0"/>
      <w:marRight w:val="0"/>
      <w:marTop w:val="0"/>
      <w:marBottom w:val="0"/>
      <w:divBdr>
        <w:top w:val="none" w:sz="0" w:space="0" w:color="auto"/>
        <w:left w:val="none" w:sz="0" w:space="0" w:color="auto"/>
        <w:bottom w:val="none" w:sz="0" w:space="0" w:color="auto"/>
        <w:right w:val="none" w:sz="0" w:space="0" w:color="auto"/>
      </w:divBdr>
      <w:divsChild>
        <w:div w:id="1382434907">
          <w:marLeft w:val="0"/>
          <w:marRight w:val="0"/>
          <w:marTop w:val="0"/>
          <w:marBottom w:val="0"/>
          <w:divBdr>
            <w:top w:val="none" w:sz="0" w:space="0" w:color="auto"/>
            <w:left w:val="none" w:sz="0" w:space="0" w:color="auto"/>
            <w:bottom w:val="none" w:sz="0" w:space="0" w:color="auto"/>
            <w:right w:val="none" w:sz="0" w:space="0" w:color="auto"/>
          </w:divBdr>
          <w:divsChild>
            <w:div w:id="979263660">
              <w:marLeft w:val="0"/>
              <w:marRight w:val="0"/>
              <w:marTop w:val="0"/>
              <w:marBottom w:val="0"/>
              <w:divBdr>
                <w:top w:val="single" w:sz="6" w:space="0" w:color="DEE2E6"/>
                <w:left w:val="single" w:sz="6" w:space="0" w:color="DEE2E6"/>
                <w:bottom w:val="single" w:sz="6" w:space="0" w:color="DEE2E6"/>
                <w:right w:val="single" w:sz="6" w:space="0" w:color="DEE2E6"/>
              </w:divBdr>
              <w:divsChild>
                <w:div w:id="378667720">
                  <w:marLeft w:val="0"/>
                  <w:marRight w:val="0"/>
                  <w:marTop w:val="0"/>
                  <w:marBottom w:val="0"/>
                  <w:divBdr>
                    <w:top w:val="single" w:sz="2" w:space="0" w:color="DEE2E6"/>
                    <w:left w:val="single" w:sz="2" w:space="0" w:color="DEE2E6"/>
                    <w:bottom w:val="single" w:sz="2" w:space="0" w:color="DEE2E6"/>
                    <w:right w:val="single" w:sz="2" w:space="0" w:color="DEE2E6"/>
                  </w:divBdr>
                  <w:divsChild>
                    <w:div w:id="2070416769">
                      <w:marLeft w:val="0"/>
                      <w:marRight w:val="384"/>
                      <w:marTop w:val="0"/>
                      <w:marBottom w:val="0"/>
                      <w:divBdr>
                        <w:top w:val="single" w:sz="6" w:space="0" w:color="auto"/>
                        <w:left w:val="single" w:sz="6" w:space="0" w:color="auto"/>
                        <w:bottom w:val="single" w:sz="6" w:space="0" w:color="auto"/>
                        <w:right w:val="single" w:sz="6" w:space="0" w:color="auto"/>
                      </w:divBdr>
                    </w:div>
                  </w:divsChild>
                </w:div>
              </w:divsChild>
            </w:div>
          </w:divsChild>
        </w:div>
        <w:div w:id="1607806228">
          <w:marLeft w:val="0"/>
          <w:marRight w:val="0"/>
          <w:marTop w:val="0"/>
          <w:marBottom w:val="0"/>
          <w:divBdr>
            <w:top w:val="none" w:sz="0" w:space="0" w:color="auto"/>
            <w:left w:val="none" w:sz="0" w:space="0" w:color="auto"/>
            <w:bottom w:val="none" w:sz="0" w:space="0" w:color="auto"/>
            <w:right w:val="none" w:sz="0" w:space="0" w:color="auto"/>
          </w:divBdr>
          <w:divsChild>
            <w:div w:id="82466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77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png"/><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d1117845-93f6-4da3-abaa-fcb4fa669c78" ContentTypeId="0x010100A5BF1C78D9F64B679A5EBDE1C6598EBC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123E724D23FEDF45861B605DA617FFE3" ma:contentTypeVersion="15" ma:contentTypeDescription="Create a new document." ma:contentTypeScope="" ma:versionID="c3424e61b0cf2c3c742d1ec3d3d64cec">
  <xsd:schema xmlns:xsd="http://www.w3.org/2001/XMLSchema" xmlns:xs="http://www.w3.org/2001/XMLSchema" xmlns:p="http://schemas.microsoft.com/office/2006/metadata/properties" xmlns:ns2="662745e8-e224-48e8-a2e3-254862b8c2f5" xmlns:ns3="aa3f8026-1479-4765-a3ae-751cfea2f188" targetNamespace="http://schemas.microsoft.com/office/2006/metadata/properties" ma:root="true" ma:fieldsID="e876d8d8823f32eceb5903c172abac81" ns2:_="" ns3:_="">
    <xsd:import namespace="662745e8-e224-48e8-a2e3-254862b8c2f5"/>
    <xsd:import namespace="aa3f8026-1479-4765-a3ae-751cfea2f188"/>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SearchProperties" minOccurs="0"/>
                <xsd:element ref="ns3:MediaServiceObjectDetectorVersion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2;#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067fa2a-b555-4732-8ef0-b96a70677837}" ma:internalName="TaxCatchAll" ma:showField="CatchAllData"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67fa2a-b555-4732-8ef0-b96a70677837}" ma:internalName="TaxCatchAllLabel" ma:readOnly="true" ma:showField="CatchAllDataLabel"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1;#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5;#Work Delivery|388f4f80-46e6-4bcd-8bd1-cea0059da8bd"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Ocean Community Empowerment and Nature" ma:internalName="Team" ma:readOnly="false">
      <xsd:simpleType>
        <xsd:restriction base="dms:Text"/>
      </xsd:simpleType>
    </xsd:element>
    <xsd:element name="Topic" ma:index="20" nillable="true" ma:displayName="Topic" ma:default="Application Round 2 (2024-25)" ma:internalName="Topic" ma:readOnly="false">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4;#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3;#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3f8026-1479-4765-a3ae-751cfea2f188" elementFormDefault="qualified">
    <xsd:import namespace="http://schemas.microsoft.com/office/2006/documentManagement/types"/>
    <xsd:import namespace="http://schemas.microsoft.com/office/infopath/2007/PartnerControls"/>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5</Value>
      <Value>4</Value>
      <Value>3</Value>
      <Value>2</Value>
      <Value>1</Value>
    </TaxCatchAll>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opic xmlns="662745e8-e224-48e8-a2e3-254862b8c2f5">Application Round 2 (2024-25)</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Ocean Community Empowerment and Nature</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Work Delivery</TermName>
          <TermId xmlns="http://schemas.microsoft.com/office/infopath/2007/PartnerControls">388f4f80-46e6-4bcd-8bd1-cea0059da8bd</TermId>
        </TermInfo>
      </Terms>
    </n7493b4506bf40e28c373b1e51a33445>
  </documentManagement>
</p:properties>
</file>

<file path=customXml/itemProps1.xml><?xml version="1.0" encoding="utf-8"?>
<ds:datastoreItem xmlns:ds="http://schemas.openxmlformats.org/officeDocument/2006/customXml" ds:itemID="{A0481A16-BE4C-40A9-883E-571BFC270BB4}">
  <ds:schemaRefs>
    <ds:schemaRef ds:uri="Microsoft.SharePoint.Taxonomy.ContentTypeSync"/>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544748FF-4E30-4030-B647-993DEC318872}">
  <ds:schemaRefs>
    <ds:schemaRef ds:uri="http://schemas.openxmlformats.org/officeDocument/2006/bibliography"/>
  </ds:schemaRefs>
</ds:datastoreItem>
</file>

<file path=customXml/itemProps4.xml><?xml version="1.0" encoding="utf-8"?>
<ds:datastoreItem xmlns:ds="http://schemas.openxmlformats.org/officeDocument/2006/customXml" ds:itemID="{BB74ACD8-82D4-4E91-ADFF-26969D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aa3f8026-1479-4765-a3ae-751cfea2f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Words>
  <Characters>52</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R29 Darwin St2 Application Form April 2022 v3</vt:lpstr>
    </vt:vector>
  </TitlesOfParts>
  <Company>Defra</Company>
  <LinksUpToDate>false</LinksUpToDate>
  <CharactersWithSpaces>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Jean François Mollier</cp:lastModifiedBy>
  <cp:revision>4</cp:revision>
  <cp:lastPrinted>2004-08-01T11:40:00Z</cp:lastPrinted>
  <dcterms:created xsi:type="dcterms:W3CDTF">2025-04-22T08:03:00Z</dcterms:created>
  <dcterms:modified xsi:type="dcterms:W3CDTF">2025-04-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BF1C78D9F64B679A5EBDE1C6598EBC0100123E724D23FEDF45861B605DA617FFE3</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InformationType">
    <vt:lpwstr/>
  </property>
  <property fmtid="{D5CDD505-2E9C-101B-9397-08002B2CF9AE}" pid="14" name="Distribution">
    <vt:lpwstr>4;#Internal Defra Group|0867f7b3-e76e-40ca-bb1f-5ba341a49230</vt:lpwstr>
  </property>
  <property fmtid="{D5CDD505-2E9C-101B-9397-08002B2CF9AE}" pid="15" name="HOCopyrightLevel">
    <vt:lpwstr>1;#Crown|69589897-2828-4761-976e-717fd8e631c9</vt:lpwstr>
  </property>
  <property fmtid="{D5CDD505-2E9C-101B-9397-08002B2CF9AE}" pid="16" name="HOGovernmentSecurityClassification">
    <vt:lpwstr>2;#Official|14c80daa-741b-422c-9722-f71693c9ede4</vt:lpwstr>
  </property>
  <property fmtid="{D5CDD505-2E9C-101B-9397-08002B2CF9AE}" pid="17" name="OrganisationalUnit">
    <vt:lpwstr>3;#Core Defra|026223dd-2e56-4615-868d-7c5bfd566810</vt:lpwstr>
  </property>
  <property fmtid="{D5CDD505-2E9C-101B-9397-08002B2CF9AE}" pid="18" name="HOSiteType">
    <vt:lpwstr>5;#Work Delivery|388f4f80-46e6-4bcd-8bd1-cea0059da8bd</vt:lpwstr>
  </property>
  <property fmtid="{D5CDD505-2E9C-101B-9397-08002B2CF9AE}" pid="19" name="_dlc_DocIdItemGuid">
    <vt:lpwstr>85bff484-f8d2-4188-9606-ae2535d54007</vt:lpwstr>
  </property>
  <property fmtid="{D5CDD505-2E9C-101B-9397-08002B2CF9AE}" pid="20" name="_dlc_DocId_src">
    <vt:lpwstr>{Module.FooterText}</vt:lpwstr>
  </property>
  <property fmtid="{D5CDD505-2E9C-101B-9397-08002B2CF9AE}" pid="21" name="ApplyLanguageRun">
    <vt:lpwstr>true</vt:lpwstr>
  </property>
</Properties>
</file>